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D5DD1" w14:textId="71F70E44" w:rsidR="000063A1" w:rsidRPr="00BE3651" w:rsidRDefault="005347F5" w:rsidP="00F17CE4">
      <w:pPr>
        <w:pStyle w:val="Heading2"/>
        <w:spacing w:after="240" w:line="240" w:lineRule="auto"/>
        <w:rPr>
          <w:sz w:val="28"/>
          <w:szCs w:val="28"/>
        </w:rPr>
      </w:pPr>
      <w:r>
        <w:rPr>
          <w:sz w:val="28"/>
          <w:szCs w:val="28"/>
        </w:rPr>
        <w:t>INTERNSHIP-</w:t>
      </w:r>
      <w:r w:rsidRPr="005347F5">
        <w:rPr>
          <w:color w:val="FF0000"/>
          <w:sz w:val="28"/>
          <w:szCs w:val="28"/>
        </w:rPr>
        <w:t>1</w:t>
      </w:r>
      <w:r>
        <w:rPr>
          <w:sz w:val="28"/>
          <w:szCs w:val="28"/>
        </w:rPr>
        <w:t xml:space="preserve"> Report</w:t>
      </w:r>
    </w:p>
    <w:p w14:paraId="5414DD89" w14:textId="77777777" w:rsidR="000063A1" w:rsidRPr="00BE3651" w:rsidRDefault="002B0950" w:rsidP="00E30AC6">
      <w:pPr>
        <w:spacing w:after="240" w:line="240" w:lineRule="auto"/>
        <w:ind w:left="0" w:right="69" w:firstLine="0"/>
        <w:jc w:val="center"/>
        <w:rPr>
          <w:b/>
          <w:sz w:val="28"/>
          <w:szCs w:val="28"/>
        </w:rPr>
      </w:pPr>
      <w:r>
        <w:rPr>
          <w:b/>
          <w:sz w:val="28"/>
          <w:szCs w:val="28"/>
        </w:rPr>
        <w:t>ON</w:t>
      </w:r>
    </w:p>
    <w:p w14:paraId="3F83BCF7" w14:textId="36D13BBF" w:rsidR="000240CB" w:rsidRDefault="00DD2ECA" w:rsidP="000240CB">
      <w:pPr>
        <w:jc w:val="center"/>
        <w:rPr>
          <w:b/>
          <w:sz w:val="32"/>
          <w:szCs w:val="32"/>
        </w:rPr>
      </w:pPr>
      <w:r>
        <w:rPr>
          <w:b/>
          <w:sz w:val="32"/>
          <w:szCs w:val="32"/>
        </w:rPr>
        <w:t>CBIT ONLINE CANTEEN PORTAL</w:t>
      </w:r>
    </w:p>
    <w:p w14:paraId="3BF534A9" w14:textId="30D6EA81" w:rsidR="00F17CE4" w:rsidRDefault="005347F5" w:rsidP="000240CB">
      <w:pPr>
        <w:jc w:val="center"/>
        <w:rPr>
          <w:b/>
          <w:sz w:val="32"/>
          <w:szCs w:val="32"/>
        </w:rPr>
      </w:pPr>
      <w:r>
        <w:rPr>
          <w:b/>
          <w:sz w:val="32"/>
          <w:szCs w:val="32"/>
        </w:rPr>
        <w:t xml:space="preserve">B.E.(IT) </w:t>
      </w:r>
      <w:r w:rsidRPr="005347F5">
        <w:rPr>
          <w:b/>
          <w:color w:val="FF0000"/>
          <w:sz w:val="32"/>
          <w:szCs w:val="32"/>
        </w:rPr>
        <w:t>III</w:t>
      </w:r>
      <w:r>
        <w:rPr>
          <w:b/>
          <w:sz w:val="32"/>
          <w:szCs w:val="32"/>
        </w:rPr>
        <w:t>-Sem</w:t>
      </w:r>
    </w:p>
    <w:p w14:paraId="4FADCCE4" w14:textId="77777777" w:rsidR="005347F5" w:rsidRPr="00F17CE4" w:rsidRDefault="005347F5" w:rsidP="000240CB">
      <w:pPr>
        <w:jc w:val="center"/>
        <w:rPr>
          <w:b/>
          <w:sz w:val="32"/>
          <w:szCs w:val="32"/>
        </w:rPr>
      </w:pPr>
    </w:p>
    <w:p w14:paraId="18355753" w14:textId="77777777" w:rsidR="007F0C1C" w:rsidRPr="00F17CE4" w:rsidRDefault="00F17CE4" w:rsidP="00AF748A">
      <w:pPr>
        <w:spacing w:after="131" w:line="240" w:lineRule="auto"/>
        <w:ind w:left="0" w:right="74" w:firstLine="0"/>
        <w:jc w:val="center"/>
        <w:rPr>
          <w:sz w:val="28"/>
          <w:szCs w:val="28"/>
        </w:rPr>
      </w:pPr>
      <w:r w:rsidRPr="00F17CE4">
        <w:rPr>
          <w:sz w:val="28"/>
          <w:szCs w:val="28"/>
        </w:rPr>
        <w:t>BY</w:t>
      </w:r>
    </w:p>
    <w:p w14:paraId="5163CE5D" w14:textId="2800EE69" w:rsidR="003D3FEC" w:rsidRPr="00033F50" w:rsidRDefault="00DD2ECA" w:rsidP="00854E50">
      <w:pPr>
        <w:spacing w:after="0" w:line="240" w:lineRule="auto"/>
        <w:jc w:val="center"/>
        <w:rPr>
          <w:b/>
          <w:szCs w:val="24"/>
        </w:rPr>
      </w:pPr>
      <w:r>
        <w:rPr>
          <w:b/>
          <w:szCs w:val="24"/>
        </w:rPr>
        <w:t xml:space="preserve">PALLERLA JAYADIR </w:t>
      </w:r>
      <w:r w:rsidR="00F17CE4">
        <w:rPr>
          <w:b/>
          <w:szCs w:val="24"/>
        </w:rPr>
        <w:t>(</w:t>
      </w:r>
      <w:r>
        <w:rPr>
          <w:b/>
          <w:szCs w:val="24"/>
        </w:rPr>
        <w:t>160122737191</w:t>
      </w:r>
      <w:r w:rsidR="00F17CE4" w:rsidRPr="00033F50">
        <w:rPr>
          <w:b/>
          <w:szCs w:val="24"/>
        </w:rPr>
        <w:t>)</w:t>
      </w:r>
    </w:p>
    <w:p w14:paraId="7CF09D00" w14:textId="50CCD57D" w:rsidR="000240CB" w:rsidRDefault="007863F4" w:rsidP="00854E50">
      <w:pPr>
        <w:spacing w:after="0" w:line="240" w:lineRule="auto"/>
        <w:jc w:val="center"/>
        <w:rPr>
          <w:b/>
          <w:szCs w:val="24"/>
        </w:rPr>
      </w:pPr>
      <w:r>
        <w:rPr>
          <w:b/>
          <w:szCs w:val="24"/>
        </w:rPr>
        <w:t>CH</w:t>
      </w:r>
      <w:r w:rsidR="00E05CB4">
        <w:rPr>
          <w:b/>
          <w:szCs w:val="24"/>
        </w:rPr>
        <w:t xml:space="preserve">. </w:t>
      </w:r>
      <w:r>
        <w:rPr>
          <w:b/>
          <w:szCs w:val="24"/>
        </w:rPr>
        <w:t>SHIVA KRISHNA</w:t>
      </w:r>
      <w:r w:rsidR="00E05CB4">
        <w:rPr>
          <w:b/>
          <w:szCs w:val="24"/>
        </w:rPr>
        <w:t xml:space="preserve"> </w:t>
      </w:r>
      <w:r w:rsidR="00F17CE4">
        <w:rPr>
          <w:b/>
          <w:szCs w:val="24"/>
        </w:rPr>
        <w:t>(</w:t>
      </w:r>
      <w:r>
        <w:rPr>
          <w:b/>
          <w:szCs w:val="24"/>
        </w:rPr>
        <w:t>160122737</w:t>
      </w:r>
      <w:r w:rsidR="00E05CB4">
        <w:rPr>
          <w:b/>
          <w:szCs w:val="24"/>
        </w:rPr>
        <w:t>173</w:t>
      </w:r>
      <w:r w:rsidR="00F17CE4" w:rsidRPr="00033F50">
        <w:rPr>
          <w:b/>
          <w:szCs w:val="24"/>
        </w:rPr>
        <w:t>)</w:t>
      </w:r>
    </w:p>
    <w:p w14:paraId="32DF4883" w14:textId="0EE677D7" w:rsidR="006A4F94" w:rsidRDefault="00E05CB4" w:rsidP="006A4F94">
      <w:pPr>
        <w:spacing w:after="0" w:line="240" w:lineRule="auto"/>
        <w:jc w:val="center"/>
        <w:rPr>
          <w:b/>
          <w:szCs w:val="24"/>
        </w:rPr>
      </w:pPr>
      <w:r>
        <w:rPr>
          <w:b/>
          <w:szCs w:val="24"/>
        </w:rPr>
        <w:t xml:space="preserve">M. YAMINI SARASWATHI </w:t>
      </w:r>
      <w:r w:rsidR="006A4F94">
        <w:rPr>
          <w:b/>
          <w:szCs w:val="24"/>
        </w:rPr>
        <w:t>(</w:t>
      </w:r>
      <w:r>
        <w:rPr>
          <w:b/>
          <w:szCs w:val="24"/>
        </w:rPr>
        <w:t>160122737149</w:t>
      </w:r>
      <w:r w:rsidR="006A4F94" w:rsidRPr="00033F50">
        <w:rPr>
          <w:b/>
          <w:szCs w:val="24"/>
        </w:rPr>
        <w:t>)</w:t>
      </w:r>
    </w:p>
    <w:p w14:paraId="73196EEB" w14:textId="3583732E" w:rsidR="00DD2ECA" w:rsidRPr="00033F50" w:rsidRDefault="00E05CB4" w:rsidP="00DD2ECA">
      <w:pPr>
        <w:spacing w:after="0" w:line="240" w:lineRule="auto"/>
        <w:jc w:val="center"/>
        <w:rPr>
          <w:b/>
          <w:szCs w:val="24"/>
        </w:rPr>
      </w:pPr>
      <w:r>
        <w:rPr>
          <w:b/>
          <w:szCs w:val="24"/>
        </w:rPr>
        <w:t>G. MANIDEEP</w:t>
      </w:r>
      <w:r w:rsidR="00DD2ECA">
        <w:rPr>
          <w:b/>
          <w:szCs w:val="24"/>
        </w:rPr>
        <w:t xml:space="preserve"> (</w:t>
      </w:r>
      <w:r>
        <w:rPr>
          <w:b/>
          <w:szCs w:val="24"/>
        </w:rPr>
        <w:t>160122737178</w:t>
      </w:r>
      <w:r w:rsidR="00DD2ECA" w:rsidRPr="00033F50">
        <w:rPr>
          <w:b/>
          <w:szCs w:val="24"/>
        </w:rPr>
        <w:t>)</w:t>
      </w:r>
    </w:p>
    <w:p w14:paraId="47A72A95" w14:textId="77777777" w:rsidR="00DD2ECA" w:rsidRPr="00033F50" w:rsidRDefault="00DD2ECA" w:rsidP="006A4F94">
      <w:pPr>
        <w:spacing w:after="0" w:line="240" w:lineRule="auto"/>
        <w:jc w:val="center"/>
        <w:rPr>
          <w:b/>
          <w:szCs w:val="24"/>
        </w:rPr>
      </w:pPr>
    </w:p>
    <w:p w14:paraId="35C3F353" w14:textId="77777777" w:rsidR="003D3FEC" w:rsidRPr="00BE3651" w:rsidRDefault="003D3FEC" w:rsidP="00854E50">
      <w:pPr>
        <w:spacing w:after="0" w:line="240" w:lineRule="auto"/>
        <w:jc w:val="center"/>
        <w:rPr>
          <w:b/>
          <w:sz w:val="28"/>
          <w:szCs w:val="28"/>
        </w:rPr>
      </w:pPr>
    </w:p>
    <w:p w14:paraId="6109427F" w14:textId="77777777" w:rsidR="000063A1" w:rsidRPr="00F17CE4" w:rsidRDefault="002B0950" w:rsidP="00854E50">
      <w:pPr>
        <w:spacing w:after="0" w:line="240" w:lineRule="auto"/>
        <w:ind w:right="75"/>
        <w:jc w:val="center"/>
        <w:rPr>
          <w:sz w:val="28"/>
          <w:szCs w:val="28"/>
        </w:rPr>
      </w:pPr>
      <w:r w:rsidRPr="00F17CE4">
        <w:rPr>
          <w:sz w:val="28"/>
          <w:szCs w:val="28"/>
        </w:rPr>
        <w:t>UNDER THE GUIDANCE OF</w:t>
      </w:r>
    </w:p>
    <w:p w14:paraId="3B48F84D" w14:textId="77777777" w:rsidR="00AB0702" w:rsidRPr="00033F50" w:rsidRDefault="00AB0702" w:rsidP="00854E50">
      <w:pPr>
        <w:spacing w:after="0" w:line="240" w:lineRule="auto"/>
        <w:ind w:right="75"/>
        <w:jc w:val="center"/>
        <w:rPr>
          <w:b/>
          <w:szCs w:val="24"/>
        </w:rPr>
      </w:pPr>
    </w:p>
    <w:p w14:paraId="796A669B" w14:textId="442674C1" w:rsidR="000063A1" w:rsidRPr="00F17CE4" w:rsidRDefault="0084084B" w:rsidP="00854E50">
      <w:pPr>
        <w:pStyle w:val="Body"/>
        <w:jc w:val="center"/>
        <w:rPr>
          <w:rFonts w:cs="Times New Roman"/>
          <w:b/>
          <w:bCs/>
          <w:sz w:val="28"/>
          <w:szCs w:val="28"/>
        </w:rPr>
      </w:pPr>
      <w:r>
        <w:rPr>
          <w:rFonts w:cs="Times New Roman"/>
          <w:b/>
          <w:bCs/>
          <w:sz w:val="28"/>
          <w:szCs w:val="28"/>
        </w:rPr>
        <w:t>Mrs. KH Vijaya Kumari</w:t>
      </w:r>
    </w:p>
    <w:p w14:paraId="01EF30D6" w14:textId="22EFEDBD" w:rsidR="0061659C" w:rsidRPr="00F17CE4" w:rsidRDefault="005347F5" w:rsidP="00854E50">
      <w:pPr>
        <w:spacing w:after="0" w:line="240" w:lineRule="auto"/>
        <w:ind w:right="72"/>
        <w:jc w:val="center"/>
        <w:rPr>
          <w:sz w:val="28"/>
          <w:szCs w:val="28"/>
        </w:rPr>
      </w:pPr>
      <w:r w:rsidRPr="00F17CE4">
        <w:rPr>
          <w:sz w:val="28"/>
          <w:szCs w:val="28"/>
        </w:rPr>
        <w:t>Assistant Professor</w:t>
      </w:r>
      <w:r w:rsidR="00F17CE4" w:rsidRPr="00F17CE4">
        <w:rPr>
          <w:sz w:val="28"/>
          <w:szCs w:val="28"/>
        </w:rPr>
        <w:t>,</w:t>
      </w:r>
    </w:p>
    <w:p w14:paraId="50314434" w14:textId="14334C54" w:rsidR="007F0C1C" w:rsidRPr="00F17CE4" w:rsidRDefault="002B0950" w:rsidP="00854E50">
      <w:pPr>
        <w:spacing w:after="0" w:line="240" w:lineRule="auto"/>
        <w:ind w:right="72"/>
        <w:jc w:val="center"/>
        <w:rPr>
          <w:sz w:val="28"/>
          <w:szCs w:val="28"/>
        </w:rPr>
      </w:pPr>
      <w:r w:rsidRPr="00F17CE4">
        <w:rPr>
          <w:sz w:val="28"/>
          <w:szCs w:val="28"/>
        </w:rPr>
        <w:t xml:space="preserve"> IT</w:t>
      </w:r>
      <w:r w:rsidR="005347F5">
        <w:rPr>
          <w:sz w:val="28"/>
          <w:szCs w:val="28"/>
        </w:rPr>
        <w:t xml:space="preserve"> Department</w:t>
      </w:r>
      <w:r w:rsidRPr="00F17CE4">
        <w:rPr>
          <w:sz w:val="28"/>
          <w:szCs w:val="28"/>
        </w:rPr>
        <w:t>, CBIT.</w:t>
      </w:r>
    </w:p>
    <w:p w14:paraId="0D125D28" w14:textId="77777777" w:rsidR="000063A1" w:rsidRPr="00BE3651" w:rsidRDefault="000063A1" w:rsidP="00854E50">
      <w:pPr>
        <w:spacing w:after="0" w:line="240" w:lineRule="auto"/>
        <w:ind w:right="72"/>
        <w:jc w:val="center"/>
        <w:rPr>
          <w:b/>
          <w:sz w:val="28"/>
          <w:szCs w:val="28"/>
        </w:rPr>
      </w:pPr>
    </w:p>
    <w:p w14:paraId="148C7EFB" w14:textId="1074D116" w:rsidR="000063A1" w:rsidRPr="00BE3651" w:rsidRDefault="00C63C97" w:rsidP="00854E50">
      <w:pPr>
        <w:spacing w:after="0" w:line="240" w:lineRule="auto"/>
        <w:ind w:left="17" w:right="0" w:firstLine="0"/>
        <w:jc w:val="center"/>
        <w:rPr>
          <w:b/>
          <w:sz w:val="28"/>
          <w:szCs w:val="28"/>
        </w:rPr>
      </w:pPr>
      <w:r>
        <w:rPr>
          <w:noProof/>
          <w:lang w:val="en-US" w:eastAsia="en-US"/>
        </w:rPr>
        <w:drawing>
          <wp:inline distT="0" distB="0" distL="0" distR="0" wp14:anchorId="6C85FE73" wp14:editId="71369227">
            <wp:extent cx="1304925" cy="1647825"/>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image3.png"/>
                    <pic:cNvPicPr/>
                  </pic:nvPicPr>
                  <pic:blipFill>
                    <a:blip r:embed="rId7"/>
                    <a:srcRect/>
                    <a:stretch>
                      <a:fillRect/>
                    </a:stretch>
                  </pic:blipFill>
                  <pic:spPr>
                    <a:xfrm>
                      <a:off x="0" y="0"/>
                      <a:ext cx="1304925" cy="1647825"/>
                    </a:xfrm>
                    <a:prstGeom prst="rect">
                      <a:avLst/>
                    </a:prstGeom>
                    <a:ln/>
                  </pic:spPr>
                </pic:pic>
              </a:graphicData>
            </a:graphic>
          </wp:inline>
        </w:drawing>
      </w:r>
    </w:p>
    <w:p w14:paraId="540387A6" w14:textId="77777777" w:rsidR="00CE29DF" w:rsidRPr="00BE3651" w:rsidRDefault="001954F3" w:rsidP="00C63C97">
      <w:pPr>
        <w:spacing w:after="0" w:line="276" w:lineRule="auto"/>
        <w:ind w:right="0"/>
        <w:jc w:val="center"/>
        <w:rPr>
          <w:b/>
          <w:sz w:val="28"/>
          <w:szCs w:val="28"/>
        </w:rPr>
      </w:pPr>
      <w:r w:rsidRPr="00BE3651">
        <w:rPr>
          <w:b/>
          <w:sz w:val="28"/>
          <w:szCs w:val="28"/>
        </w:rPr>
        <w:t xml:space="preserve">DEPARTMENT OF INFORMATION TECHNOLOGY </w:t>
      </w:r>
    </w:p>
    <w:p w14:paraId="2677CD8A" w14:textId="77777777" w:rsidR="000063A1" w:rsidRPr="00BE3651" w:rsidRDefault="00EF0ADD" w:rsidP="00C63C97">
      <w:pPr>
        <w:spacing w:after="0" w:line="276" w:lineRule="auto"/>
        <w:ind w:right="0"/>
        <w:jc w:val="center"/>
        <w:rPr>
          <w:b/>
          <w:sz w:val="28"/>
          <w:szCs w:val="28"/>
        </w:rPr>
      </w:pPr>
      <w:r w:rsidRPr="00BE3651">
        <w:rPr>
          <w:b/>
          <w:sz w:val="28"/>
          <w:szCs w:val="28"/>
        </w:rPr>
        <w:t xml:space="preserve">CHAITANYA BHARATHI INSTITUTE OF </w:t>
      </w:r>
      <w:r w:rsidR="00CE29DF" w:rsidRPr="00BE3651">
        <w:rPr>
          <w:b/>
          <w:sz w:val="28"/>
          <w:szCs w:val="28"/>
        </w:rPr>
        <w:t>TECHNOLOGY (</w:t>
      </w:r>
      <w:r w:rsidR="001F3FB1" w:rsidRPr="00BE3651">
        <w:rPr>
          <w:b/>
          <w:sz w:val="28"/>
          <w:szCs w:val="28"/>
        </w:rPr>
        <w:t>A)</w:t>
      </w:r>
    </w:p>
    <w:p w14:paraId="5D14DFA1" w14:textId="77777777" w:rsidR="001F3FB1" w:rsidRPr="007F0C1C" w:rsidRDefault="001954F3" w:rsidP="00C63C97">
      <w:pPr>
        <w:spacing w:after="0" w:line="276" w:lineRule="auto"/>
        <w:ind w:left="0" w:right="0" w:firstLine="0"/>
        <w:jc w:val="center"/>
        <w:rPr>
          <w:b/>
          <w:szCs w:val="24"/>
        </w:rPr>
      </w:pPr>
      <w:r w:rsidRPr="00E30AC6">
        <w:rPr>
          <w:b/>
          <w:sz w:val="22"/>
        </w:rPr>
        <w:t xml:space="preserve">(Affiliated to Osmania University; </w:t>
      </w:r>
      <w:r w:rsidR="001F3FB1" w:rsidRPr="00E30AC6">
        <w:rPr>
          <w:b/>
          <w:sz w:val="22"/>
        </w:rPr>
        <w:t>Accredited</w:t>
      </w:r>
      <w:r w:rsidRPr="00E30AC6">
        <w:rPr>
          <w:b/>
          <w:sz w:val="22"/>
        </w:rPr>
        <w:t xml:space="preserve"> by </w:t>
      </w:r>
      <w:r w:rsidR="002B0950">
        <w:rPr>
          <w:b/>
          <w:sz w:val="22"/>
        </w:rPr>
        <w:t xml:space="preserve">NBA </w:t>
      </w:r>
      <w:r w:rsidR="001F3FB1" w:rsidRPr="00E30AC6">
        <w:rPr>
          <w:b/>
          <w:sz w:val="22"/>
        </w:rPr>
        <w:t xml:space="preserve">and </w:t>
      </w:r>
      <w:r w:rsidR="00322C4A">
        <w:rPr>
          <w:b/>
          <w:sz w:val="22"/>
        </w:rPr>
        <w:t>NAAC,</w:t>
      </w:r>
      <w:r w:rsidRPr="00E30AC6">
        <w:rPr>
          <w:b/>
          <w:sz w:val="22"/>
        </w:rPr>
        <w:t xml:space="preserve"> ISO </w:t>
      </w:r>
      <w:r w:rsidR="007F0C1C" w:rsidRPr="00E30AC6">
        <w:rPr>
          <w:b/>
          <w:sz w:val="22"/>
        </w:rPr>
        <w:t>9001:2015</w:t>
      </w:r>
      <w:r w:rsidR="00E74DD2">
        <w:rPr>
          <w:b/>
          <w:sz w:val="22"/>
        </w:rPr>
        <w:t xml:space="preserve"> </w:t>
      </w:r>
      <w:r w:rsidR="002B0950" w:rsidRPr="00E30AC6">
        <w:rPr>
          <w:b/>
          <w:sz w:val="22"/>
        </w:rPr>
        <w:t>Certified</w:t>
      </w:r>
      <w:r w:rsidR="002B0950">
        <w:rPr>
          <w:b/>
          <w:szCs w:val="24"/>
        </w:rPr>
        <w:t xml:space="preserve"> </w:t>
      </w:r>
      <w:r w:rsidR="00322C4A">
        <w:rPr>
          <w:b/>
          <w:szCs w:val="24"/>
        </w:rPr>
        <w:t>Institution)</w:t>
      </w:r>
      <w:r w:rsidR="002B0950">
        <w:rPr>
          <w:b/>
          <w:szCs w:val="24"/>
        </w:rPr>
        <w:t xml:space="preserve">, </w:t>
      </w:r>
      <w:r w:rsidR="006D61C9">
        <w:rPr>
          <w:b/>
          <w:szCs w:val="24"/>
        </w:rPr>
        <w:t>GANDIPET</w:t>
      </w:r>
      <w:r w:rsidR="001F3FB1" w:rsidRPr="007F0C1C">
        <w:rPr>
          <w:b/>
          <w:szCs w:val="24"/>
        </w:rPr>
        <w:t>,</w:t>
      </w:r>
      <w:r w:rsidR="007F0C1C" w:rsidRPr="007F0C1C">
        <w:rPr>
          <w:b/>
          <w:szCs w:val="24"/>
        </w:rPr>
        <w:t xml:space="preserve"> </w:t>
      </w:r>
      <w:hyperlink r:id="rId8"/>
      <w:hyperlink r:id="rId9"/>
      <w:r w:rsidRPr="007F0C1C">
        <w:rPr>
          <w:b/>
          <w:szCs w:val="24"/>
        </w:rPr>
        <w:t>HYDERABAD – 500 075</w:t>
      </w:r>
    </w:p>
    <w:p w14:paraId="04D3FBAF" w14:textId="77777777" w:rsidR="001F3FB1" w:rsidRPr="007F0C1C" w:rsidRDefault="001F3FB1" w:rsidP="00C63C97">
      <w:pPr>
        <w:spacing w:after="13" w:line="276" w:lineRule="auto"/>
        <w:ind w:left="0" w:right="72" w:firstLine="0"/>
        <w:jc w:val="center"/>
        <w:rPr>
          <w:b/>
          <w:szCs w:val="24"/>
        </w:rPr>
      </w:pPr>
      <w:r w:rsidRPr="007F0C1C">
        <w:rPr>
          <w:b/>
          <w:szCs w:val="24"/>
        </w:rPr>
        <w:t xml:space="preserve">Website: </w:t>
      </w:r>
      <w:hyperlink r:id="rId10" w:history="1">
        <w:r w:rsidRPr="002B0950">
          <w:rPr>
            <w:rStyle w:val="Hyperlink"/>
            <w:b/>
            <w:szCs w:val="24"/>
            <w:u w:val="none"/>
          </w:rPr>
          <w:t>www.cbit.ac.in</w:t>
        </w:r>
      </w:hyperlink>
    </w:p>
    <w:p w14:paraId="4DEC5E3B" w14:textId="21C4B6B0" w:rsidR="0006060F" w:rsidRPr="00322C4A" w:rsidRDefault="007F0C1C" w:rsidP="00C63C97">
      <w:pPr>
        <w:spacing w:after="13" w:line="276" w:lineRule="auto"/>
        <w:jc w:val="center"/>
        <w:rPr>
          <w:b/>
          <w:color w:val="FF0000"/>
          <w:sz w:val="28"/>
        </w:rPr>
      </w:pPr>
      <w:r w:rsidRPr="00322C4A">
        <w:rPr>
          <w:b/>
          <w:color w:val="FF0000"/>
          <w:sz w:val="28"/>
        </w:rPr>
        <w:t>20</w:t>
      </w:r>
      <w:r w:rsidR="00C63C97">
        <w:rPr>
          <w:b/>
          <w:color w:val="FF0000"/>
          <w:sz w:val="28"/>
        </w:rPr>
        <w:t>2</w:t>
      </w:r>
      <w:r w:rsidR="006A4F94">
        <w:rPr>
          <w:b/>
          <w:color w:val="FF0000"/>
          <w:sz w:val="28"/>
        </w:rPr>
        <w:t>3</w:t>
      </w:r>
      <w:r w:rsidR="00905F23" w:rsidRPr="00322C4A">
        <w:rPr>
          <w:b/>
          <w:color w:val="FF0000"/>
          <w:sz w:val="28"/>
        </w:rPr>
        <w:t>-2</w:t>
      </w:r>
      <w:r w:rsidR="00C63C97">
        <w:rPr>
          <w:b/>
          <w:color w:val="FF0000"/>
          <w:sz w:val="28"/>
        </w:rPr>
        <w:t>02</w:t>
      </w:r>
      <w:r w:rsidR="006A4F94">
        <w:rPr>
          <w:b/>
          <w:color w:val="FF0000"/>
          <w:sz w:val="28"/>
        </w:rPr>
        <w:t>4</w:t>
      </w:r>
    </w:p>
    <w:p w14:paraId="43714EC0" w14:textId="12A13696" w:rsidR="006D61C9" w:rsidRDefault="006D61C9" w:rsidP="006D61C9">
      <w:pPr>
        <w:spacing w:after="13" w:line="276" w:lineRule="auto"/>
        <w:ind w:left="0" w:right="72" w:firstLine="0"/>
        <w:jc w:val="center"/>
        <w:rPr>
          <w:b/>
          <w:szCs w:val="24"/>
        </w:rPr>
      </w:pPr>
    </w:p>
    <w:p w14:paraId="7491FED3" w14:textId="77777777" w:rsidR="005347F5" w:rsidRDefault="005347F5" w:rsidP="006D61C9">
      <w:pPr>
        <w:spacing w:after="13" w:line="276" w:lineRule="auto"/>
        <w:ind w:left="0" w:right="72" w:firstLine="0"/>
        <w:jc w:val="center"/>
        <w:rPr>
          <w:b/>
          <w:szCs w:val="24"/>
        </w:rPr>
      </w:pPr>
    </w:p>
    <w:p w14:paraId="6970C926" w14:textId="77777777" w:rsidR="005347F5" w:rsidRDefault="005347F5" w:rsidP="006D61C9">
      <w:pPr>
        <w:spacing w:after="13" w:line="276" w:lineRule="auto"/>
        <w:ind w:left="0" w:right="72" w:firstLine="0"/>
        <w:jc w:val="center"/>
        <w:rPr>
          <w:b/>
          <w:szCs w:val="24"/>
        </w:rPr>
      </w:pPr>
    </w:p>
    <w:p w14:paraId="3C2DF9C9" w14:textId="77777777" w:rsidR="005347F5" w:rsidRDefault="005347F5" w:rsidP="006D61C9">
      <w:pPr>
        <w:spacing w:after="13" w:line="276" w:lineRule="auto"/>
        <w:ind w:left="0" w:right="72" w:firstLine="0"/>
        <w:jc w:val="center"/>
        <w:rPr>
          <w:b/>
          <w:szCs w:val="24"/>
        </w:rPr>
      </w:pPr>
    </w:p>
    <w:p w14:paraId="54506E08" w14:textId="77777777" w:rsidR="005347F5" w:rsidRDefault="005347F5" w:rsidP="006D61C9">
      <w:pPr>
        <w:spacing w:after="13" w:line="276" w:lineRule="auto"/>
        <w:ind w:left="0" w:right="72" w:firstLine="0"/>
        <w:jc w:val="center"/>
        <w:rPr>
          <w:b/>
          <w:szCs w:val="24"/>
        </w:rPr>
      </w:pPr>
    </w:p>
    <w:p w14:paraId="2AE11123" w14:textId="77777777" w:rsidR="005347F5" w:rsidRDefault="005347F5" w:rsidP="006D61C9">
      <w:pPr>
        <w:spacing w:after="13" w:line="276" w:lineRule="auto"/>
        <w:ind w:left="0" w:right="72" w:firstLine="0"/>
        <w:jc w:val="center"/>
        <w:rPr>
          <w:b/>
          <w:szCs w:val="24"/>
        </w:rPr>
      </w:pPr>
    </w:p>
    <w:p w14:paraId="23BEC7CD" w14:textId="77777777" w:rsidR="005347F5" w:rsidRDefault="005347F5" w:rsidP="006D61C9">
      <w:pPr>
        <w:spacing w:after="13" w:line="276" w:lineRule="auto"/>
        <w:ind w:left="0" w:right="72" w:firstLine="0"/>
        <w:jc w:val="center"/>
        <w:rPr>
          <w:b/>
          <w:szCs w:val="24"/>
        </w:rPr>
      </w:pPr>
    </w:p>
    <w:p w14:paraId="54007B3A" w14:textId="37354AFA" w:rsidR="005347F5" w:rsidRPr="007F0C1C" w:rsidRDefault="00202D81" w:rsidP="006D61C9">
      <w:pPr>
        <w:spacing w:after="13" w:line="276" w:lineRule="auto"/>
        <w:ind w:left="0" w:right="72" w:firstLine="0"/>
        <w:jc w:val="center"/>
        <w:rPr>
          <w:b/>
          <w:szCs w:val="24"/>
        </w:rPr>
      </w:pPr>
      <w:r>
        <w:rPr>
          <w:b/>
          <w:noProof/>
          <w:szCs w:val="24"/>
        </w:rPr>
        <w:drawing>
          <wp:inline distT="0" distB="0" distL="0" distR="0" wp14:anchorId="207F5CD5" wp14:editId="500ABAB8">
            <wp:extent cx="5257800" cy="1765300"/>
            <wp:effectExtent l="0" t="0" r="0" b="6350"/>
            <wp:docPr id="624293390" name="Picture 624293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57800" cy="1765300"/>
                    </a:xfrm>
                    <a:prstGeom prst="rect">
                      <a:avLst/>
                    </a:prstGeom>
                    <a:noFill/>
                    <a:ln>
                      <a:noFill/>
                    </a:ln>
                  </pic:spPr>
                </pic:pic>
              </a:graphicData>
            </a:graphic>
          </wp:inline>
        </w:drawing>
      </w:r>
    </w:p>
    <w:p w14:paraId="6568A161" w14:textId="77777777" w:rsidR="00C63C97" w:rsidRDefault="00C63C97" w:rsidP="006D61C9">
      <w:pPr>
        <w:spacing w:after="0" w:line="276" w:lineRule="auto"/>
        <w:ind w:left="0" w:right="13" w:firstLine="0"/>
        <w:jc w:val="center"/>
        <w:rPr>
          <w:b/>
        </w:rPr>
      </w:pPr>
    </w:p>
    <w:p w14:paraId="778A6294" w14:textId="75309FA0" w:rsidR="000063A1" w:rsidRDefault="006D61C9" w:rsidP="006D61C9">
      <w:pPr>
        <w:spacing w:after="0" w:line="276" w:lineRule="auto"/>
        <w:ind w:left="0" w:right="13" w:firstLine="0"/>
        <w:jc w:val="center"/>
        <w:rPr>
          <w:b/>
        </w:rPr>
      </w:pPr>
      <w:r>
        <w:rPr>
          <w:b/>
        </w:rPr>
        <w:t>CERTIFICATE</w:t>
      </w:r>
    </w:p>
    <w:p w14:paraId="12F4B264" w14:textId="77777777" w:rsidR="00E74DD2" w:rsidRDefault="00E74DD2" w:rsidP="006D61C9">
      <w:pPr>
        <w:spacing w:after="0" w:line="276" w:lineRule="auto"/>
        <w:ind w:left="0" w:right="13" w:firstLine="0"/>
        <w:jc w:val="center"/>
        <w:rPr>
          <w:b/>
        </w:rPr>
      </w:pPr>
    </w:p>
    <w:p w14:paraId="506C6C16" w14:textId="77777777" w:rsidR="00C1097D" w:rsidRDefault="00C1097D" w:rsidP="006D61C9">
      <w:pPr>
        <w:spacing w:after="0" w:line="276" w:lineRule="auto"/>
        <w:ind w:left="0" w:right="13" w:firstLine="0"/>
        <w:jc w:val="center"/>
        <w:rPr>
          <w:b/>
        </w:rPr>
      </w:pPr>
    </w:p>
    <w:p w14:paraId="6A7B65F3" w14:textId="35B258C1" w:rsidR="00E74DD2" w:rsidRDefault="00E74DD2" w:rsidP="00E74DD2">
      <w:pPr>
        <w:spacing w:after="0" w:line="360" w:lineRule="auto"/>
        <w:ind w:left="0" w:right="13" w:firstLine="0"/>
      </w:pPr>
      <w:r w:rsidRPr="00C1097D">
        <w:t>This is</w:t>
      </w:r>
      <w:r>
        <w:rPr>
          <w:b/>
        </w:rPr>
        <w:t xml:space="preserve"> </w:t>
      </w:r>
      <w:r>
        <w:t>to certify that the project work entitled “</w:t>
      </w:r>
      <w:r w:rsidR="00E666BB">
        <w:t xml:space="preserve">CBIT </w:t>
      </w:r>
      <w:r w:rsidR="00084F26">
        <w:t>Online Canteen Portal</w:t>
      </w:r>
      <w:r>
        <w:t xml:space="preserve">” submitted </w:t>
      </w:r>
      <w:r w:rsidR="000C3DFA">
        <w:t xml:space="preserve">to CHAITANYA BHARATHI INSTITUTE OF TECHNOLOGY, </w:t>
      </w:r>
      <w:r>
        <w:t xml:space="preserve">in partial </w:t>
      </w:r>
      <w:r w:rsidR="000C3DFA">
        <w:t>fulfillment</w:t>
      </w:r>
      <w:r>
        <w:t xml:space="preserve"> of the requirements for the </w:t>
      </w:r>
      <w:r w:rsidR="005347F5">
        <w:t>completion of Internship-</w:t>
      </w:r>
      <w:r w:rsidR="005347F5" w:rsidRPr="005347F5">
        <w:rPr>
          <w:color w:val="FF0000"/>
        </w:rPr>
        <w:t>1</w:t>
      </w:r>
      <w:r w:rsidR="005347F5">
        <w:t xml:space="preserve"> in </w:t>
      </w:r>
      <w:r w:rsidR="005347F5" w:rsidRPr="005347F5">
        <w:rPr>
          <w:color w:val="FF0000"/>
        </w:rPr>
        <w:t>III</w:t>
      </w:r>
      <w:r w:rsidR="005347F5">
        <w:t xml:space="preserve"> Sem of  </w:t>
      </w:r>
      <w:r w:rsidR="005347F5">
        <w:rPr>
          <w:bCs/>
        </w:rPr>
        <w:t>B.E.</w:t>
      </w:r>
      <w:r w:rsidR="005347F5" w:rsidRPr="005347F5">
        <w:rPr>
          <w:bCs/>
        </w:rPr>
        <w:t xml:space="preserve"> In Information Technology</w:t>
      </w:r>
      <w:r w:rsidR="005347F5">
        <w:t xml:space="preserve"> during the Academic Year 2023-24, is a record of original work done by</w:t>
      </w:r>
      <w:r w:rsidR="000C3DFA">
        <w:t xml:space="preserve">, </w:t>
      </w:r>
      <w:r w:rsidR="008D0471">
        <w:t xml:space="preserve">PALLERLA JAYADIR (160122737191), CH. SHIVA KRISHNA (160122737173), </w:t>
      </w:r>
      <w:r w:rsidR="000A35F8">
        <w:t>M. YAMINI SARASWATHI (160122737149), G. MANIDEEP (160122737178)</w:t>
      </w:r>
      <w:r w:rsidR="00BB0A0C">
        <w:t xml:space="preserve"> </w:t>
      </w:r>
      <w:r w:rsidR="000C3DFA">
        <w:t>during the period of study in the Department of IT, CBIT, Hyderabad, under our guidance.</w:t>
      </w:r>
    </w:p>
    <w:p w14:paraId="638F2F1B" w14:textId="77777777" w:rsidR="000C3DFA" w:rsidRDefault="000C3DFA" w:rsidP="00E74DD2">
      <w:pPr>
        <w:spacing w:after="0" w:line="360" w:lineRule="auto"/>
        <w:ind w:left="0" w:right="13" w:firstLine="0"/>
      </w:pPr>
    </w:p>
    <w:p w14:paraId="67682751" w14:textId="77777777" w:rsidR="000C3DFA" w:rsidRPr="00C1097D" w:rsidRDefault="000C3DFA" w:rsidP="00E74DD2">
      <w:pPr>
        <w:spacing w:after="0" w:line="360" w:lineRule="auto"/>
        <w:ind w:left="0" w:right="13" w:firstLine="0"/>
      </w:pPr>
    </w:p>
    <w:p w14:paraId="1B0312F1" w14:textId="77777777" w:rsidR="006D61C9" w:rsidRPr="001F3FB1" w:rsidRDefault="006D61C9" w:rsidP="006D61C9">
      <w:pPr>
        <w:spacing w:after="0" w:line="276" w:lineRule="auto"/>
        <w:ind w:left="0" w:right="13" w:firstLine="0"/>
        <w:jc w:val="center"/>
        <w:rPr>
          <w:b/>
        </w:rPr>
      </w:pPr>
    </w:p>
    <w:p w14:paraId="5FFA5E19" w14:textId="77777777" w:rsidR="000063A1" w:rsidRPr="00BE3651" w:rsidRDefault="000063A1" w:rsidP="006D61C9">
      <w:pPr>
        <w:spacing w:after="0" w:line="276" w:lineRule="auto"/>
        <w:ind w:left="0" w:right="0" w:firstLine="0"/>
        <w:jc w:val="left"/>
        <w:rPr>
          <w:b/>
          <w:szCs w:val="24"/>
        </w:rPr>
      </w:pPr>
    </w:p>
    <w:p w14:paraId="22F8C7EA" w14:textId="77777777" w:rsidR="000063A1" w:rsidRPr="00BE3651" w:rsidRDefault="000063A1" w:rsidP="00BE3651">
      <w:pPr>
        <w:spacing w:after="0" w:line="276" w:lineRule="auto"/>
        <w:ind w:left="0" w:right="0" w:firstLine="0"/>
        <w:jc w:val="left"/>
        <w:rPr>
          <w:b/>
          <w:szCs w:val="24"/>
        </w:rPr>
      </w:pPr>
    </w:p>
    <w:p w14:paraId="3D1A25E3" w14:textId="186B7538" w:rsidR="003664E5" w:rsidRPr="00C1097D" w:rsidRDefault="003664E5" w:rsidP="00BE3651">
      <w:pPr>
        <w:tabs>
          <w:tab w:val="center" w:pos="2881"/>
          <w:tab w:val="center" w:pos="6090"/>
        </w:tabs>
        <w:spacing w:after="0" w:line="276" w:lineRule="auto"/>
        <w:ind w:left="0" w:firstLine="0"/>
        <w:jc w:val="left"/>
        <w:rPr>
          <w:b/>
          <w:szCs w:val="24"/>
        </w:rPr>
      </w:pPr>
      <w:r w:rsidRPr="00C1097D">
        <w:rPr>
          <w:b/>
          <w:szCs w:val="24"/>
        </w:rPr>
        <w:t>Project Guide</w:t>
      </w:r>
      <w:r w:rsidRPr="00C1097D">
        <w:rPr>
          <w:b/>
          <w:szCs w:val="24"/>
        </w:rPr>
        <w:tab/>
      </w:r>
      <w:r w:rsidR="00BE3651" w:rsidRPr="00C1097D">
        <w:rPr>
          <w:b/>
          <w:szCs w:val="24"/>
        </w:rPr>
        <w:t xml:space="preserve"> </w:t>
      </w:r>
      <w:r w:rsidR="00BE3651">
        <w:rPr>
          <w:szCs w:val="24"/>
        </w:rPr>
        <w:t xml:space="preserve">                                                  </w:t>
      </w:r>
      <w:r w:rsidR="00E74DD2">
        <w:rPr>
          <w:szCs w:val="24"/>
        </w:rPr>
        <w:t xml:space="preserve">                   </w:t>
      </w:r>
      <w:r w:rsidRPr="00C1097D">
        <w:rPr>
          <w:b/>
          <w:szCs w:val="24"/>
        </w:rPr>
        <w:t>Head of the Department</w:t>
      </w:r>
    </w:p>
    <w:p w14:paraId="2F2C530D" w14:textId="7DB96522" w:rsidR="003664E5" w:rsidRPr="005347F5" w:rsidRDefault="0084084B" w:rsidP="005347F5">
      <w:pPr>
        <w:pStyle w:val="Body"/>
        <w:rPr>
          <w:b/>
          <w:color w:val="FF0000"/>
        </w:rPr>
      </w:pPr>
      <w:r>
        <w:rPr>
          <w:rFonts w:cs="Times New Roman"/>
          <w:b/>
          <w:bCs/>
        </w:rPr>
        <w:t>Mrs KH Vijaya Kumari</w:t>
      </w:r>
      <w:r w:rsidR="009C58B3">
        <w:rPr>
          <w:b/>
          <w:bCs/>
          <w:lang w:val="de-DE"/>
        </w:rPr>
        <w:tab/>
      </w:r>
      <w:r w:rsidR="00C1097D">
        <w:rPr>
          <w:b/>
          <w:bCs/>
          <w:lang w:val="de-DE"/>
        </w:rPr>
        <w:tab/>
      </w:r>
      <w:r w:rsidR="00E74DD2">
        <w:rPr>
          <w:b/>
          <w:bCs/>
          <w:lang w:val="de-DE"/>
        </w:rPr>
        <w:t xml:space="preserve">          </w:t>
      </w:r>
      <w:r w:rsidR="005025BA">
        <w:rPr>
          <w:b/>
          <w:bCs/>
          <w:lang w:val="de-DE"/>
        </w:rPr>
        <w:t xml:space="preserve">                         </w:t>
      </w:r>
      <w:r w:rsidR="00C63C97" w:rsidRPr="00C63C97">
        <w:rPr>
          <w:b/>
        </w:rPr>
        <w:t>Dr. Rajanikanth</w:t>
      </w:r>
      <w:r w:rsidR="00C63C97">
        <w:rPr>
          <w:b/>
        </w:rPr>
        <w:t xml:space="preserve"> </w:t>
      </w:r>
      <w:r w:rsidR="00C63C97" w:rsidRPr="00C63C97">
        <w:rPr>
          <w:b/>
        </w:rPr>
        <w:t>Aluvalu</w:t>
      </w:r>
    </w:p>
    <w:p w14:paraId="527AEE8A" w14:textId="778680AE" w:rsidR="00C1097D" w:rsidRDefault="005025BA" w:rsidP="00C1097D">
      <w:pPr>
        <w:spacing w:after="0" w:line="276" w:lineRule="auto"/>
        <w:ind w:left="4320" w:hanging="4335"/>
        <w:jc w:val="left"/>
        <w:rPr>
          <w:szCs w:val="24"/>
        </w:rPr>
      </w:pPr>
      <w:r>
        <w:rPr>
          <w:color w:val="FF0000"/>
          <w:szCs w:val="24"/>
        </w:rPr>
        <w:t>Assistant Professor</w:t>
      </w:r>
      <w:r w:rsidR="003664E5" w:rsidRPr="00BE3651">
        <w:rPr>
          <w:szCs w:val="24"/>
        </w:rPr>
        <w:t>,</w:t>
      </w:r>
      <w:r w:rsidR="00C1097D" w:rsidRPr="00C1097D">
        <w:rPr>
          <w:szCs w:val="24"/>
        </w:rPr>
        <w:t xml:space="preserve"> </w:t>
      </w:r>
      <w:r w:rsidR="00C1097D">
        <w:rPr>
          <w:szCs w:val="24"/>
        </w:rPr>
        <w:t>Dept. of IT,</w:t>
      </w:r>
      <w:r w:rsidR="003664E5" w:rsidRPr="00BE3651">
        <w:rPr>
          <w:szCs w:val="24"/>
        </w:rPr>
        <w:t xml:space="preserve"> </w:t>
      </w:r>
      <w:r w:rsidR="00C1097D">
        <w:rPr>
          <w:szCs w:val="24"/>
        </w:rPr>
        <w:tab/>
      </w:r>
      <w:r w:rsidR="00C1097D">
        <w:rPr>
          <w:szCs w:val="24"/>
        </w:rPr>
        <w:tab/>
      </w:r>
      <w:r w:rsidR="00E74DD2">
        <w:rPr>
          <w:szCs w:val="24"/>
        </w:rPr>
        <w:t xml:space="preserve">           </w:t>
      </w:r>
      <w:r w:rsidR="00C1097D">
        <w:rPr>
          <w:szCs w:val="24"/>
        </w:rPr>
        <w:t>Professor, Dept. of IT,</w:t>
      </w:r>
      <w:r w:rsidR="00C1097D" w:rsidRPr="00BE3651">
        <w:rPr>
          <w:szCs w:val="24"/>
        </w:rPr>
        <w:t xml:space="preserve"> </w:t>
      </w:r>
      <w:r w:rsidR="00C1097D" w:rsidRPr="00BE3651">
        <w:rPr>
          <w:szCs w:val="24"/>
        </w:rPr>
        <w:tab/>
      </w:r>
      <w:r w:rsidR="00C1097D">
        <w:rPr>
          <w:szCs w:val="24"/>
        </w:rPr>
        <w:t xml:space="preserve">     </w:t>
      </w:r>
    </w:p>
    <w:p w14:paraId="511E15A6" w14:textId="77777777" w:rsidR="00C1097D" w:rsidRDefault="00C1097D" w:rsidP="00C1097D">
      <w:pPr>
        <w:spacing w:after="0" w:line="276" w:lineRule="auto"/>
        <w:ind w:left="4320" w:hanging="4335"/>
        <w:jc w:val="left"/>
        <w:rPr>
          <w:szCs w:val="24"/>
        </w:rPr>
      </w:pPr>
      <w:r w:rsidRPr="00BE3651">
        <w:rPr>
          <w:szCs w:val="24"/>
        </w:rPr>
        <w:t>CBIT, Hyd</w:t>
      </w:r>
      <w:r>
        <w:rPr>
          <w:szCs w:val="24"/>
        </w:rPr>
        <w:t>erabad</w:t>
      </w:r>
      <w:r w:rsidRPr="00BE3651">
        <w:rPr>
          <w:szCs w:val="24"/>
        </w:rPr>
        <w:t>.</w:t>
      </w:r>
      <w:r>
        <w:rPr>
          <w:szCs w:val="24"/>
        </w:rPr>
        <w:tab/>
      </w:r>
      <w:r>
        <w:rPr>
          <w:szCs w:val="24"/>
        </w:rPr>
        <w:tab/>
      </w:r>
      <w:r w:rsidR="00E74DD2">
        <w:rPr>
          <w:szCs w:val="24"/>
        </w:rPr>
        <w:t xml:space="preserve">           </w:t>
      </w:r>
      <w:r w:rsidRPr="00BE3651">
        <w:rPr>
          <w:szCs w:val="24"/>
        </w:rPr>
        <w:t>CBIT, Hyd</w:t>
      </w:r>
      <w:r>
        <w:rPr>
          <w:szCs w:val="24"/>
        </w:rPr>
        <w:t>erabad</w:t>
      </w:r>
      <w:r w:rsidRPr="00BE3651">
        <w:rPr>
          <w:szCs w:val="24"/>
        </w:rPr>
        <w:t>.</w:t>
      </w:r>
    </w:p>
    <w:p w14:paraId="0A316244" w14:textId="77777777" w:rsidR="003664E5" w:rsidRPr="00BE3651" w:rsidRDefault="003664E5" w:rsidP="00BE3651">
      <w:pPr>
        <w:tabs>
          <w:tab w:val="center" w:pos="1440"/>
          <w:tab w:val="center" w:pos="2160"/>
          <w:tab w:val="center" w:pos="2881"/>
          <w:tab w:val="center" w:pos="5602"/>
        </w:tabs>
        <w:spacing w:after="0" w:line="276" w:lineRule="auto"/>
        <w:ind w:left="-15"/>
        <w:jc w:val="left"/>
        <w:rPr>
          <w:szCs w:val="24"/>
        </w:rPr>
      </w:pPr>
      <w:r w:rsidRPr="00BE3651">
        <w:rPr>
          <w:szCs w:val="24"/>
        </w:rPr>
        <w:tab/>
      </w:r>
      <w:r w:rsidRPr="00BE3651">
        <w:rPr>
          <w:szCs w:val="24"/>
        </w:rPr>
        <w:tab/>
      </w:r>
    </w:p>
    <w:p w14:paraId="4B3CC6D7" w14:textId="77777777" w:rsidR="00C63C97" w:rsidRDefault="001954F3"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szCs w:val="24"/>
        </w:rPr>
      </w:pPr>
      <w:r w:rsidRPr="00BE3651">
        <w:rPr>
          <w:szCs w:val="24"/>
        </w:rPr>
        <w:tab/>
      </w:r>
      <w:r w:rsidRPr="00BE3651">
        <w:rPr>
          <w:szCs w:val="24"/>
        </w:rPr>
        <w:tab/>
      </w:r>
      <w:r w:rsidRPr="00BE3651">
        <w:rPr>
          <w:szCs w:val="24"/>
        </w:rPr>
        <w:tab/>
      </w:r>
      <w:r w:rsidRPr="00BE3651">
        <w:rPr>
          <w:szCs w:val="24"/>
        </w:rPr>
        <w:tab/>
      </w:r>
      <w:r w:rsidRPr="00BE3651">
        <w:rPr>
          <w:szCs w:val="24"/>
        </w:rPr>
        <w:tab/>
      </w:r>
    </w:p>
    <w:p w14:paraId="53B152F8"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szCs w:val="24"/>
        </w:rPr>
      </w:pPr>
    </w:p>
    <w:p w14:paraId="23937FD4" w14:textId="75A4F0A8" w:rsidR="000063A1" w:rsidRDefault="001954F3"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szCs w:val="24"/>
        </w:rPr>
      </w:pPr>
      <w:r w:rsidRPr="00BE3651">
        <w:rPr>
          <w:szCs w:val="24"/>
        </w:rPr>
        <w:tab/>
      </w:r>
      <w:r w:rsidRPr="00BE3651">
        <w:rPr>
          <w:szCs w:val="24"/>
        </w:rPr>
        <w:tab/>
      </w:r>
    </w:p>
    <w:p w14:paraId="6C9BB989" w14:textId="77777777" w:rsidR="00280CBB" w:rsidRDefault="00280CBB"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szCs w:val="24"/>
        </w:rPr>
      </w:pPr>
    </w:p>
    <w:p w14:paraId="01F1AE5B"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21C83FCB"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4A88872E" w14:textId="5E6BAB71" w:rsidR="00C63C97" w:rsidRPr="004C1E23" w:rsidRDefault="00C63C97" w:rsidP="00DD2ECA">
      <w:pPr>
        <w:spacing w:line="276" w:lineRule="auto"/>
        <w:ind w:left="0" w:firstLine="0"/>
        <w:jc w:val="center"/>
        <w:rPr>
          <w:b/>
          <w:sz w:val="28"/>
          <w:szCs w:val="28"/>
        </w:rPr>
      </w:pPr>
      <w:r w:rsidRPr="004C1E23">
        <w:rPr>
          <w:b/>
          <w:sz w:val="28"/>
          <w:szCs w:val="28"/>
        </w:rPr>
        <w:t>DECLARATION</w:t>
      </w:r>
    </w:p>
    <w:p w14:paraId="72B6D9CE" w14:textId="77777777" w:rsidR="00C63C97" w:rsidRDefault="00C63C97" w:rsidP="00C63C97">
      <w:pPr>
        <w:pStyle w:val="BodyText"/>
        <w:spacing w:line="360" w:lineRule="auto"/>
        <w:ind w:right="477"/>
        <w:jc w:val="both"/>
        <w:rPr>
          <w:b/>
          <w:sz w:val="42"/>
        </w:rPr>
      </w:pPr>
    </w:p>
    <w:p w14:paraId="6BCEBBD4" w14:textId="68374CA0" w:rsidR="00C63C97" w:rsidRDefault="00C63C97" w:rsidP="00C63C97">
      <w:pPr>
        <w:pStyle w:val="BodyText"/>
        <w:spacing w:line="360" w:lineRule="auto"/>
        <w:ind w:right="84"/>
        <w:jc w:val="both"/>
      </w:pPr>
      <w:r>
        <w:t xml:space="preserve">We declare that the project report entitled </w:t>
      </w:r>
      <w:r>
        <w:rPr>
          <w:b/>
        </w:rPr>
        <w:t>“</w:t>
      </w:r>
      <w:r w:rsidR="003A3503">
        <w:rPr>
          <w:b/>
        </w:rPr>
        <w:t xml:space="preserve">CBIT </w:t>
      </w:r>
      <w:r w:rsidR="003763AD">
        <w:rPr>
          <w:b/>
        </w:rPr>
        <w:t>Online Canteen Portal</w:t>
      </w:r>
      <w:r>
        <w:rPr>
          <w:b/>
        </w:rPr>
        <w:t xml:space="preserve">” </w:t>
      </w:r>
      <w:r>
        <w:t>is being submitted by us in the Department of Information Technology, Chaitanya Bharathi Institute of Technology (A), Osmania University.</w:t>
      </w:r>
    </w:p>
    <w:p w14:paraId="7508A7ED" w14:textId="77777777" w:rsidR="00C63C97" w:rsidRDefault="00C63C97" w:rsidP="00C63C97">
      <w:pPr>
        <w:pStyle w:val="BodyText"/>
        <w:spacing w:line="360" w:lineRule="auto"/>
        <w:ind w:right="477"/>
        <w:jc w:val="both"/>
      </w:pPr>
    </w:p>
    <w:p w14:paraId="681F2F4C" w14:textId="7F4528F3" w:rsidR="00C63C97" w:rsidRDefault="00C63C97" w:rsidP="00C63C97">
      <w:pPr>
        <w:pStyle w:val="BodyText"/>
        <w:spacing w:line="360" w:lineRule="auto"/>
        <w:ind w:right="84"/>
        <w:jc w:val="both"/>
      </w:pPr>
      <w:r>
        <w:t>This is record of bonafide work carried out by us under the guidance and supervision of</w:t>
      </w:r>
      <w:r w:rsidR="00AB0CE5">
        <w:t xml:space="preserve"> Mrs. KH Vijaya Kumari</w:t>
      </w:r>
      <w:r>
        <w:rPr>
          <w:b/>
        </w:rPr>
        <w:t xml:space="preserve">, </w:t>
      </w:r>
      <w:r w:rsidR="00AB0CE5">
        <w:t>Assistant Professor</w:t>
      </w:r>
      <w:r>
        <w:t>, Dept. of IT, C.B.I.T.</w:t>
      </w:r>
    </w:p>
    <w:p w14:paraId="0F666EB9" w14:textId="77777777" w:rsidR="00C63C97" w:rsidRDefault="00C63C97" w:rsidP="00C63C97">
      <w:pPr>
        <w:pStyle w:val="BodyText"/>
        <w:spacing w:line="360" w:lineRule="auto"/>
        <w:ind w:right="469"/>
        <w:jc w:val="both"/>
      </w:pPr>
    </w:p>
    <w:p w14:paraId="67B26933" w14:textId="77777777" w:rsidR="00C63C97" w:rsidRDefault="00C63C97" w:rsidP="00C63C97">
      <w:pPr>
        <w:pStyle w:val="BodyText"/>
        <w:spacing w:line="360" w:lineRule="auto"/>
        <w:ind w:right="84"/>
        <w:jc w:val="both"/>
      </w:pPr>
      <w:r>
        <w:t>No part of the work is copied from books/journals/internet and wherever the portion is taken, the same has been duly referred in the text. The reported are based on the project work done entirely by us and not copied from any other source.</w:t>
      </w:r>
    </w:p>
    <w:p w14:paraId="427AB9FF" w14:textId="77777777" w:rsidR="00C63C97" w:rsidRDefault="00C63C97" w:rsidP="00C63C97">
      <w:pPr>
        <w:pStyle w:val="BodyText"/>
        <w:spacing w:line="360" w:lineRule="auto"/>
        <w:ind w:right="479"/>
        <w:jc w:val="both"/>
      </w:pPr>
    </w:p>
    <w:p w14:paraId="793E37C3" w14:textId="77777777" w:rsidR="00C63C97" w:rsidRDefault="00C63C97" w:rsidP="00C63C97">
      <w:pPr>
        <w:pBdr>
          <w:top w:val="nil"/>
          <w:left w:val="nil"/>
          <w:bottom w:val="nil"/>
          <w:right w:val="nil"/>
          <w:between w:val="nil"/>
          <w:bar w:val="nil"/>
        </w:pBdr>
        <w:spacing w:line="360" w:lineRule="auto"/>
        <w:jc w:val="center"/>
        <w:rPr>
          <w:rFonts w:eastAsia="Arial Unicode MS"/>
          <w:b/>
          <w:sz w:val="28"/>
          <w:szCs w:val="28"/>
          <w:bdr w:val="nil"/>
        </w:rPr>
      </w:pPr>
    </w:p>
    <w:p w14:paraId="62EE22A8" w14:textId="35635D27" w:rsidR="00C63C97" w:rsidRDefault="00C63C97" w:rsidP="00C63C97">
      <w:pPr>
        <w:pBdr>
          <w:top w:val="nil"/>
          <w:left w:val="nil"/>
          <w:bottom w:val="nil"/>
          <w:right w:val="nil"/>
          <w:between w:val="nil"/>
          <w:bar w:val="nil"/>
        </w:pBdr>
        <w:spacing w:line="360" w:lineRule="auto"/>
        <w:jc w:val="right"/>
        <w:rPr>
          <w:rFonts w:eastAsia="Arial Unicode MS"/>
          <w:b/>
          <w:sz w:val="28"/>
          <w:szCs w:val="28"/>
          <w:bdr w:val="nil"/>
        </w:rPr>
      </w:pPr>
      <w:r>
        <w:rPr>
          <w:rFonts w:eastAsia="Arial Unicode MS"/>
          <w:b/>
          <w:sz w:val="28"/>
          <w:szCs w:val="28"/>
          <w:bdr w:val="nil"/>
        </w:rPr>
        <w:t xml:space="preserve">                              </w:t>
      </w:r>
      <w:r>
        <w:rPr>
          <w:rFonts w:eastAsia="Arial Unicode MS"/>
          <w:b/>
          <w:sz w:val="28"/>
          <w:szCs w:val="28"/>
          <w:bdr w:val="nil"/>
        </w:rPr>
        <w:tab/>
      </w:r>
      <w:r>
        <w:rPr>
          <w:rFonts w:eastAsia="Arial Unicode MS"/>
          <w:b/>
          <w:sz w:val="28"/>
          <w:szCs w:val="28"/>
          <w:bdr w:val="nil"/>
        </w:rPr>
        <w:tab/>
        <w:t xml:space="preserve">    </w:t>
      </w:r>
      <w:r w:rsidR="000B35B3">
        <w:rPr>
          <w:rFonts w:eastAsia="Arial Unicode MS"/>
          <w:b/>
          <w:sz w:val="28"/>
          <w:szCs w:val="28"/>
          <w:bdr w:val="nil"/>
        </w:rPr>
        <w:t>P.</w:t>
      </w:r>
      <w:r w:rsidR="005448C3">
        <w:rPr>
          <w:rFonts w:eastAsia="Arial Unicode MS"/>
          <w:b/>
          <w:sz w:val="28"/>
          <w:szCs w:val="28"/>
          <w:bdr w:val="nil"/>
        </w:rPr>
        <w:t xml:space="preserve"> </w:t>
      </w:r>
      <w:r w:rsidR="000B35B3">
        <w:rPr>
          <w:rFonts w:eastAsia="Arial Unicode MS"/>
          <w:b/>
          <w:sz w:val="28"/>
          <w:szCs w:val="28"/>
          <w:bdr w:val="nil"/>
        </w:rPr>
        <w:t>JAYADIR - 160122737191</w:t>
      </w:r>
    </w:p>
    <w:p w14:paraId="2ED49072" w14:textId="2C56D740" w:rsidR="00C63C97" w:rsidRDefault="005448C3" w:rsidP="00C63C97">
      <w:pPr>
        <w:pBdr>
          <w:top w:val="nil"/>
          <w:left w:val="nil"/>
          <w:bottom w:val="nil"/>
          <w:right w:val="nil"/>
          <w:between w:val="nil"/>
          <w:bar w:val="nil"/>
        </w:pBdr>
        <w:spacing w:line="360" w:lineRule="auto"/>
        <w:jc w:val="right"/>
        <w:rPr>
          <w:rFonts w:eastAsia="Arial Unicode MS"/>
          <w:b/>
          <w:sz w:val="28"/>
          <w:szCs w:val="28"/>
          <w:bdr w:val="nil"/>
        </w:rPr>
      </w:pPr>
      <w:r>
        <w:rPr>
          <w:rFonts w:eastAsia="Arial Unicode MS"/>
          <w:b/>
          <w:sz w:val="28"/>
          <w:szCs w:val="28"/>
          <w:bdr w:val="nil"/>
        </w:rPr>
        <w:t>M.YAMINI SARASWATHI-160122737149</w:t>
      </w:r>
    </w:p>
    <w:p w14:paraId="4A94490D" w14:textId="72166707" w:rsidR="00C63C97" w:rsidRDefault="005448C3" w:rsidP="00C63C97">
      <w:pPr>
        <w:pBdr>
          <w:top w:val="nil"/>
          <w:left w:val="nil"/>
          <w:bottom w:val="nil"/>
          <w:right w:val="nil"/>
          <w:between w:val="nil"/>
          <w:bar w:val="nil"/>
        </w:pBdr>
        <w:spacing w:line="360" w:lineRule="auto"/>
        <w:jc w:val="right"/>
        <w:rPr>
          <w:rFonts w:eastAsia="Arial Unicode MS"/>
          <w:b/>
          <w:sz w:val="28"/>
          <w:szCs w:val="28"/>
          <w:bdr w:val="nil"/>
        </w:rPr>
      </w:pPr>
      <w:r>
        <w:rPr>
          <w:rFonts w:eastAsia="Arial Unicode MS"/>
          <w:b/>
          <w:sz w:val="28"/>
          <w:szCs w:val="28"/>
          <w:bdr w:val="nil"/>
        </w:rPr>
        <w:t>CH. SHIVA KRISHNA-160122737173</w:t>
      </w:r>
    </w:p>
    <w:p w14:paraId="585FAC18" w14:textId="19C03CC8" w:rsidR="00653D8D" w:rsidRDefault="00653D8D" w:rsidP="00C63C97">
      <w:pPr>
        <w:pBdr>
          <w:top w:val="nil"/>
          <w:left w:val="nil"/>
          <w:bottom w:val="nil"/>
          <w:right w:val="nil"/>
          <w:between w:val="nil"/>
          <w:bar w:val="nil"/>
        </w:pBdr>
        <w:spacing w:line="360" w:lineRule="auto"/>
        <w:jc w:val="right"/>
        <w:rPr>
          <w:rFonts w:eastAsia="Arial Unicode MS"/>
          <w:b/>
          <w:sz w:val="28"/>
          <w:szCs w:val="28"/>
          <w:bdr w:val="nil"/>
        </w:rPr>
      </w:pPr>
      <w:r>
        <w:rPr>
          <w:rFonts w:eastAsia="Arial Unicode MS"/>
          <w:b/>
          <w:sz w:val="28"/>
          <w:szCs w:val="28"/>
          <w:bdr w:val="nil"/>
        </w:rPr>
        <w:t>G.MANIDEEP-160122737178</w:t>
      </w:r>
    </w:p>
    <w:p w14:paraId="64B479BF" w14:textId="77777777" w:rsidR="00C63C97" w:rsidRDefault="00C63C97" w:rsidP="00C63C97">
      <w:pPr>
        <w:pBdr>
          <w:top w:val="nil"/>
          <w:left w:val="nil"/>
          <w:bottom w:val="nil"/>
          <w:right w:val="nil"/>
          <w:between w:val="nil"/>
          <w:bar w:val="nil"/>
        </w:pBdr>
        <w:spacing w:line="360" w:lineRule="auto"/>
        <w:jc w:val="center"/>
        <w:rPr>
          <w:rFonts w:eastAsia="Arial Unicode MS"/>
          <w:b/>
          <w:sz w:val="28"/>
          <w:szCs w:val="28"/>
          <w:bdr w:val="nil"/>
        </w:rPr>
      </w:pPr>
    </w:p>
    <w:p w14:paraId="7AAF71BE" w14:textId="55B3378E" w:rsidR="00C63C97" w:rsidRDefault="00C63C97" w:rsidP="00C63C97">
      <w:pPr>
        <w:pBdr>
          <w:top w:val="nil"/>
          <w:left w:val="nil"/>
          <w:bottom w:val="nil"/>
          <w:right w:val="nil"/>
          <w:between w:val="nil"/>
          <w:bar w:val="nil"/>
        </w:pBdr>
        <w:spacing w:line="360" w:lineRule="auto"/>
        <w:ind w:left="4320" w:firstLine="720"/>
        <w:jc w:val="center"/>
        <w:rPr>
          <w:rFonts w:eastAsia="Arial Unicode MS"/>
          <w:b/>
          <w:sz w:val="28"/>
          <w:szCs w:val="28"/>
          <w:bdr w:val="nil"/>
        </w:rPr>
      </w:pPr>
      <w:r>
        <w:rPr>
          <w:rFonts w:eastAsia="Arial Unicode MS"/>
          <w:b/>
          <w:sz w:val="28"/>
          <w:szCs w:val="28"/>
          <w:bdr w:val="nil"/>
        </w:rPr>
        <w:t xml:space="preserve"> </w:t>
      </w:r>
    </w:p>
    <w:p w14:paraId="6DEF472E" w14:textId="0F8A9372"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524726E6" w14:textId="0EAC1F06"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7C2ED802" w14:textId="2C21B2B9"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23D22F90" w14:textId="51775E4F"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6B69E2F9" w14:textId="58356856"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13F08B14" w14:textId="0E143DF5"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3999A29E" w14:textId="2FE3A65A"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4B718DAE"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649FB55C" w14:textId="5DFD7DF6"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60D623A7" w14:textId="12229CFB"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18C0267C" w14:textId="77777777" w:rsidR="00C63C97" w:rsidRDefault="00C63C97" w:rsidP="00C63C97">
      <w:pPr>
        <w:pStyle w:val="Heading2"/>
        <w:keepNext w:val="0"/>
        <w:keepLines w:val="0"/>
        <w:spacing w:before="80" w:after="80" w:line="360" w:lineRule="auto"/>
        <w:rPr>
          <w:b w:val="0"/>
        </w:rPr>
      </w:pPr>
      <w:r>
        <w:t>ACKNOWLEDGEMENTS</w:t>
      </w:r>
    </w:p>
    <w:p w14:paraId="1E9115B3" w14:textId="6B7F361C" w:rsidR="00C63C97" w:rsidRDefault="00C63C97" w:rsidP="00C63C97">
      <w:pPr>
        <w:rPr>
          <w:szCs w:val="24"/>
        </w:rPr>
      </w:pPr>
      <w:r>
        <w:rPr>
          <w:szCs w:val="24"/>
        </w:rPr>
        <w:t xml:space="preserve">We would like to express our heartfelt gratitude to </w:t>
      </w:r>
      <w:r w:rsidR="00AB0CE5">
        <w:rPr>
          <w:szCs w:val="24"/>
        </w:rPr>
        <w:t>Mrs. KH Vijaya Kumari</w:t>
      </w:r>
      <w:r>
        <w:rPr>
          <w:szCs w:val="24"/>
        </w:rPr>
        <w:t xml:space="preserve">, </w:t>
      </w:r>
      <w:r w:rsidR="00F42551">
        <w:rPr>
          <w:szCs w:val="24"/>
        </w:rPr>
        <w:t>our project</w:t>
      </w:r>
      <w:r>
        <w:rPr>
          <w:szCs w:val="24"/>
        </w:rPr>
        <w:t xml:space="preserve"> guide, for her invaluable guidance and constant support, along with her capable instruction and persistent encouragement.</w:t>
      </w:r>
    </w:p>
    <w:p w14:paraId="3A9171B1" w14:textId="77777777" w:rsidR="00FD0D0D" w:rsidRDefault="00FD0D0D" w:rsidP="00F42551">
      <w:pPr>
        <w:rPr>
          <w:color w:val="7030A0"/>
          <w:szCs w:val="24"/>
        </w:rPr>
      </w:pPr>
    </w:p>
    <w:p w14:paraId="1306114C" w14:textId="4D2CE341" w:rsidR="00F42551" w:rsidRPr="00F42551" w:rsidRDefault="00F42551" w:rsidP="00F42551">
      <w:pPr>
        <w:rPr>
          <w:color w:val="7030A0"/>
          <w:szCs w:val="24"/>
        </w:rPr>
      </w:pPr>
      <w:r w:rsidRPr="00F42551">
        <w:rPr>
          <w:color w:val="7030A0"/>
          <w:szCs w:val="24"/>
        </w:rPr>
        <w:t>We would like to express our heartfelt gratitude to &lt;&lt;</w:t>
      </w:r>
      <w:r w:rsidR="000C3DFA">
        <w:rPr>
          <w:color w:val="7030A0"/>
          <w:szCs w:val="24"/>
        </w:rPr>
        <w:t>External</w:t>
      </w:r>
      <w:r w:rsidRPr="00F42551">
        <w:rPr>
          <w:color w:val="7030A0"/>
          <w:szCs w:val="24"/>
        </w:rPr>
        <w:t xml:space="preserve"> Name&gt;&gt;, our </w:t>
      </w:r>
      <w:r w:rsidR="000C3DFA">
        <w:rPr>
          <w:color w:val="7030A0"/>
          <w:szCs w:val="24"/>
        </w:rPr>
        <w:t>external mentor</w:t>
      </w:r>
      <w:r w:rsidRPr="00F42551">
        <w:rPr>
          <w:color w:val="7030A0"/>
          <w:szCs w:val="24"/>
        </w:rPr>
        <w:t xml:space="preserve">, for </w:t>
      </w:r>
      <w:r>
        <w:rPr>
          <w:color w:val="7030A0"/>
          <w:szCs w:val="24"/>
        </w:rPr>
        <w:t xml:space="preserve">his/ </w:t>
      </w:r>
      <w:r w:rsidRPr="00F42551">
        <w:rPr>
          <w:color w:val="7030A0"/>
          <w:szCs w:val="24"/>
        </w:rPr>
        <w:t>her invaluable guidance and constant support, along with her capable instruction and persistent encouragement.</w:t>
      </w:r>
    </w:p>
    <w:p w14:paraId="0337E984" w14:textId="77777777" w:rsidR="00F42551" w:rsidRDefault="00F42551" w:rsidP="00C63C97">
      <w:pPr>
        <w:rPr>
          <w:szCs w:val="24"/>
        </w:rPr>
      </w:pPr>
    </w:p>
    <w:p w14:paraId="22539D4A" w14:textId="148EC4D6" w:rsidR="00C63C97" w:rsidRDefault="00C63C97" w:rsidP="00C63C97">
      <w:pPr>
        <w:rPr>
          <w:szCs w:val="24"/>
        </w:rPr>
      </w:pPr>
      <w:r>
        <w:rPr>
          <w:szCs w:val="24"/>
        </w:rPr>
        <w:t xml:space="preserve">We are grateful to our Head of Department, </w:t>
      </w:r>
      <w:r w:rsidRPr="00C63C97">
        <w:rPr>
          <w:szCs w:val="24"/>
        </w:rPr>
        <w:t>Dr. Rajanikanth Aluvalu</w:t>
      </w:r>
      <w:r>
        <w:rPr>
          <w:szCs w:val="24"/>
        </w:rPr>
        <w:t>, for h</w:t>
      </w:r>
      <w:r w:rsidR="00BD12F8">
        <w:rPr>
          <w:szCs w:val="24"/>
        </w:rPr>
        <w:t>is</w:t>
      </w:r>
      <w:r>
        <w:rPr>
          <w:szCs w:val="24"/>
        </w:rPr>
        <w:t xml:space="preserve"> steady support and for the provision of every resource required for the completion of this project.</w:t>
      </w:r>
    </w:p>
    <w:p w14:paraId="7CC5E9FC" w14:textId="77777777" w:rsidR="00C63C97" w:rsidRDefault="00C63C97" w:rsidP="00C63C97">
      <w:pPr>
        <w:rPr>
          <w:szCs w:val="24"/>
        </w:rPr>
      </w:pPr>
    </w:p>
    <w:p w14:paraId="4FAE5B09" w14:textId="519B22B9" w:rsidR="00C63C97" w:rsidRDefault="00C63C97" w:rsidP="00C63C97">
      <w:pPr>
        <w:rPr>
          <w:szCs w:val="24"/>
        </w:rPr>
      </w:pPr>
      <w:r>
        <w:rPr>
          <w:szCs w:val="24"/>
        </w:rPr>
        <w:t xml:space="preserve">We would like to take this opportunity to thank our Principal, </w:t>
      </w:r>
      <w:r w:rsidR="001B6029">
        <w:rPr>
          <w:szCs w:val="24"/>
        </w:rPr>
        <w:t>Dr</w:t>
      </w:r>
      <w:r w:rsidR="00336C1F">
        <w:rPr>
          <w:szCs w:val="24"/>
        </w:rPr>
        <w:t xml:space="preserve">. </w:t>
      </w:r>
      <w:r w:rsidR="001B6029">
        <w:rPr>
          <w:szCs w:val="24"/>
        </w:rPr>
        <w:t>C Venkata Nara</w:t>
      </w:r>
      <w:r w:rsidR="00336C1F">
        <w:rPr>
          <w:szCs w:val="24"/>
        </w:rPr>
        <w:t>simhulu</w:t>
      </w:r>
      <w:r>
        <w:rPr>
          <w:szCs w:val="24"/>
        </w:rPr>
        <w:t>, as well as the Management of the Institute, for having designed an excellent learning atmosphere.</w:t>
      </w:r>
    </w:p>
    <w:p w14:paraId="6EE75716" w14:textId="77777777" w:rsidR="00C63C97" w:rsidRDefault="00C63C97" w:rsidP="00C63C97">
      <w:pPr>
        <w:rPr>
          <w:szCs w:val="24"/>
        </w:rPr>
      </w:pPr>
    </w:p>
    <w:p w14:paraId="3C04D9A2" w14:textId="77777777" w:rsidR="00C63C97" w:rsidRDefault="00C63C97" w:rsidP="00C63C97">
      <w:pPr>
        <w:rPr>
          <w:szCs w:val="24"/>
        </w:rPr>
      </w:pPr>
      <w:r>
        <w:rPr>
          <w:szCs w:val="24"/>
        </w:rPr>
        <w:t>Our thanks are due to all members of the staff and our lab assistants for providing us with the help required to carry out the groundwork of this project.</w:t>
      </w:r>
    </w:p>
    <w:p w14:paraId="60854804"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5866B50D"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69549BE1"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35D1C405"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50756938"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4A749697"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2F73FF0F"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51A64B51"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7E0D955B"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116A9E0F"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6B95FCE6"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3C547882"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01BEA03C"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2720E40D"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3CAF6401"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1C0228E8" w14:textId="77777777" w:rsidR="00C63C97" w:rsidRDefault="00C63C97" w:rsidP="00E74DD2">
      <w:pPr>
        <w:tabs>
          <w:tab w:val="center" w:pos="720"/>
          <w:tab w:val="center" w:pos="1440"/>
          <w:tab w:val="center" w:pos="2160"/>
          <w:tab w:val="center" w:pos="2881"/>
          <w:tab w:val="center" w:pos="3601"/>
          <w:tab w:val="center" w:pos="4321"/>
          <w:tab w:val="center" w:pos="6350"/>
        </w:tabs>
        <w:spacing w:after="0" w:line="276" w:lineRule="auto"/>
        <w:ind w:left="-15" w:right="0" w:firstLine="0"/>
        <w:jc w:val="center"/>
        <w:rPr>
          <w:b/>
          <w:sz w:val="28"/>
          <w:szCs w:val="28"/>
        </w:rPr>
      </w:pPr>
    </w:p>
    <w:p w14:paraId="673E2DD3" w14:textId="2A9BE8F2" w:rsidR="00C63C97" w:rsidRDefault="00C63C97" w:rsidP="00DD2EC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b/>
          <w:sz w:val="28"/>
          <w:szCs w:val="28"/>
        </w:rPr>
      </w:pPr>
      <w:r>
        <w:rPr>
          <w:b/>
          <w:sz w:val="28"/>
          <w:szCs w:val="28"/>
        </w:rPr>
        <w:t>ABSTRACT</w:t>
      </w:r>
    </w:p>
    <w:p w14:paraId="7632C36F" w14:textId="77777777" w:rsidR="00A86449" w:rsidRPr="00A86449" w:rsidRDefault="00A86449" w:rsidP="00A86449">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Cs/>
          <w:szCs w:val="24"/>
        </w:rPr>
      </w:pPr>
      <w:r w:rsidRPr="00A86449">
        <w:rPr>
          <w:bCs/>
          <w:szCs w:val="24"/>
        </w:rPr>
        <w:t>In response to the challenges faced by college students, our team has created an Online Canteen Portal using the MERN stack. This user-friendly platform allows students to easily order food from their mobile devices, eliminating the need to wait in queues. Considering the impact of COVID-19, the portal integrates contactless payment methods, ensuring a safer and more convenient transaction process.</w:t>
      </w:r>
    </w:p>
    <w:p w14:paraId="14805DF5" w14:textId="77777777" w:rsidR="00A86449" w:rsidRPr="00A86449" w:rsidRDefault="00A86449" w:rsidP="00A86449">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Cs/>
          <w:szCs w:val="24"/>
        </w:rPr>
      </w:pPr>
    </w:p>
    <w:p w14:paraId="1BA13162" w14:textId="77777777" w:rsidR="00A86449" w:rsidRPr="00A86449" w:rsidRDefault="00A86449" w:rsidP="00A86449">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Cs/>
          <w:szCs w:val="24"/>
        </w:rPr>
      </w:pPr>
      <w:r w:rsidRPr="00A86449">
        <w:rPr>
          <w:bCs/>
          <w:szCs w:val="24"/>
        </w:rPr>
        <w:t>The portal offers a straightforward interface for browsing the menu, customizing orders, and receiving real-time updates on order status. Built on Node.js and Express.js for the backend, with MongoDB as the database, and React.js for the frontend, the system provides a responsive and dynamic user experience. The integration of modern web technologies facilitates efficient data storage and real-time updates.</w:t>
      </w:r>
    </w:p>
    <w:p w14:paraId="11F04AFB" w14:textId="77777777" w:rsidR="00A86449" w:rsidRPr="00A86449" w:rsidRDefault="00A86449" w:rsidP="00A86449">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Cs/>
          <w:szCs w:val="24"/>
        </w:rPr>
      </w:pPr>
    </w:p>
    <w:p w14:paraId="322A8ED4" w14:textId="6A096D43" w:rsidR="00A86449" w:rsidRDefault="00A86449" w:rsidP="00A86449">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Cs/>
          <w:szCs w:val="24"/>
        </w:rPr>
      </w:pPr>
      <w:r w:rsidRPr="00A86449">
        <w:rPr>
          <w:bCs/>
          <w:szCs w:val="24"/>
        </w:rPr>
        <w:t>By reducing wait times and introducing contactless payments, the Online Canteen Portal not only addresses the immediate concerns of students but also aligns with safety measures during the pandemic. This report provides an overview of the project's objectives, technologies used, system architecture, and user functionalities, highlighting its significance in adapting to the evolving needs of college students in the post-pandemic era.</w:t>
      </w:r>
    </w:p>
    <w:p w14:paraId="2D29AE96" w14:textId="41F8BB7A" w:rsidR="00280CBB" w:rsidRPr="00E45C24" w:rsidRDefault="00A86449" w:rsidP="00E45C24">
      <w:pPr>
        <w:spacing w:after="160"/>
        <w:ind w:left="0" w:right="0" w:firstLine="0"/>
        <w:jc w:val="center"/>
        <w:rPr>
          <w:bCs/>
          <w:szCs w:val="24"/>
        </w:rPr>
      </w:pPr>
      <w:r>
        <w:rPr>
          <w:bCs/>
          <w:szCs w:val="24"/>
        </w:rPr>
        <w:br w:type="page"/>
      </w:r>
      <w:r w:rsidR="00E74DD2" w:rsidRPr="00E74DD2">
        <w:rPr>
          <w:b/>
          <w:sz w:val="28"/>
          <w:szCs w:val="28"/>
        </w:rPr>
        <w:lastRenderedPageBreak/>
        <w:t>TABLE OF CONTENTS</w:t>
      </w:r>
    </w:p>
    <w:p w14:paraId="331B8709" w14:textId="64F65115" w:rsidR="00280CBB" w:rsidRDefault="00280CBB"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szCs w:val="24"/>
        </w:rPr>
      </w:pPr>
    </w:p>
    <w:tbl>
      <w:tblPr>
        <w:tblStyle w:val="TableGrid0"/>
        <w:tblW w:w="8389" w:type="dxa"/>
        <w:tblInd w:w="-15" w:type="dxa"/>
        <w:tblLook w:val="04A0" w:firstRow="1" w:lastRow="0" w:firstColumn="1" w:lastColumn="0" w:noHBand="0" w:noVBand="1"/>
      </w:tblPr>
      <w:tblGrid>
        <w:gridCol w:w="836"/>
        <w:gridCol w:w="6413"/>
        <w:gridCol w:w="1140"/>
      </w:tblGrid>
      <w:tr w:rsidR="00C63C97" w14:paraId="7CA33A0D" w14:textId="77777777" w:rsidTr="00B5426A">
        <w:trPr>
          <w:trHeight w:val="375"/>
        </w:trPr>
        <w:tc>
          <w:tcPr>
            <w:tcW w:w="836" w:type="dxa"/>
          </w:tcPr>
          <w:p w14:paraId="1FC66B54"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bookmarkStart w:id="0" w:name="_Hlk153202656"/>
          </w:p>
        </w:tc>
        <w:tc>
          <w:tcPr>
            <w:tcW w:w="6413" w:type="dxa"/>
          </w:tcPr>
          <w:p w14:paraId="1A1048B0"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1140" w:type="dxa"/>
          </w:tcPr>
          <w:p w14:paraId="7DC1533D" w14:textId="6F66105C"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Page. No</w:t>
            </w:r>
          </w:p>
        </w:tc>
      </w:tr>
      <w:tr w:rsidR="00C63C97" w14:paraId="09420A09" w14:textId="77777777" w:rsidTr="00B5426A">
        <w:trPr>
          <w:trHeight w:val="375"/>
        </w:trPr>
        <w:tc>
          <w:tcPr>
            <w:tcW w:w="836" w:type="dxa"/>
          </w:tcPr>
          <w:p w14:paraId="6C6F6B5E"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0976E133" w14:textId="2E6DE989"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Abstract</w:t>
            </w:r>
          </w:p>
        </w:tc>
        <w:tc>
          <w:tcPr>
            <w:tcW w:w="1140" w:type="dxa"/>
          </w:tcPr>
          <w:p w14:paraId="30AA1DB2" w14:textId="46BD9AE2" w:rsidR="00C63C97" w:rsidRDefault="00E4486D" w:rsidP="00CB4A46">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v</w:t>
            </w:r>
          </w:p>
        </w:tc>
      </w:tr>
      <w:tr w:rsidR="00C63C97" w14:paraId="28427414" w14:textId="77777777" w:rsidTr="00B5426A">
        <w:trPr>
          <w:trHeight w:val="357"/>
        </w:trPr>
        <w:tc>
          <w:tcPr>
            <w:tcW w:w="836" w:type="dxa"/>
          </w:tcPr>
          <w:p w14:paraId="4587C2FA"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044FC425" w14:textId="14933562"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List of Figures</w:t>
            </w:r>
          </w:p>
        </w:tc>
        <w:tc>
          <w:tcPr>
            <w:tcW w:w="1140" w:type="dxa"/>
          </w:tcPr>
          <w:p w14:paraId="03247252" w14:textId="25B93F42" w:rsidR="00C63C97" w:rsidRDefault="003C348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vii</w:t>
            </w:r>
          </w:p>
        </w:tc>
      </w:tr>
      <w:tr w:rsidR="00C63C97" w14:paraId="3E06583D" w14:textId="77777777" w:rsidTr="00B5426A">
        <w:trPr>
          <w:trHeight w:val="375"/>
        </w:trPr>
        <w:tc>
          <w:tcPr>
            <w:tcW w:w="836" w:type="dxa"/>
          </w:tcPr>
          <w:p w14:paraId="2BB669B5" w14:textId="4E200B00"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1.</w:t>
            </w:r>
          </w:p>
        </w:tc>
        <w:tc>
          <w:tcPr>
            <w:tcW w:w="6413" w:type="dxa"/>
          </w:tcPr>
          <w:p w14:paraId="10020CC3" w14:textId="0432237B"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sidRPr="000353F7">
              <w:t>INTRODUCTION</w:t>
            </w:r>
          </w:p>
        </w:tc>
        <w:tc>
          <w:tcPr>
            <w:tcW w:w="1140" w:type="dxa"/>
          </w:tcPr>
          <w:p w14:paraId="39B05DAC"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r>
      <w:tr w:rsidR="00C63C97" w14:paraId="0C90E055" w14:textId="77777777" w:rsidTr="00B5426A">
        <w:trPr>
          <w:trHeight w:val="375"/>
        </w:trPr>
        <w:tc>
          <w:tcPr>
            <w:tcW w:w="836" w:type="dxa"/>
          </w:tcPr>
          <w:p w14:paraId="14740450"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41D636F9" w14:textId="597A026A" w:rsidR="00C63C97" w:rsidRDefault="000C2E69"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 xml:space="preserve">       </w:t>
            </w:r>
            <w:r w:rsidR="00C63C97">
              <w:rPr>
                <w:szCs w:val="24"/>
              </w:rPr>
              <w:t>1.1 Overview</w:t>
            </w:r>
          </w:p>
        </w:tc>
        <w:tc>
          <w:tcPr>
            <w:tcW w:w="1140" w:type="dxa"/>
          </w:tcPr>
          <w:p w14:paraId="5207B3FD" w14:textId="53C2963B" w:rsidR="00C63C97" w:rsidRDefault="003C348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viii</w:t>
            </w:r>
          </w:p>
        </w:tc>
      </w:tr>
      <w:tr w:rsidR="00C63C97" w14:paraId="510F5FB8" w14:textId="77777777" w:rsidTr="00B5426A">
        <w:trPr>
          <w:trHeight w:val="375"/>
        </w:trPr>
        <w:tc>
          <w:tcPr>
            <w:tcW w:w="836" w:type="dxa"/>
          </w:tcPr>
          <w:p w14:paraId="2CFAD42D"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2DAA9E23" w14:textId="00BB9955" w:rsidR="00C63C97" w:rsidRDefault="000C2E69"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 xml:space="preserve">       </w:t>
            </w:r>
            <w:r w:rsidR="00C63C97">
              <w:rPr>
                <w:szCs w:val="24"/>
              </w:rPr>
              <w:t xml:space="preserve">1.2 </w:t>
            </w:r>
            <w:r w:rsidR="00C63C97" w:rsidRPr="00D43DB3">
              <w:rPr>
                <w:szCs w:val="24"/>
              </w:rPr>
              <w:t>Applications</w:t>
            </w:r>
          </w:p>
        </w:tc>
        <w:tc>
          <w:tcPr>
            <w:tcW w:w="1140" w:type="dxa"/>
          </w:tcPr>
          <w:p w14:paraId="05816BC0" w14:textId="429F11C6" w:rsidR="00C63C97" w:rsidRDefault="003C348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viii</w:t>
            </w:r>
          </w:p>
        </w:tc>
      </w:tr>
      <w:tr w:rsidR="00C63C97" w14:paraId="256ECCF3" w14:textId="77777777" w:rsidTr="00B5426A">
        <w:trPr>
          <w:trHeight w:val="375"/>
        </w:trPr>
        <w:tc>
          <w:tcPr>
            <w:tcW w:w="836" w:type="dxa"/>
          </w:tcPr>
          <w:p w14:paraId="55D7EDCF"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57CB017A" w14:textId="6548BCFC" w:rsidR="00C63C97" w:rsidRDefault="000C2E69"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 xml:space="preserve">       </w:t>
            </w:r>
            <w:r w:rsidR="00C63C97">
              <w:rPr>
                <w:szCs w:val="24"/>
              </w:rPr>
              <w:t>1.3 Motivation</w:t>
            </w:r>
          </w:p>
        </w:tc>
        <w:tc>
          <w:tcPr>
            <w:tcW w:w="1140" w:type="dxa"/>
          </w:tcPr>
          <w:p w14:paraId="22049903" w14:textId="5D31D935" w:rsidR="00C63C97" w:rsidRDefault="003C348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viii</w:t>
            </w:r>
          </w:p>
        </w:tc>
      </w:tr>
      <w:tr w:rsidR="00C63C97" w14:paraId="1195F4B0" w14:textId="77777777" w:rsidTr="00B5426A">
        <w:trPr>
          <w:trHeight w:val="375"/>
        </w:trPr>
        <w:tc>
          <w:tcPr>
            <w:tcW w:w="836" w:type="dxa"/>
          </w:tcPr>
          <w:p w14:paraId="26B95D59"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303ED55B" w14:textId="48B4B1B2" w:rsidR="00C63C97" w:rsidRDefault="000C2E69"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 xml:space="preserve">       </w:t>
            </w:r>
            <w:r w:rsidR="00C63C97">
              <w:rPr>
                <w:szCs w:val="24"/>
              </w:rPr>
              <w:t>1.4 Problem Statement</w:t>
            </w:r>
          </w:p>
        </w:tc>
        <w:tc>
          <w:tcPr>
            <w:tcW w:w="1140" w:type="dxa"/>
          </w:tcPr>
          <w:p w14:paraId="758BDC79" w14:textId="7DD3C6D8" w:rsidR="00C63C97" w:rsidRDefault="003C348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ix</w:t>
            </w:r>
          </w:p>
        </w:tc>
      </w:tr>
      <w:tr w:rsidR="00C63C97" w14:paraId="5DE4BCA8" w14:textId="77777777" w:rsidTr="00B5426A">
        <w:trPr>
          <w:trHeight w:val="357"/>
        </w:trPr>
        <w:tc>
          <w:tcPr>
            <w:tcW w:w="836" w:type="dxa"/>
          </w:tcPr>
          <w:p w14:paraId="743AF689"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1510D26B" w14:textId="659E4F71" w:rsidR="00C63C97" w:rsidRDefault="000C2E69"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 xml:space="preserve">       </w:t>
            </w:r>
            <w:r w:rsidR="00C63C97">
              <w:rPr>
                <w:szCs w:val="24"/>
              </w:rPr>
              <w:t>1.5 Objectives</w:t>
            </w:r>
          </w:p>
        </w:tc>
        <w:tc>
          <w:tcPr>
            <w:tcW w:w="1140" w:type="dxa"/>
          </w:tcPr>
          <w:p w14:paraId="41651508" w14:textId="1D9E4A43" w:rsidR="00C63C97" w:rsidRDefault="002F30C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ix</w:t>
            </w:r>
          </w:p>
        </w:tc>
      </w:tr>
      <w:tr w:rsidR="00C63C97" w14:paraId="448737D3" w14:textId="77777777" w:rsidTr="00B5426A">
        <w:trPr>
          <w:trHeight w:val="375"/>
        </w:trPr>
        <w:tc>
          <w:tcPr>
            <w:tcW w:w="836" w:type="dxa"/>
          </w:tcPr>
          <w:p w14:paraId="22BDBFB9" w14:textId="4D79340A"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2.</w:t>
            </w:r>
          </w:p>
        </w:tc>
        <w:tc>
          <w:tcPr>
            <w:tcW w:w="6413" w:type="dxa"/>
          </w:tcPr>
          <w:p w14:paraId="6470D41A" w14:textId="6387B1AA" w:rsidR="00C63C97" w:rsidRDefault="000C5D9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bookmarkStart w:id="1" w:name="_Hlk153202599"/>
            <w:r>
              <w:rPr>
                <w:szCs w:val="24"/>
              </w:rPr>
              <w:t>EXISTING SYSTEM</w:t>
            </w:r>
            <w:bookmarkEnd w:id="1"/>
          </w:p>
        </w:tc>
        <w:tc>
          <w:tcPr>
            <w:tcW w:w="1140" w:type="dxa"/>
          </w:tcPr>
          <w:p w14:paraId="5785D69D"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r>
      <w:tr w:rsidR="000C3DFA" w14:paraId="4A6ABCF7" w14:textId="77777777" w:rsidTr="00B5426A">
        <w:trPr>
          <w:trHeight w:val="375"/>
        </w:trPr>
        <w:tc>
          <w:tcPr>
            <w:tcW w:w="836" w:type="dxa"/>
          </w:tcPr>
          <w:p w14:paraId="0054F061" w14:textId="7777777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559676FA" w14:textId="4796BB1D"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t xml:space="preserve">       2.1 </w:t>
            </w:r>
            <w:bookmarkStart w:id="2" w:name="_Hlk153203148"/>
            <w:r>
              <w:t>Literature survey</w:t>
            </w:r>
            <w:bookmarkEnd w:id="2"/>
          </w:p>
        </w:tc>
        <w:tc>
          <w:tcPr>
            <w:tcW w:w="1140" w:type="dxa"/>
          </w:tcPr>
          <w:p w14:paraId="085F4871" w14:textId="3D60F88F" w:rsidR="000C3DFA" w:rsidRDefault="002F30C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ix</w:t>
            </w:r>
          </w:p>
        </w:tc>
      </w:tr>
      <w:tr w:rsidR="000C3DFA" w14:paraId="7720FF18" w14:textId="77777777" w:rsidTr="00B5426A">
        <w:trPr>
          <w:trHeight w:val="375"/>
        </w:trPr>
        <w:tc>
          <w:tcPr>
            <w:tcW w:w="836" w:type="dxa"/>
          </w:tcPr>
          <w:p w14:paraId="195D1A51" w14:textId="3DCE4AF6"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bookmarkStart w:id="3" w:name="_Hlk153703974"/>
            <w:r>
              <w:rPr>
                <w:szCs w:val="24"/>
              </w:rPr>
              <w:t>3.</w:t>
            </w:r>
          </w:p>
        </w:tc>
        <w:tc>
          <w:tcPr>
            <w:tcW w:w="6413" w:type="dxa"/>
          </w:tcPr>
          <w:p w14:paraId="23C75557" w14:textId="539E5B76"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t>SYSTEM REQUIREMENT SPECIFICATION</w:t>
            </w:r>
          </w:p>
        </w:tc>
        <w:tc>
          <w:tcPr>
            <w:tcW w:w="1140" w:type="dxa"/>
          </w:tcPr>
          <w:p w14:paraId="3121C21F" w14:textId="77777777" w:rsidR="000C3DFA" w:rsidRDefault="000C3DFA"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p>
        </w:tc>
      </w:tr>
      <w:bookmarkEnd w:id="3"/>
      <w:tr w:rsidR="000C3DFA" w14:paraId="37246C36" w14:textId="77777777" w:rsidTr="00B5426A">
        <w:trPr>
          <w:trHeight w:val="375"/>
        </w:trPr>
        <w:tc>
          <w:tcPr>
            <w:tcW w:w="836" w:type="dxa"/>
          </w:tcPr>
          <w:p w14:paraId="49F98C5A" w14:textId="7777777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058A3B9B" w14:textId="4BD68B3B"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t xml:space="preserve">       3.1 Functional Requirements</w:t>
            </w:r>
          </w:p>
        </w:tc>
        <w:tc>
          <w:tcPr>
            <w:tcW w:w="1140" w:type="dxa"/>
          </w:tcPr>
          <w:p w14:paraId="231D53CC" w14:textId="20A2F513" w:rsidR="000C3DFA" w:rsidRDefault="002F30C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x</w:t>
            </w:r>
          </w:p>
        </w:tc>
      </w:tr>
      <w:tr w:rsidR="000C3DFA" w14:paraId="432F8623" w14:textId="77777777" w:rsidTr="00B5426A">
        <w:trPr>
          <w:trHeight w:val="375"/>
        </w:trPr>
        <w:tc>
          <w:tcPr>
            <w:tcW w:w="836" w:type="dxa"/>
          </w:tcPr>
          <w:p w14:paraId="2BC004E8" w14:textId="7777777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0089138C" w14:textId="2D422C3C"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t xml:space="preserve">       3.2 Non-Functional Requirements</w:t>
            </w:r>
            <w:r>
              <w:tab/>
            </w:r>
          </w:p>
        </w:tc>
        <w:tc>
          <w:tcPr>
            <w:tcW w:w="1140" w:type="dxa"/>
          </w:tcPr>
          <w:p w14:paraId="25BF9E7A" w14:textId="77D1F43A" w:rsidR="000C3DFA" w:rsidRDefault="002F30C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x</w:t>
            </w:r>
          </w:p>
        </w:tc>
      </w:tr>
      <w:tr w:rsidR="000C3DFA" w14:paraId="6F21068F" w14:textId="77777777" w:rsidTr="00B5426A">
        <w:trPr>
          <w:trHeight w:val="357"/>
        </w:trPr>
        <w:tc>
          <w:tcPr>
            <w:tcW w:w="836" w:type="dxa"/>
          </w:tcPr>
          <w:p w14:paraId="51D416CC" w14:textId="7777777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507B6ED1" w14:textId="26F01236"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t xml:space="preserve">       3.3 Software Requirements</w:t>
            </w:r>
          </w:p>
        </w:tc>
        <w:tc>
          <w:tcPr>
            <w:tcW w:w="1140" w:type="dxa"/>
          </w:tcPr>
          <w:p w14:paraId="2A57388B" w14:textId="587C04E2" w:rsidR="000C3DFA" w:rsidRDefault="002F30C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x</w:t>
            </w:r>
          </w:p>
        </w:tc>
      </w:tr>
      <w:tr w:rsidR="000C3DFA" w14:paraId="50A0B38B" w14:textId="77777777" w:rsidTr="00B5426A">
        <w:trPr>
          <w:trHeight w:val="375"/>
        </w:trPr>
        <w:tc>
          <w:tcPr>
            <w:tcW w:w="836" w:type="dxa"/>
          </w:tcPr>
          <w:p w14:paraId="363143C0" w14:textId="7777777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1B00FB50" w14:textId="0D22C01D"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t xml:space="preserve">       3.4 Hardware Requirements</w:t>
            </w:r>
          </w:p>
        </w:tc>
        <w:tc>
          <w:tcPr>
            <w:tcW w:w="1140" w:type="dxa"/>
          </w:tcPr>
          <w:p w14:paraId="0FB5E862" w14:textId="3CF3D104" w:rsidR="000C3DFA" w:rsidRDefault="002F30CF"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xi</w:t>
            </w:r>
          </w:p>
        </w:tc>
      </w:tr>
      <w:tr w:rsidR="000C3DFA" w14:paraId="21789FD1" w14:textId="77777777" w:rsidTr="00B5426A">
        <w:trPr>
          <w:trHeight w:val="375"/>
        </w:trPr>
        <w:tc>
          <w:tcPr>
            <w:tcW w:w="836" w:type="dxa"/>
          </w:tcPr>
          <w:p w14:paraId="300B09A2" w14:textId="01D4301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4.</w:t>
            </w:r>
          </w:p>
        </w:tc>
        <w:tc>
          <w:tcPr>
            <w:tcW w:w="6413" w:type="dxa"/>
          </w:tcPr>
          <w:p w14:paraId="327D6458" w14:textId="1E7C87A3"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PROPOSED METHODOLOGY</w:t>
            </w:r>
          </w:p>
        </w:tc>
        <w:tc>
          <w:tcPr>
            <w:tcW w:w="1140" w:type="dxa"/>
          </w:tcPr>
          <w:p w14:paraId="0F7F4B4E" w14:textId="77777777" w:rsidR="000C3DFA" w:rsidRDefault="000C3DFA"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p>
        </w:tc>
      </w:tr>
      <w:tr w:rsidR="000C3DFA" w14:paraId="7F337D54" w14:textId="77777777" w:rsidTr="00B5426A">
        <w:trPr>
          <w:trHeight w:val="375"/>
        </w:trPr>
        <w:tc>
          <w:tcPr>
            <w:tcW w:w="836" w:type="dxa"/>
          </w:tcPr>
          <w:p w14:paraId="49BC8DC5" w14:textId="7777777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6197A2D2" w14:textId="1903E88F"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t xml:space="preserve">       4.1 </w:t>
            </w:r>
            <w:bookmarkStart w:id="4" w:name="_Hlk153705709"/>
            <w:r>
              <w:t>System Architecture/ System Design/ Algorithms</w:t>
            </w:r>
            <w:bookmarkEnd w:id="4"/>
          </w:p>
        </w:tc>
        <w:tc>
          <w:tcPr>
            <w:tcW w:w="1140" w:type="dxa"/>
          </w:tcPr>
          <w:p w14:paraId="114E2D7B" w14:textId="326839F2" w:rsidR="000C3DFA" w:rsidRDefault="00B5426A"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x</w:t>
            </w:r>
            <w:r w:rsidR="000340BA">
              <w:rPr>
                <w:szCs w:val="24"/>
              </w:rPr>
              <w:t>i</w:t>
            </w:r>
          </w:p>
        </w:tc>
      </w:tr>
      <w:tr w:rsidR="000C3DFA" w14:paraId="6BBCAB1E" w14:textId="77777777" w:rsidTr="00B5426A">
        <w:trPr>
          <w:trHeight w:val="375"/>
        </w:trPr>
        <w:tc>
          <w:tcPr>
            <w:tcW w:w="836" w:type="dxa"/>
          </w:tcPr>
          <w:p w14:paraId="71086040" w14:textId="5B3AE8E6"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5.</w:t>
            </w:r>
          </w:p>
        </w:tc>
        <w:tc>
          <w:tcPr>
            <w:tcW w:w="6413" w:type="dxa"/>
          </w:tcPr>
          <w:p w14:paraId="6961720F" w14:textId="02BEEB34"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t>IMPLEMENTATION &amp; RESULTS</w:t>
            </w:r>
          </w:p>
        </w:tc>
        <w:tc>
          <w:tcPr>
            <w:tcW w:w="1140" w:type="dxa"/>
          </w:tcPr>
          <w:p w14:paraId="5A618F20" w14:textId="0670EF84" w:rsidR="000C3DFA" w:rsidRDefault="000340BA"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xiii</w:t>
            </w:r>
          </w:p>
        </w:tc>
      </w:tr>
      <w:tr w:rsidR="000C3DFA" w14:paraId="1368859A" w14:textId="77777777" w:rsidTr="00B5426A">
        <w:trPr>
          <w:trHeight w:val="357"/>
        </w:trPr>
        <w:tc>
          <w:tcPr>
            <w:tcW w:w="836" w:type="dxa"/>
          </w:tcPr>
          <w:p w14:paraId="6A1F5172" w14:textId="4EAA2F06"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szCs w:val="24"/>
              </w:rPr>
              <w:t>6.</w:t>
            </w:r>
          </w:p>
        </w:tc>
        <w:tc>
          <w:tcPr>
            <w:tcW w:w="6413" w:type="dxa"/>
          </w:tcPr>
          <w:p w14:paraId="4E847E0C" w14:textId="2D115FC1"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t>CONCLUSION AND FUTURE SCOPE</w:t>
            </w:r>
          </w:p>
        </w:tc>
        <w:tc>
          <w:tcPr>
            <w:tcW w:w="1140" w:type="dxa"/>
          </w:tcPr>
          <w:p w14:paraId="4BE460F5" w14:textId="7777777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r>
      <w:tr w:rsidR="000C3DFA" w14:paraId="7008F0C6" w14:textId="77777777" w:rsidTr="00B5426A">
        <w:trPr>
          <w:trHeight w:val="375"/>
        </w:trPr>
        <w:tc>
          <w:tcPr>
            <w:tcW w:w="836" w:type="dxa"/>
          </w:tcPr>
          <w:p w14:paraId="684352F6" w14:textId="7777777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79D2985B" w14:textId="39F0DE55"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bCs/>
              </w:rPr>
              <w:t xml:space="preserve">       </w:t>
            </w:r>
            <w:r w:rsidRPr="00CB61FF">
              <w:rPr>
                <w:bCs/>
              </w:rPr>
              <w:t>6.</w:t>
            </w:r>
            <w:r>
              <w:rPr>
                <w:bCs/>
              </w:rPr>
              <w:t>1</w:t>
            </w:r>
            <w:r w:rsidRPr="00CB61FF">
              <w:rPr>
                <w:bCs/>
              </w:rPr>
              <w:t xml:space="preserve"> Conclusion</w:t>
            </w:r>
          </w:p>
        </w:tc>
        <w:tc>
          <w:tcPr>
            <w:tcW w:w="1140" w:type="dxa"/>
          </w:tcPr>
          <w:p w14:paraId="1F2BD7F7" w14:textId="04877DA7" w:rsidR="000C3DFA" w:rsidRDefault="000340BA"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xviii</w:t>
            </w:r>
          </w:p>
        </w:tc>
      </w:tr>
      <w:tr w:rsidR="000C3DFA" w14:paraId="71B24639" w14:textId="77777777" w:rsidTr="00B5426A">
        <w:trPr>
          <w:trHeight w:val="375"/>
        </w:trPr>
        <w:tc>
          <w:tcPr>
            <w:tcW w:w="836" w:type="dxa"/>
          </w:tcPr>
          <w:p w14:paraId="3A2BAE6A" w14:textId="7777777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38CEFCFD" w14:textId="2C1C0590"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bCs/>
              </w:rPr>
              <w:t xml:space="preserve">       </w:t>
            </w:r>
            <w:r w:rsidRPr="00CB61FF">
              <w:rPr>
                <w:bCs/>
              </w:rPr>
              <w:t>6.</w:t>
            </w:r>
            <w:r>
              <w:rPr>
                <w:bCs/>
              </w:rPr>
              <w:t>2</w:t>
            </w:r>
            <w:r w:rsidRPr="00CB61FF">
              <w:rPr>
                <w:bCs/>
              </w:rPr>
              <w:t xml:space="preserve"> </w:t>
            </w:r>
            <w:r>
              <w:rPr>
                <w:bCs/>
              </w:rPr>
              <w:t>Limitations</w:t>
            </w:r>
          </w:p>
        </w:tc>
        <w:tc>
          <w:tcPr>
            <w:tcW w:w="1140" w:type="dxa"/>
          </w:tcPr>
          <w:p w14:paraId="77CC3FA3" w14:textId="205D2DB7" w:rsidR="000C3DFA" w:rsidRDefault="000340BA"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xviii</w:t>
            </w:r>
          </w:p>
        </w:tc>
      </w:tr>
      <w:tr w:rsidR="000C3DFA" w14:paraId="1EF0C52D" w14:textId="77777777" w:rsidTr="00B5426A">
        <w:trPr>
          <w:trHeight w:val="375"/>
        </w:trPr>
        <w:tc>
          <w:tcPr>
            <w:tcW w:w="836" w:type="dxa"/>
          </w:tcPr>
          <w:p w14:paraId="5B48C972" w14:textId="77777777"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1265123A" w14:textId="5C9B36E1" w:rsidR="000C3DFA" w:rsidRDefault="000C3DFA"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r>
              <w:rPr>
                <w:bCs/>
              </w:rPr>
              <w:t xml:space="preserve">       </w:t>
            </w:r>
            <w:r w:rsidRPr="00CB61FF">
              <w:rPr>
                <w:bCs/>
              </w:rPr>
              <w:t>6.</w:t>
            </w:r>
            <w:r>
              <w:rPr>
                <w:bCs/>
              </w:rPr>
              <w:t>3</w:t>
            </w:r>
            <w:r w:rsidRPr="00CB61FF">
              <w:rPr>
                <w:bCs/>
              </w:rPr>
              <w:t xml:space="preserve"> </w:t>
            </w:r>
            <w:r>
              <w:rPr>
                <w:bCs/>
              </w:rPr>
              <w:t>Future Scope</w:t>
            </w:r>
          </w:p>
        </w:tc>
        <w:tc>
          <w:tcPr>
            <w:tcW w:w="1140" w:type="dxa"/>
          </w:tcPr>
          <w:p w14:paraId="4A78FF8E" w14:textId="69988EE3" w:rsidR="000C3DFA" w:rsidRDefault="000340BA"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xviii</w:t>
            </w:r>
          </w:p>
        </w:tc>
      </w:tr>
      <w:tr w:rsidR="008A4108" w14:paraId="309D638F" w14:textId="77777777" w:rsidTr="00B5426A">
        <w:trPr>
          <w:trHeight w:val="357"/>
        </w:trPr>
        <w:tc>
          <w:tcPr>
            <w:tcW w:w="836" w:type="dxa"/>
          </w:tcPr>
          <w:p w14:paraId="1D629761" w14:textId="047CC57F" w:rsidR="008A4108" w:rsidRDefault="008A4108"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szCs w:val="24"/>
              </w:rPr>
            </w:pPr>
          </w:p>
        </w:tc>
        <w:tc>
          <w:tcPr>
            <w:tcW w:w="6413" w:type="dxa"/>
          </w:tcPr>
          <w:p w14:paraId="6A5633CF" w14:textId="4ADD68CF" w:rsidR="008A4108" w:rsidRDefault="008A4108" w:rsidP="000C3DFA">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Cs/>
              </w:rPr>
            </w:pPr>
            <w:r>
              <w:t>BIBLIOGRAPHY</w:t>
            </w:r>
          </w:p>
        </w:tc>
        <w:tc>
          <w:tcPr>
            <w:tcW w:w="1140" w:type="dxa"/>
          </w:tcPr>
          <w:p w14:paraId="080E88A9" w14:textId="0FD6640D" w:rsidR="008A4108" w:rsidRDefault="00B5426A" w:rsidP="00B5426A">
            <w:pPr>
              <w:tabs>
                <w:tab w:val="center" w:pos="720"/>
                <w:tab w:val="center" w:pos="1440"/>
                <w:tab w:val="center" w:pos="2160"/>
                <w:tab w:val="center" w:pos="2881"/>
                <w:tab w:val="center" w:pos="3601"/>
                <w:tab w:val="center" w:pos="4321"/>
                <w:tab w:val="center" w:pos="6350"/>
              </w:tabs>
              <w:spacing w:after="0" w:line="276" w:lineRule="auto"/>
              <w:ind w:left="0" w:right="0" w:firstLine="0"/>
              <w:jc w:val="center"/>
              <w:rPr>
                <w:szCs w:val="24"/>
              </w:rPr>
            </w:pPr>
            <w:r>
              <w:rPr>
                <w:szCs w:val="24"/>
              </w:rPr>
              <w:t>xix</w:t>
            </w:r>
          </w:p>
        </w:tc>
      </w:tr>
      <w:bookmarkEnd w:id="0"/>
    </w:tbl>
    <w:p w14:paraId="58916E6A" w14:textId="77777777"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szCs w:val="24"/>
        </w:rPr>
      </w:pPr>
    </w:p>
    <w:p w14:paraId="4218363E" w14:textId="77777777" w:rsidR="00280CBB" w:rsidRDefault="00280CBB"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szCs w:val="24"/>
        </w:rPr>
      </w:pPr>
    </w:p>
    <w:p w14:paraId="35E5B76D" w14:textId="77777777" w:rsidR="00280CBB" w:rsidRDefault="00280CBB"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szCs w:val="24"/>
        </w:rPr>
      </w:pPr>
    </w:p>
    <w:p w14:paraId="48BA8E57" w14:textId="77777777" w:rsidR="00280CBB" w:rsidRDefault="00280CBB"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szCs w:val="24"/>
        </w:rPr>
      </w:pPr>
    </w:p>
    <w:p w14:paraId="37F36CDB" w14:textId="77777777" w:rsidR="00280CBB" w:rsidRDefault="00280CBB"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szCs w:val="24"/>
        </w:rPr>
      </w:pPr>
    </w:p>
    <w:p w14:paraId="10A3F1D1" w14:textId="2B086942" w:rsidR="00280CBB" w:rsidRDefault="00280CBB"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b/>
          <w:szCs w:val="24"/>
        </w:rPr>
      </w:pPr>
    </w:p>
    <w:p w14:paraId="7CBAC0F2" w14:textId="2388F80E"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b/>
          <w:szCs w:val="24"/>
        </w:rPr>
      </w:pPr>
    </w:p>
    <w:p w14:paraId="58A0F98A" w14:textId="329215C6"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b/>
          <w:szCs w:val="24"/>
        </w:rPr>
      </w:pPr>
    </w:p>
    <w:p w14:paraId="295A2353" w14:textId="0209EB31"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b/>
          <w:szCs w:val="24"/>
        </w:rPr>
      </w:pPr>
    </w:p>
    <w:p w14:paraId="51906794" w14:textId="2BE27C20"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b/>
          <w:szCs w:val="24"/>
        </w:rPr>
      </w:pPr>
    </w:p>
    <w:p w14:paraId="5C2A63F6" w14:textId="77777777" w:rsidR="007D7F62" w:rsidRDefault="007D7F62" w:rsidP="00C63C97">
      <w:pPr>
        <w:spacing w:line="360" w:lineRule="auto"/>
        <w:jc w:val="center"/>
        <w:rPr>
          <w:b/>
          <w:sz w:val="28"/>
          <w:szCs w:val="28"/>
        </w:rPr>
      </w:pPr>
    </w:p>
    <w:p w14:paraId="03BEFDF4" w14:textId="77777777" w:rsidR="00CB4A46" w:rsidRDefault="00CB4A46" w:rsidP="00C63C97">
      <w:pPr>
        <w:spacing w:line="360" w:lineRule="auto"/>
        <w:jc w:val="center"/>
        <w:rPr>
          <w:b/>
          <w:sz w:val="28"/>
          <w:szCs w:val="28"/>
        </w:rPr>
      </w:pPr>
    </w:p>
    <w:p w14:paraId="6282B946" w14:textId="05C222D5" w:rsidR="00C63C97" w:rsidRPr="00131968" w:rsidRDefault="00C63C97" w:rsidP="00C63C97">
      <w:pPr>
        <w:spacing w:line="360" w:lineRule="auto"/>
        <w:jc w:val="center"/>
        <w:rPr>
          <w:b/>
        </w:rPr>
      </w:pPr>
      <w:r w:rsidRPr="00F40C33">
        <w:rPr>
          <w:b/>
          <w:sz w:val="28"/>
          <w:szCs w:val="28"/>
        </w:rPr>
        <w:t>LIST OF FIGURES</w:t>
      </w:r>
    </w:p>
    <w:tbl>
      <w:tblPr>
        <w:tblStyle w:val="TableGrid0"/>
        <w:tblW w:w="8666" w:type="dxa"/>
        <w:jc w:val="center"/>
        <w:tblLook w:val="04A0" w:firstRow="1" w:lastRow="0" w:firstColumn="1" w:lastColumn="0" w:noHBand="0" w:noVBand="1"/>
      </w:tblPr>
      <w:tblGrid>
        <w:gridCol w:w="1926"/>
        <w:gridCol w:w="6740"/>
      </w:tblGrid>
      <w:tr w:rsidR="00C63C97" w14:paraId="7A22F048" w14:textId="77777777" w:rsidTr="00E4486D">
        <w:trPr>
          <w:trHeight w:val="753"/>
          <w:jc w:val="center"/>
        </w:trPr>
        <w:tc>
          <w:tcPr>
            <w:tcW w:w="1926" w:type="dxa"/>
          </w:tcPr>
          <w:p w14:paraId="073ED412" w14:textId="51D95DE4" w:rsidR="00C63C97" w:rsidRDefault="00C63C97" w:rsidP="00C63C97">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b/>
                <w:szCs w:val="24"/>
              </w:rPr>
            </w:pPr>
            <w:r>
              <w:rPr>
                <w:b/>
                <w:szCs w:val="28"/>
              </w:rPr>
              <w:t>Figure 1</w:t>
            </w:r>
          </w:p>
        </w:tc>
        <w:tc>
          <w:tcPr>
            <w:tcW w:w="6740" w:type="dxa"/>
          </w:tcPr>
          <w:p w14:paraId="105A7ABA" w14:textId="43957F61" w:rsidR="00C63C97" w:rsidRDefault="00EE2040"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Cs/>
                <w:szCs w:val="24"/>
              </w:rPr>
              <w:t>SIGN-UP PAGE</w:t>
            </w:r>
          </w:p>
        </w:tc>
      </w:tr>
      <w:tr w:rsidR="00C63C97" w14:paraId="43681340" w14:textId="77777777" w:rsidTr="00E4486D">
        <w:trPr>
          <w:trHeight w:val="753"/>
          <w:jc w:val="center"/>
        </w:trPr>
        <w:tc>
          <w:tcPr>
            <w:tcW w:w="1926" w:type="dxa"/>
          </w:tcPr>
          <w:p w14:paraId="2968FBA2" w14:textId="1C62F3FF" w:rsidR="00C63C97" w:rsidRDefault="00C63C97"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
                <w:szCs w:val="28"/>
              </w:rPr>
              <w:t>Figure 2</w:t>
            </w:r>
          </w:p>
        </w:tc>
        <w:tc>
          <w:tcPr>
            <w:tcW w:w="6740" w:type="dxa"/>
          </w:tcPr>
          <w:p w14:paraId="3B8A4AE5" w14:textId="2A36F84F" w:rsidR="00C63C97" w:rsidRDefault="00B52B7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Cs/>
                <w:szCs w:val="24"/>
              </w:rPr>
              <w:t>LOGIN PAGE</w:t>
            </w:r>
          </w:p>
        </w:tc>
      </w:tr>
      <w:tr w:rsidR="00C63C97" w14:paraId="20B9BD97" w14:textId="77777777" w:rsidTr="00E4486D">
        <w:trPr>
          <w:trHeight w:val="718"/>
          <w:jc w:val="center"/>
        </w:trPr>
        <w:tc>
          <w:tcPr>
            <w:tcW w:w="1926" w:type="dxa"/>
          </w:tcPr>
          <w:p w14:paraId="0AB752D9" w14:textId="1B612B82" w:rsidR="00C63C97" w:rsidRDefault="00E4486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
                <w:szCs w:val="24"/>
              </w:rPr>
              <w:t>Figure 3</w:t>
            </w:r>
          </w:p>
        </w:tc>
        <w:tc>
          <w:tcPr>
            <w:tcW w:w="6740" w:type="dxa"/>
          </w:tcPr>
          <w:p w14:paraId="35F20515" w14:textId="3D4E683A" w:rsidR="00C63C97" w:rsidRDefault="00B52B7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Cs/>
                <w:szCs w:val="24"/>
              </w:rPr>
              <w:t>HOME PAGE WHEN LOGGED OUT</w:t>
            </w:r>
          </w:p>
        </w:tc>
      </w:tr>
      <w:tr w:rsidR="00C63C97" w14:paraId="58751AD8" w14:textId="77777777" w:rsidTr="00E4486D">
        <w:trPr>
          <w:trHeight w:val="1041"/>
          <w:jc w:val="center"/>
        </w:trPr>
        <w:tc>
          <w:tcPr>
            <w:tcW w:w="1926" w:type="dxa"/>
          </w:tcPr>
          <w:p w14:paraId="10AAFDDC" w14:textId="3D3D8A73" w:rsidR="00C63C97" w:rsidRDefault="00E4486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
                <w:szCs w:val="24"/>
              </w:rPr>
              <w:t>Figure 4</w:t>
            </w:r>
          </w:p>
        </w:tc>
        <w:tc>
          <w:tcPr>
            <w:tcW w:w="6740" w:type="dxa"/>
          </w:tcPr>
          <w:p w14:paraId="0AD996A6" w14:textId="5B0DD919" w:rsidR="00C63C97" w:rsidRPr="00B52B7D" w:rsidRDefault="00B52B7D" w:rsidP="00B52B7D">
            <w:pPr>
              <w:spacing w:after="160"/>
              <w:ind w:left="0" w:firstLine="0"/>
              <w:rPr>
                <w:bCs/>
                <w:szCs w:val="24"/>
              </w:rPr>
            </w:pPr>
            <w:r>
              <w:rPr>
                <w:bCs/>
                <w:szCs w:val="24"/>
              </w:rPr>
              <w:t>HOME PAGE</w:t>
            </w:r>
          </w:p>
        </w:tc>
      </w:tr>
      <w:tr w:rsidR="00C63C97" w14:paraId="1D44BD0B" w14:textId="77777777" w:rsidTr="00E4486D">
        <w:trPr>
          <w:trHeight w:val="753"/>
          <w:jc w:val="center"/>
        </w:trPr>
        <w:tc>
          <w:tcPr>
            <w:tcW w:w="1926" w:type="dxa"/>
          </w:tcPr>
          <w:p w14:paraId="1F93C7AF" w14:textId="64471262" w:rsidR="00C63C97" w:rsidRDefault="00E4486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
                <w:szCs w:val="24"/>
              </w:rPr>
              <w:t>Figure 5</w:t>
            </w:r>
          </w:p>
        </w:tc>
        <w:tc>
          <w:tcPr>
            <w:tcW w:w="6740" w:type="dxa"/>
          </w:tcPr>
          <w:p w14:paraId="036037AE" w14:textId="5044B404" w:rsidR="00C63C97" w:rsidRDefault="00B52B7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Cs/>
                <w:szCs w:val="24"/>
              </w:rPr>
              <w:t>CART</w:t>
            </w:r>
          </w:p>
        </w:tc>
      </w:tr>
      <w:tr w:rsidR="00C63C97" w14:paraId="376B178B" w14:textId="77777777" w:rsidTr="00E4486D">
        <w:trPr>
          <w:trHeight w:val="753"/>
          <w:jc w:val="center"/>
        </w:trPr>
        <w:tc>
          <w:tcPr>
            <w:tcW w:w="1926" w:type="dxa"/>
          </w:tcPr>
          <w:p w14:paraId="711516A0" w14:textId="2D9F9B4F" w:rsidR="00C63C97" w:rsidRDefault="00E4486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
                <w:szCs w:val="24"/>
              </w:rPr>
              <w:t>Figure 6</w:t>
            </w:r>
          </w:p>
        </w:tc>
        <w:tc>
          <w:tcPr>
            <w:tcW w:w="6740" w:type="dxa"/>
          </w:tcPr>
          <w:p w14:paraId="5111EAD7" w14:textId="26EF9570" w:rsidR="00C63C97" w:rsidRDefault="00375106"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Cs/>
                <w:szCs w:val="24"/>
              </w:rPr>
              <w:t>CHECKOUT</w:t>
            </w:r>
          </w:p>
        </w:tc>
      </w:tr>
      <w:tr w:rsidR="00C63C97" w14:paraId="799EB90E" w14:textId="77777777" w:rsidTr="00E4486D">
        <w:trPr>
          <w:trHeight w:val="753"/>
          <w:jc w:val="center"/>
        </w:trPr>
        <w:tc>
          <w:tcPr>
            <w:tcW w:w="1926" w:type="dxa"/>
          </w:tcPr>
          <w:p w14:paraId="2272F661" w14:textId="681BF845" w:rsidR="00C63C97" w:rsidRDefault="00E4486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
                <w:szCs w:val="24"/>
              </w:rPr>
              <w:t>Figure 7</w:t>
            </w:r>
          </w:p>
        </w:tc>
        <w:tc>
          <w:tcPr>
            <w:tcW w:w="6740" w:type="dxa"/>
          </w:tcPr>
          <w:p w14:paraId="2F62BAA3" w14:textId="225B62F2" w:rsidR="00C63C97" w:rsidRDefault="00375106"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Cs/>
                <w:szCs w:val="24"/>
              </w:rPr>
              <w:t>NOTIFICATION AFTER PAYMENT</w:t>
            </w:r>
          </w:p>
        </w:tc>
      </w:tr>
      <w:tr w:rsidR="00C63C97" w14:paraId="5E1D8229" w14:textId="77777777" w:rsidTr="00E4486D">
        <w:trPr>
          <w:trHeight w:val="893"/>
          <w:jc w:val="center"/>
        </w:trPr>
        <w:tc>
          <w:tcPr>
            <w:tcW w:w="1926" w:type="dxa"/>
          </w:tcPr>
          <w:p w14:paraId="592E56FB" w14:textId="548107A3" w:rsidR="00C63C97" w:rsidRDefault="00E4486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
                <w:szCs w:val="24"/>
              </w:rPr>
              <w:t>Figure 8</w:t>
            </w:r>
          </w:p>
        </w:tc>
        <w:tc>
          <w:tcPr>
            <w:tcW w:w="6740" w:type="dxa"/>
          </w:tcPr>
          <w:p w14:paraId="61CBAFA0" w14:textId="1C13100C" w:rsidR="00C63C97" w:rsidRDefault="00375106"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Cs/>
                <w:szCs w:val="24"/>
              </w:rPr>
              <w:t>EMPTY CHECKOUT</w:t>
            </w:r>
          </w:p>
        </w:tc>
      </w:tr>
      <w:tr w:rsidR="008E642F" w14:paraId="024BAFEE" w14:textId="77777777" w:rsidTr="00E4486D">
        <w:trPr>
          <w:trHeight w:val="893"/>
          <w:jc w:val="center"/>
        </w:trPr>
        <w:tc>
          <w:tcPr>
            <w:tcW w:w="1926" w:type="dxa"/>
          </w:tcPr>
          <w:p w14:paraId="58E319B5" w14:textId="53DF7D4B" w:rsidR="008E642F" w:rsidRDefault="00E4486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
                <w:szCs w:val="24"/>
              </w:rPr>
              <w:t>Figure 9</w:t>
            </w:r>
          </w:p>
        </w:tc>
        <w:tc>
          <w:tcPr>
            <w:tcW w:w="6740" w:type="dxa"/>
          </w:tcPr>
          <w:p w14:paraId="1B5E0DFF" w14:textId="3B87409E" w:rsidR="008E642F" w:rsidRDefault="008E642F"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Cs/>
                <w:szCs w:val="24"/>
              </w:rPr>
            </w:pPr>
            <w:r>
              <w:rPr>
                <w:bCs/>
                <w:szCs w:val="24"/>
              </w:rPr>
              <w:t>PREVIOUS ORDERS</w:t>
            </w:r>
          </w:p>
        </w:tc>
      </w:tr>
      <w:tr w:rsidR="008E642F" w14:paraId="5EA0F05C" w14:textId="77777777" w:rsidTr="00E4486D">
        <w:trPr>
          <w:trHeight w:val="893"/>
          <w:jc w:val="center"/>
        </w:trPr>
        <w:tc>
          <w:tcPr>
            <w:tcW w:w="1926" w:type="dxa"/>
          </w:tcPr>
          <w:p w14:paraId="79F6BCD7" w14:textId="0B39E7C7" w:rsidR="008E642F" w:rsidRDefault="00E4486D"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
                <w:szCs w:val="24"/>
              </w:rPr>
            </w:pPr>
            <w:r>
              <w:rPr>
                <w:b/>
                <w:szCs w:val="24"/>
              </w:rPr>
              <w:t>Figure 10</w:t>
            </w:r>
          </w:p>
        </w:tc>
        <w:tc>
          <w:tcPr>
            <w:tcW w:w="6740" w:type="dxa"/>
          </w:tcPr>
          <w:p w14:paraId="09B778C6" w14:textId="517ABAB8" w:rsidR="008E642F" w:rsidRDefault="008E642F" w:rsidP="00BE3651">
            <w:pPr>
              <w:tabs>
                <w:tab w:val="center" w:pos="720"/>
                <w:tab w:val="center" w:pos="1440"/>
                <w:tab w:val="center" w:pos="2160"/>
                <w:tab w:val="center" w:pos="2881"/>
                <w:tab w:val="center" w:pos="3601"/>
                <w:tab w:val="center" w:pos="4321"/>
                <w:tab w:val="center" w:pos="6350"/>
              </w:tabs>
              <w:spacing w:after="0" w:line="276" w:lineRule="auto"/>
              <w:ind w:left="0" w:right="0" w:firstLine="0"/>
              <w:jc w:val="left"/>
              <w:rPr>
                <w:bCs/>
                <w:szCs w:val="24"/>
              </w:rPr>
            </w:pPr>
            <w:r>
              <w:rPr>
                <w:bCs/>
                <w:szCs w:val="24"/>
              </w:rPr>
              <w:t>DATABASE</w:t>
            </w:r>
          </w:p>
        </w:tc>
      </w:tr>
    </w:tbl>
    <w:p w14:paraId="682159E6" w14:textId="77777777" w:rsidR="00C63C97" w:rsidRPr="00BE3651" w:rsidRDefault="00C63C97" w:rsidP="00BE3651">
      <w:pPr>
        <w:tabs>
          <w:tab w:val="center" w:pos="720"/>
          <w:tab w:val="center" w:pos="1440"/>
          <w:tab w:val="center" w:pos="2160"/>
          <w:tab w:val="center" w:pos="2881"/>
          <w:tab w:val="center" w:pos="3601"/>
          <w:tab w:val="center" w:pos="4321"/>
          <w:tab w:val="center" w:pos="6350"/>
        </w:tabs>
        <w:spacing w:after="0" w:line="276" w:lineRule="auto"/>
        <w:ind w:left="-15" w:right="0" w:firstLine="0"/>
        <w:jc w:val="left"/>
        <w:rPr>
          <w:b/>
          <w:szCs w:val="24"/>
        </w:rPr>
      </w:pPr>
    </w:p>
    <w:p w14:paraId="7C8093BF" w14:textId="77777777" w:rsidR="000063A1" w:rsidRPr="00BE3651" w:rsidRDefault="000063A1" w:rsidP="00BE3651">
      <w:pPr>
        <w:spacing w:after="0" w:line="276" w:lineRule="auto"/>
        <w:ind w:left="0" w:right="0" w:firstLine="0"/>
        <w:jc w:val="left"/>
        <w:rPr>
          <w:b/>
          <w:szCs w:val="24"/>
        </w:rPr>
      </w:pPr>
    </w:p>
    <w:p w14:paraId="6BB108C2" w14:textId="10CEA978" w:rsidR="0085060D" w:rsidRDefault="0085060D">
      <w:pPr>
        <w:spacing w:after="160"/>
        <w:ind w:left="0" w:right="0" w:firstLine="0"/>
        <w:jc w:val="left"/>
        <w:rPr>
          <w:b/>
          <w:sz w:val="36"/>
        </w:rPr>
      </w:pPr>
      <w:bookmarkStart w:id="5" w:name="_Toc6876"/>
      <w:bookmarkEnd w:id="5"/>
    </w:p>
    <w:p w14:paraId="63482706" w14:textId="620E077D" w:rsidR="00C63C97" w:rsidRDefault="00C63C97">
      <w:pPr>
        <w:spacing w:after="160"/>
        <w:ind w:left="0" w:right="0" w:firstLine="0"/>
        <w:jc w:val="left"/>
        <w:rPr>
          <w:b/>
          <w:sz w:val="36"/>
        </w:rPr>
      </w:pPr>
    </w:p>
    <w:p w14:paraId="4F423F58" w14:textId="3B84F341" w:rsidR="00C63C97" w:rsidRDefault="00C63C97">
      <w:pPr>
        <w:spacing w:after="160"/>
        <w:ind w:left="0" w:right="0" w:firstLine="0"/>
        <w:jc w:val="left"/>
        <w:rPr>
          <w:b/>
          <w:sz w:val="36"/>
        </w:rPr>
      </w:pPr>
    </w:p>
    <w:p w14:paraId="7674C7BF" w14:textId="791FE0FF" w:rsidR="00C63C97" w:rsidRDefault="00C63C97">
      <w:pPr>
        <w:spacing w:after="160"/>
        <w:ind w:left="0" w:right="0" w:firstLine="0"/>
        <w:jc w:val="left"/>
        <w:rPr>
          <w:b/>
          <w:sz w:val="36"/>
        </w:rPr>
      </w:pPr>
    </w:p>
    <w:p w14:paraId="57078528" w14:textId="568C265F" w:rsidR="00C63C97" w:rsidRDefault="00C63C97">
      <w:pPr>
        <w:spacing w:after="160"/>
        <w:ind w:left="0" w:right="0" w:firstLine="0"/>
        <w:jc w:val="left"/>
        <w:rPr>
          <w:b/>
          <w:sz w:val="36"/>
        </w:rPr>
      </w:pPr>
    </w:p>
    <w:p w14:paraId="59A8F85B" w14:textId="424C9FD6" w:rsidR="00C63C97" w:rsidRDefault="00C63C97">
      <w:pPr>
        <w:spacing w:after="160"/>
        <w:ind w:left="0" w:right="0" w:firstLine="0"/>
        <w:jc w:val="left"/>
        <w:rPr>
          <w:b/>
          <w:sz w:val="36"/>
        </w:rPr>
      </w:pPr>
    </w:p>
    <w:p w14:paraId="595F6885" w14:textId="092AB710" w:rsidR="00A86449" w:rsidRDefault="00E45C24" w:rsidP="00E45C24">
      <w:pPr>
        <w:spacing w:after="160"/>
        <w:ind w:left="0" w:right="0" w:firstLine="0"/>
        <w:jc w:val="center"/>
        <w:rPr>
          <w:b/>
          <w:sz w:val="28"/>
          <w:szCs w:val="28"/>
        </w:rPr>
      </w:pPr>
      <w:r w:rsidRPr="00E45C24">
        <w:rPr>
          <w:b/>
          <w:sz w:val="28"/>
          <w:szCs w:val="28"/>
        </w:rPr>
        <w:t>1. INTRODUCTION</w:t>
      </w:r>
    </w:p>
    <w:p w14:paraId="77997946" w14:textId="77777777" w:rsidR="003E3A0E" w:rsidRPr="003E3A0E" w:rsidRDefault="003E3A0E" w:rsidP="003E3A0E">
      <w:pPr>
        <w:spacing w:after="160"/>
        <w:ind w:left="0" w:right="0" w:firstLine="0"/>
        <w:jc w:val="center"/>
        <w:rPr>
          <w:b/>
          <w:sz w:val="28"/>
          <w:szCs w:val="28"/>
        </w:rPr>
      </w:pPr>
    </w:p>
    <w:p w14:paraId="55CE61D9" w14:textId="77777777" w:rsidR="003E3A0E" w:rsidRPr="003E3A0E" w:rsidRDefault="003E3A0E" w:rsidP="003E3A0E">
      <w:pPr>
        <w:spacing w:after="160"/>
        <w:ind w:left="0" w:right="0" w:firstLine="0"/>
        <w:jc w:val="left"/>
        <w:rPr>
          <w:bCs/>
          <w:szCs w:val="24"/>
        </w:rPr>
      </w:pPr>
      <w:r w:rsidRPr="003E3A0E">
        <w:rPr>
          <w:bCs/>
          <w:szCs w:val="24"/>
        </w:rPr>
        <w:t>The Canteen Portal marks a progressive shift in how students engage with on-campus dining. Imagine saying goodbye to long queues and embracing an ordering system right from your phone. It's more than just a convenience upgrade; it's a streamlined solution for today's college lifestyle. By providing a user-friendly mobile interface, the Canteen Portal simplifies the ordering process, eliminating the need for physical queues and boosting overall efficiency.</w:t>
      </w:r>
    </w:p>
    <w:p w14:paraId="698C9F91" w14:textId="77777777" w:rsidR="003E3A0E" w:rsidRPr="003E3A0E" w:rsidRDefault="003E3A0E" w:rsidP="003E3A0E">
      <w:pPr>
        <w:spacing w:after="160"/>
        <w:ind w:left="0" w:right="0" w:firstLine="0"/>
        <w:jc w:val="left"/>
        <w:rPr>
          <w:bCs/>
          <w:szCs w:val="24"/>
        </w:rPr>
      </w:pPr>
    </w:p>
    <w:p w14:paraId="1AF89F4A" w14:textId="52D2606E" w:rsidR="00E45C24" w:rsidRDefault="003E3A0E" w:rsidP="003E3A0E">
      <w:pPr>
        <w:spacing w:after="160"/>
        <w:ind w:left="0" w:right="0" w:firstLine="0"/>
        <w:jc w:val="left"/>
        <w:rPr>
          <w:bCs/>
          <w:szCs w:val="24"/>
        </w:rPr>
      </w:pPr>
      <w:r w:rsidRPr="003E3A0E">
        <w:rPr>
          <w:bCs/>
          <w:szCs w:val="24"/>
        </w:rPr>
        <w:t>This innovative platform understands the modern student's need for simplicity. With easy menu navigation, order customization, and real-time tracking, it's a hassle-free dining experience. The technology behind it, utilizing Node.js, Express.js, MongoDB, and React.js, ensures a smooth and responsive user journey. The Canteen Portal is more than an upgrade; it's a tailored response to the evolving preferences of college students, making dining on campus more straightforward and user-centric.</w:t>
      </w:r>
    </w:p>
    <w:p w14:paraId="0F3206A0" w14:textId="77777777" w:rsidR="003E3A0E" w:rsidRDefault="003E3A0E" w:rsidP="003E3A0E">
      <w:pPr>
        <w:spacing w:after="160"/>
        <w:ind w:left="0" w:right="0" w:firstLine="0"/>
        <w:jc w:val="left"/>
        <w:rPr>
          <w:bCs/>
          <w:szCs w:val="24"/>
        </w:rPr>
      </w:pPr>
    </w:p>
    <w:p w14:paraId="29085740" w14:textId="00CE75F4" w:rsidR="003E3A0E" w:rsidRPr="003E3A0E" w:rsidRDefault="003E3A0E" w:rsidP="003E3A0E">
      <w:pPr>
        <w:pStyle w:val="ListParagraph"/>
        <w:numPr>
          <w:ilvl w:val="1"/>
          <w:numId w:val="9"/>
        </w:numPr>
        <w:spacing w:after="160"/>
        <w:rPr>
          <w:b/>
        </w:rPr>
      </w:pPr>
      <w:r w:rsidRPr="003E3A0E">
        <w:rPr>
          <w:b/>
        </w:rPr>
        <w:t>OVERVIEW</w:t>
      </w:r>
    </w:p>
    <w:p w14:paraId="17D571A7" w14:textId="3C994083" w:rsidR="009E0976" w:rsidRDefault="00FB3117" w:rsidP="00FB3117">
      <w:pPr>
        <w:spacing w:after="160"/>
        <w:ind w:left="360" w:right="0" w:firstLine="0"/>
        <w:jc w:val="left"/>
        <w:rPr>
          <w:bCs/>
          <w:szCs w:val="24"/>
        </w:rPr>
      </w:pPr>
      <w:r w:rsidRPr="00FB3117">
        <w:rPr>
          <w:bCs/>
          <w:szCs w:val="24"/>
        </w:rPr>
        <w:t>The Canteen Portal is a modern solution designed to redefine the dining experience for college students. This project introduces a user-friendly platform, leveraging contemporary technologies to enhance the efficiency and convenience of on-campus food services.</w:t>
      </w:r>
    </w:p>
    <w:p w14:paraId="79C2BD70" w14:textId="4CD3018C" w:rsidR="00087FA5" w:rsidRPr="00087FA5" w:rsidRDefault="00FB3117" w:rsidP="00087FA5">
      <w:pPr>
        <w:pStyle w:val="ListParagraph"/>
        <w:numPr>
          <w:ilvl w:val="1"/>
          <w:numId w:val="9"/>
        </w:numPr>
        <w:spacing w:after="160"/>
        <w:rPr>
          <w:b/>
        </w:rPr>
      </w:pPr>
      <w:r w:rsidRPr="00FB3117">
        <w:rPr>
          <w:b/>
        </w:rPr>
        <w:t>APPLICATIONS</w:t>
      </w:r>
    </w:p>
    <w:p w14:paraId="2D2D367E" w14:textId="48830F2C" w:rsidR="00087FA5" w:rsidRPr="00087FA5" w:rsidRDefault="00087FA5" w:rsidP="00087FA5">
      <w:pPr>
        <w:pStyle w:val="ListParagraph"/>
        <w:numPr>
          <w:ilvl w:val="0"/>
          <w:numId w:val="15"/>
        </w:numPr>
        <w:spacing w:after="160"/>
        <w:rPr>
          <w:bCs/>
        </w:rPr>
      </w:pPr>
      <w:r w:rsidRPr="00087FA5">
        <w:rPr>
          <w:bCs/>
        </w:rPr>
        <w:t>Streamlines menu browsing and order placement.</w:t>
      </w:r>
    </w:p>
    <w:p w14:paraId="3A9039EB" w14:textId="562BF7E8" w:rsidR="00087FA5" w:rsidRPr="00087FA5" w:rsidRDefault="00087FA5" w:rsidP="00087FA5">
      <w:pPr>
        <w:pStyle w:val="ListParagraph"/>
        <w:numPr>
          <w:ilvl w:val="0"/>
          <w:numId w:val="15"/>
        </w:numPr>
        <w:spacing w:after="160"/>
        <w:rPr>
          <w:bCs/>
        </w:rPr>
      </w:pPr>
      <w:r w:rsidRPr="00087FA5">
        <w:rPr>
          <w:bCs/>
        </w:rPr>
        <w:t>Facilitates secure and hygienic online payment methods.</w:t>
      </w:r>
    </w:p>
    <w:p w14:paraId="1A1DDA65" w14:textId="0E0EDDEE" w:rsidR="00087FA5" w:rsidRPr="00087FA5" w:rsidRDefault="00087FA5" w:rsidP="00087FA5">
      <w:pPr>
        <w:pStyle w:val="ListParagraph"/>
        <w:numPr>
          <w:ilvl w:val="0"/>
          <w:numId w:val="15"/>
        </w:numPr>
        <w:spacing w:after="160"/>
        <w:rPr>
          <w:bCs/>
        </w:rPr>
      </w:pPr>
      <w:r w:rsidRPr="00087FA5">
        <w:rPr>
          <w:bCs/>
        </w:rPr>
        <w:t>Allows users to explore a detailed and visually appealing menu.</w:t>
      </w:r>
    </w:p>
    <w:p w14:paraId="06501DE6" w14:textId="07DFCD5A" w:rsidR="00087FA5" w:rsidRPr="00087FA5" w:rsidRDefault="00087FA5" w:rsidP="00087FA5">
      <w:pPr>
        <w:pStyle w:val="ListParagraph"/>
        <w:numPr>
          <w:ilvl w:val="0"/>
          <w:numId w:val="15"/>
        </w:numPr>
        <w:spacing w:after="160"/>
        <w:rPr>
          <w:bCs/>
        </w:rPr>
      </w:pPr>
      <w:r w:rsidRPr="00087FA5">
        <w:rPr>
          <w:bCs/>
        </w:rPr>
        <w:t>Enables access to order history and easy reordering of favorite items.</w:t>
      </w:r>
    </w:p>
    <w:p w14:paraId="4A97C5CA" w14:textId="661375B3" w:rsidR="00087FA5" w:rsidRPr="00087FA5" w:rsidRDefault="00087FA5" w:rsidP="00087FA5">
      <w:pPr>
        <w:pStyle w:val="ListParagraph"/>
        <w:numPr>
          <w:ilvl w:val="0"/>
          <w:numId w:val="15"/>
        </w:numPr>
        <w:spacing w:after="160"/>
        <w:rPr>
          <w:bCs/>
        </w:rPr>
      </w:pPr>
      <w:r w:rsidRPr="00087FA5">
        <w:rPr>
          <w:bCs/>
        </w:rPr>
        <w:t>Assists administrators in efficient order and inventory management.</w:t>
      </w:r>
    </w:p>
    <w:p w14:paraId="3B8BA9EE" w14:textId="7BFED7EF" w:rsidR="00087FA5" w:rsidRPr="00087FA5" w:rsidRDefault="00087FA5" w:rsidP="00087FA5">
      <w:pPr>
        <w:pStyle w:val="ListParagraph"/>
        <w:numPr>
          <w:ilvl w:val="0"/>
          <w:numId w:val="15"/>
        </w:numPr>
        <w:spacing w:after="160"/>
        <w:rPr>
          <w:bCs/>
        </w:rPr>
      </w:pPr>
      <w:r w:rsidRPr="00087FA5">
        <w:rPr>
          <w:bCs/>
        </w:rPr>
        <w:t>Minimizes physical queues and crowds in the canteen.</w:t>
      </w:r>
    </w:p>
    <w:p w14:paraId="7802D73D" w14:textId="1AFE4492" w:rsidR="00087FA5" w:rsidRPr="00087FA5" w:rsidRDefault="00087FA5" w:rsidP="00087FA5">
      <w:pPr>
        <w:pStyle w:val="ListParagraph"/>
        <w:numPr>
          <w:ilvl w:val="0"/>
          <w:numId w:val="15"/>
        </w:numPr>
        <w:spacing w:after="160"/>
        <w:rPr>
          <w:bCs/>
        </w:rPr>
      </w:pPr>
      <w:r w:rsidRPr="00087FA5">
        <w:rPr>
          <w:bCs/>
        </w:rPr>
        <w:t>Implements promotional offers, discounts, and loyalty programs.</w:t>
      </w:r>
    </w:p>
    <w:p w14:paraId="63A75921" w14:textId="77777777" w:rsidR="00087FA5" w:rsidRDefault="00087FA5" w:rsidP="00087FA5">
      <w:pPr>
        <w:pStyle w:val="ListParagraph"/>
        <w:numPr>
          <w:ilvl w:val="0"/>
          <w:numId w:val="15"/>
        </w:numPr>
        <w:spacing w:after="160"/>
        <w:rPr>
          <w:bCs/>
        </w:rPr>
      </w:pPr>
      <w:r w:rsidRPr="00087FA5">
        <w:rPr>
          <w:bCs/>
        </w:rPr>
        <w:t>Enables users to provide feedback and ratings for orders.</w:t>
      </w:r>
    </w:p>
    <w:p w14:paraId="6F4356EA" w14:textId="4CF16472" w:rsidR="00C63C97" w:rsidRDefault="00087FA5" w:rsidP="00087FA5">
      <w:pPr>
        <w:pStyle w:val="ListParagraph"/>
        <w:numPr>
          <w:ilvl w:val="0"/>
          <w:numId w:val="15"/>
        </w:numPr>
        <w:spacing w:after="160"/>
        <w:rPr>
          <w:bCs/>
        </w:rPr>
      </w:pPr>
      <w:r w:rsidRPr="00087FA5">
        <w:rPr>
          <w:bCs/>
        </w:rPr>
        <w:t>Adapts to changing circumstances and scales to accommodate growth.</w:t>
      </w:r>
    </w:p>
    <w:p w14:paraId="4B9F1FFB" w14:textId="3F84EAE2" w:rsidR="00087FA5" w:rsidRPr="00087FA5" w:rsidRDefault="00087FA5" w:rsidP="00087FA5">
      <w:pPr>
        <w:pStyle w:val="ListParagraph"/>
        <w:numPr>
          <w:ilvl w:val="1"/>
          <w:numId w:val="9"/>
        </w:numPr>
        <w:spacing w:after="160"/>
        <w:rPr>
          <w:b/>
        </w:rPr>
      </w:pPr>
      <w:r w:rsidRPr="00087FA5">
        <w:rPr>
          <w:b/>
        </w:rPr>
        <w:lastRenderedPageBreak/>
        <w:t>MOTIVATION</w:t>
      </w:r>
    </w:p>
    <w:p w14:paraId="4636CDE0" w14:textId="0B407C6A" w:rsidR="00087FA5" w:rsidRDefault="00087FA5" w:rsidP="00087FA5">
      <w:pPr>
        <w:pStyle w:val="ListParagraph"/>
        <w:spacing w:after="160"/>
        <w:ind w:left="360"/>
        <w:rPr>
          <w:bCs/>
        </w:rPr>
      </w:pPr>
      <w:r w:rsidRPr="00087FA5">
        <w:rPr>
          <w:bCs/>
        </w:rPr>
        <w:t>The online canteen portal is motivated by a simple goal: to make ordering food on campus easier and more convenient. It aims to cut down wait times, adapt to modern student preferences, and ensure a secure and streamlined transaction process with contactless payments. By embracing technology, the portal seeks to enhance the overall user experience, offering insights for better decision-making and creating a space for engaging promotions. In essence, the motivation is straightforward</w:t>
      </w:r>
      <w:r>
        <w:rPr>
          <w:bCs/>
        </w:rPr>
        <w:t>-</w:t>
      </w:r>
      <w:r w:rsidRPr="00087FA5">
        <w:rPr>
          <w:bCs/>
        </w:rPr>
        <w:t xml:space="preserve"> to simplify and improve the way students order and enjoy their food.</w:t>
      </w:r>
    </w:p>
    <w:p w14:paraId="258D0CFE" w14:textId="4BC06F80" w:rsidR="00087FA5" w:rsidRPr="00087FA5" w:rsidRDefault="00087FA5" w:rsidP="00087FA5">
      <w:pPr>
        <w:pStyle w:val="ListParagraph"/>
        <w:numPr>
          <w:ilvl w:val="1"/>
          <w:numId w:val="9"/>
        </w:numPr>
        <w:spacing w:after="160"/>
        <w:rPr>
          <w:b/>
        </w:rPr>
      </w:pPr>
      <w:r w:rsidRPr="00087FA5">
        <w:rPr>
          <w:b/>
        </w:rPr>
        <w:t>PROBLEM STATEMENT</w:t>
      </w:r>
    </w:p>
    <w:p w14:paraId="3A96F1A1" w14:textId="1A7F6EB8" w:rsidR="00087FA5" w:rsidRDefault="00087FA5" w:rsidP="00087FA5">
      <w:pPr>
        <w:pStyle w:val="ListParagraph"/>
        <w:spacing w:after="160"/>
        <w:ind w:left="360"/>
        <w:rPr>
          <w:bCs/>
        </w:rPr>
      </w:pPr>
      <w:r w:rsidRPr="00087FA5">
        <w:rPr>
          <w:bCs/>
        </w:rPr>
        <w:t>Since most of the colleges have started to reopen and people are returning to their</w:t>
      </w:r>
      <w:r>
        <w:rPr>
          <w:bCs/>
        </w:rPr>
        <w:t xml:space="preserve"> </w:t>
      </w:r>
      <w:r w:rsidRPr="00087FA5">
        <w:rPr>
          <w:bCs/>
        </w:rPr>
        <w:t>normal lives, we have to ensure that all of us follow safety protocols and prevent public overcrowding. This is an application where students can order food from the website and can pick it up from the canteen with all the precautions necessary.</w:t>
      </w:r>
    </w:p>
    <w:p w14:paraId="2CAD3E4C" w14:textId="0DCAA590" w:rsidR="00180AC5" w:rsidRPr="00180AC5" w:rsidRDefault="00180AC5" w:rsidP="00180AC5">
      <w:pPr>
        <w:pStyle w:val="ListParagraph"/>
        <w:numPr>
          <w:ilvl w:val="1"/>
          <w:numId w:val="9"/>
        </w:numPr>
        <w:spacing w:after="160"/>
        <w:rPr>
          <w:b/>
        </w:rPr>
      </w:pPr>
      <w:r w:rsidRPr="00180AC5">
        <w:rPr>
          <w:b/>
        </w:rPr>
        <w:t>OBJECTIVES</w:t>
      </w:r>
    </w:p>
    <w:p w14:paraId="58FA1A2A" w14:textId="51668191" w:rsidR="00180AC5" w:rsidRDefault="00180AC5" w:rsidP="00180AC5">
      <w:pPr>
        <w:pStyle w:val="ListParagraph"/>
        <w:spacing w:after="160"/>
        <w:ind w:left="360"/>
        <w:rPr>
          <w:bCs/>
        </w:rPr>
      </w:pPr>
      <w:r w:rsidRPr="00180AC5">
        <w:rPr>
          <w:bCs/>
        </w:rPr>
        <w:t>The primary objectives of this project revolve around enhancing the campus food experience for students returning to college. Our focus is on creating an efficient and secure online ordering system, implementing contactless transactions, and ensuring a safe pickup model that aligns with health protocols. We aim to cultivate a safety-conscious culture by educating users and staff, while also providing adaptability for changing circumstances. Robust data security measures and a user-friendly feedback mechanism contribute to an overall goal of delivering a seamless, convenient, and safe food ordering experience on campus.</w:t>
      </w:r>
    </w:p>
    <w:p w14:paraId="7248F99E" w14:textId="77777777" w:rsidR="00180AC5" w:rsidRPr="00180AC5" w:rsidRDefault="00180AC5" w:rsidP="00180AC5">
      <w:pPr>
        <w:spacing w:after="160"/>
        <w:ind w:left="0"/>
        <w:rPr>
          <w:bCs/>
        </w:rPr>
      </w:pPr>
    </w:p>
    <w:p w14:paraId="3DEBF0F5" w14:textId="752FD641" w:rsidR="00087FA5" w:rsidRDefault="00E57984" w:rsidP="00767F2A">
      <w:pPr>
        <w:pStyle w:val="ListParagraph"/>
        <w:spacing w:after="160"/>
        <w:ind w:left="360"/>
        <w:jc w:val="center"/>
        <w:rPr>
          <w:b/>
          <w:sz w:val="28"/>
          <w:szCs w:val="28"/>
        </w:rPr>
      </w:pPr>
      <w:r>
        <w:rPr>
          <w:b/>
          <w:sz w:val="28"/>
          <w:szCs w:val="28"/>
        </w:rPr>
        <w:t>2</w:t>
      </w:r>
      <w:r w:rsidR="00A53801">
        <w:rPr>
          <w:b/>
          <w:sz w:val="28"/>
          <w:szCs w:val="28"/>
        </w:rPr>
        <w:t>.</w:t>
      </w:r>
      <w:r>
        <w:rPr>
          <w:b/>
          <w:sz w:val="28"/>
          <w:szCs w:val="28"/>
        </w:rPr>
        <w:t xml:space="preserve"> EXISTING </w:t>
      </w:r>
      <w:r w:rsidR="00A53801">
        <w:rPr>
          <w:b/>
          <w:sz w:val="28"/>
          <w:szCs w:val="28"/>
        </w:rPr>
        <w:t>SYSTEM</w:t>
      </w:r>
    </w:p>
    <w:p w14:paraId="3723D28E" w14:textId="082601C1" w:rsidR="007D403C" w:rsidRDefault="007D403C" w:rsidP="00C2201E">
      <w:pPr>
        <w:spacing w:after="160"/>
        <w:ind w:left="0"/>
        <w:rPr>
          <w:b/>
        </w:rPr>
      </w:pPr>
      <w:r>
        <w:rPr>
          <w:b/>
        </w:rPr>
        <w:t>2.1 LITERATURE STUDY</w:t>
      </w:r>
    </w:p>
    <w:p w14:paraId="7B5FD47B" w14:textId="58B41C8A" w:rsidR="00A72A10" w:rsidRPr="00A72A10" w:rsidRDefault="00A72A10" w:rsidP="00A72A10">
      <w:pPr>
        <w:spacing w:after="160"/>
        <w:ind w:left="0"/>
        <w:jc w:val="left"/>
        <w:rPr>
          <w:bCs/>
        </w:rPr>
      </w:pPr>
      <w:r w:rsidRPr="00A72A10">
        <w:rPr>
          <w:bCs/>
        </w:rPr>
        <w:t>In today's college canteens, dealing with crowded spaces is a common challenge. This often leads to long queues, making it difficult for students to both make payments and receive their order tokens efficiently. Crowds can result in payment delays, causing inconvenience and frustration. Additionally, the process of taking tokens for food orders becomes challenging due to the sheer volume of students.</w:t>
      </w:r>
    </w:p>
    <w:p w14:paraId="26677A3B" w14:textId="77777777" w:rsidR="00A72A10" w:rsidRPr="00A72A10" w:rsidRDefault="00A72A10" w:rsidP="00A72A10">
      <w:pPr>
        <w:spacing w:after="160"/>
        <w:ind w:left="0"/>
        <w:jc w:val="left"/>
        <w:rPr>
          <w:bCs/>
        </w:rPr>
      </w:pPr>
    </w:p>
    <w:p w14:paraId="6AC8F389" w14:textId="77777777" w:rsidR="00A72A10" w:rsidRPr="00A72A10" w:rsidRDefault="00A72A10" w:rsidP="00A72A10">
      <w:pPr>
        <w:spacing w:after="160"/>
        <w:ind w:left="0"/>
        <w:jc w:val="left"/>
        <w:rPr>
          <w:bCs/>
        </w:rPr>
      </w:pPr>
      <w:r w:rsidRPr="00A72A10">
        <w:rPr>
          <w:bCs/>
        </w:rPr>
        <w:t>To address these issues, technology like online ordering and mobile apps has become increasingly popular. These tools allow students to order in advance and pay online, reducing wait times and payment-related problems. Furthermore, an efficient token system, possibly integrated with the online ordering process, can help streamline the pickup process, making it smoother for both students and canteen staff.</w:t>
      </w:r>
    </w:p>
    <w:p w14:paraId="3A33C143" w14:textId="77777777" w:rsidR="00A72A10" w:rsidRPr="00A72A10" w:rsidRDefault="00A72A10" w:rsidP="00A72A10">
      <w:pPr>
        <w:spacing w:after="160"/>
        <w:ind w:left="0"/>
        <w:jc w:val="left"/>
        <w:rPr>
          <w:bCs/>
        </w:rPr>
      </w:pPr>
    </w:p>
    <w:p w14:paraId="5A2B01A1" w14:textId="6E89EFCB" w:rsidR="00C2201E" w:rsidRDefault="00A72A10" w:rsidP="00A72A10">
      <w:pPr>
        <w:spacing w:after="160"/>
        <w:ind w:left="0"/>
        <w:jc w:val="left"/>
        <w:rPr>
          <w:bCs/>
        </w:rPr>
      </w:pPr>
      <w:r w:rsidRPr="00A72A10">
        <w:rPr>
          <w:bCs/>
        </w:rPr>
        <w:lastRenderedPageBreak/>
        <w:t>Understanding when canteens are most crowded and what students prefer to eat is essential. This is where data analysis comes in. By looking at this information, canteen staff can make smarter decisions to improve the overall experience, addressing not only payment issues but also streamlining the process of taking tokens. The focus is on using simple, tech-based solutions to make the dining experience safer, more efficient, and enjoyable for students amidst crowded canteen scenarios.</w:t>
      </w:r>
    </w:p>
    <w:p w14:paraId="0A83DCC5" w14:textId="77777777" w:rsidR="00D45F7E" w:rsidRPr="00394C1E" w:rsidRDefault="00D45F7E" w:rsidP="00A72A10">
      <w:pPr>
        <w:spacing w:after="160"/>
        <w:ind w:left="0"/>
        <w:jc w:val="left"/>
        <w:rPr>
          <w:bCs/>
        </w:rPr>
      </w:pPr>
    </w:p>
    <w:p w14:paraId="660438A0" w14:textId="0EA34221" w:rsidR="000876FF" w:rsidRDefault="000866B8" w:rsidP="000866B8">
      <w:pPr>
        <w:spacing w:after="160"/>
        <w:ind w:left="0"/>
        <w:jc w:val="center"/>
        <w:rPr>
          <w:b/>
          <w:sz w:val="28"/>
          <w:szCs w:val="28"/>
        </w:rPr>
      </w:pPr>
      <w:r w:rsidRPr="000866B8">
        <w:rPr>
          <w:b/>
          <w:sz w:val="28"/>
          <w:szCs w:val="28"/>
        </w:rPr>
        <w:t>3.</w:t>
      </w:r>
      <w:r>
        <w:rPr>
          <w:b/>
          <w:sz w:val="28"/>
          <w:szCs w:val="28"/>
        </w:rPr>
        <w:t xml:space="preserve"> </w:t>
      </w:r>
      <w:r w:rsidRPr="000866B8">
        <w:rPr>
          <w:b/>
          <w:sz w:val="28"/>
          <w:szCs w:val="28"/>
        </w:rPr>
        <w:t>SYSTEM REQUIREMENT SPECIFICATION</w:t>
      </w:r>
    </w:p>
    <w:p w14:paraId="55F0C73E" w14:textId="2DBEC659" w:rsidR="000866B8" w:rsidRDefault="00A72D37" w:rsidP="000866B8">
      <w:pPr>
        <w:spacing w:after="160"/>
        <w:ind w:left="0"/>
        <w:jc w:val="left"/>
        <w:rPr>
          <w:b/>
          <w:szCs w:val="24"/>
        </w:rPr>
      </w:pPr>
      <w:r>
        <w:rPr>
          <w:b/>
          <w:szCs w:val="24"/>
        </w:rPr>
        <w:t xml:space="preserve">3.1 </w:t>
      </w:r>
      <w:r w:rsidR="00FA1C4F">
        <w:rPr>
          <w:b/>
          <w:szCs w:val="24"/>
        </w:rPr>
        <w:t>FUNCTIONAL REQUIREMENT</w:t>
      </w:r>
    </w:p>
    <w:p w14:paraId="3E6C148F" w14:textId="185018BE" w:rsidR="006D2F27" w:rsidRPr="006D2F27" w:rsidRDefault="006D2F27" w:rsidP="006D2F27">
      <w:pPr>
        <w:pStyle w:val="ListParagraph"/>
        <w:numPr>
          <w:ilvl w:val="0"/>
          <w:numId w:val="16"/>
        </w:numPr>
        <w:spacing w:after="160"/>
        <w:rPr>
          <w:bCs/>
        </w:rPr>
      </w:pPr>
      <w:r w:rsidRPr="006D2F27">
        <w:rPr>
          <w:bCs/>
        </w:rPr>
        <w:t>User Registration: Users, mainly students, can register with unique credentials.</w:t>
      </w:r>
    </w:p>
    <w:p w14:paraId="535D795B" w14:textId="624030B5" w:rsidR="006D2F27" w:rsidRPr="006D2F27" w:rsidRDefault="006D2F27" w:rsidP="006D2F27">
      <w:pPr>
        <w:pStyle w:val="ListParagraph"/>
        <w:numPr>
          <w:ilvl w:val="0"/>
          <w:numId w:val="16"/>
        </w:numPr>
        <w:spacing w:after="160"/>
        <w:rPr>
          <w:bCs/>
        </w:rPr>
      </w:pPr>
      <w:r w:rsidRPr="006D2F27">
        <w:rPr>
          <w:bCs/>
        </w:rPr>
        <w:t>Menu Browsing: Display a comprehensive menu with food items, categories, and prices for user exploration.</w:t>
      </w:r>
    </w:p>
    <w:p w14:paraId="44058CDF" w14:textId="10611F5A" w:rsidR="006D2F27" w:rsidRPr="006D2F27" w:rsidRDefault="006D2F27" w:rsidP="006D2F27">
      <w:pPr>
        <w:pStyle w:val="ListParagraph"/>
        <w:numPr>
          <w:ilvl w:val="0"/>
          <w:numId w:val="16"/>
        </w:numPr>
        <w:spacing w:after="160"/>
        <w:rPr>
          <w:bCs/>
        </w:rPr>
      </w:pPr>
      <w:r w:rsidRPr="006D2F27">
        <w:rPr>
          <w:bCs/>
        </w:rPr>
        <w:t>Order Placement: Enable secure selection, customization, and placement of food orders.</w:t>
      </w:r>
    </w:p>
    <w:p w14:paraId="23FA27AC" w14:textId="352ACD24" w:rsidR="006D2F27" w:rsidRPr="006D2F27" w:rsidRDefault="006D2F27" w:rsidP="006D2F27">
      <w:pPr>
        <w:pStyle w:val="ListParagraph"/>
        <w:numPr>
          <w:ilvl w:val="0"/>
          <w:numId w:val="16"/>
        </w:numPr>
        <w:spacing w:after="160"/>
        <w:rPr>
          <w:bCs/>
        </w:rPr>
      </w:pPr>
      <w:r w:rsidRPr="006D2F27">
        <w:rPr>
          <w:bCs/>
        </w:rPr>
        <w:t>Secure Payment Processing: Facilitate secure online payment options for completed orders.</w:t>
      </w:r>
    </w:p>
    <w:p w14:paraId="3726EE17" w14:textId="3A687D8F" w:rsidR="006D2F27" w:rsidRPr="006D2F27" w:rsidRDefault="006D2F27" w:rsidP="006D2F27">
      <w:pPr>
        <w:pStyle w:val="ListParagraph"/>
        <w:numPr>
          <w:ilvl w:val="0"/>
          <w:numId w:val="16"/>
        </w:numPr>
        <w:spacing w:after="160"/>
        <w:rPr>
          <w:bCs/>
        </w:rPr>
      </w:pPr>
      <w:r w:rsidRPr="006D2F27">
        <w:rPr>
          <w:bCs/>
        </w:rPr>
        <w:t>Contactless Token System: Implement a contactless token system for order identification and pickup.</w:t>
      </w:r>
    </w:p>
    <w:p w14:paraId="762D6540" w14:textId="77777777" w:rsidR="006D2F27" w:rsidRPr="006D2F27" w:rsidRDefault="006D2F27" w:rsidP="006D2F27">
      <w:pPr>
        <w:spacing w:after="160"/>
        <w:ind w:left="0"/>
        <w:jc w:val="left"/>
        <w:rPr>
          <w:bCs/>
          <w:szCs w:val="24"/>
        </w:rPr>
      </w:pPr>
    </w:p>
    <w:p w14:paraId="46923F76" w14:textId="4857E6FE" w:rsidR="006D2F27" w:rsidRPr="004163F6" w:rsidRDefault="004163F6" w:rsidP="006D2F27">
      <w:pPr>
        <w:spacing w:after="160"/>
        <w:ind w:left="0"/>
        <w:jc w:val="left"/>
        <w:rPr>
          <w:b/>
          <w:szCs w:val="24"/>
        </w:rPr>
      </w:pPr>
      <w:r>
        <w:rPr>
          <w:b/>
          <w:szCs w:val="24"/>
        </w:rPr>
        <w:t>3.2 NON-FUNCTIONAL REQUIREMENTS</w:t>
      </w:r>
    </w:p>
    <w:p w14:paraId="73996B67" w14:textId="64727AC1" w:rsidR="006D2F27" w:rsidRPr="004163F6" w:rsidRDefault="006D2F27" w:rsidP="004163F6">
      <w:pPr>
        <w:pStyle w:val="ListParagraph"/>
        <w:numPr>
          <w:ilvl w:val="0"/>
          <w:numId w:val="18"/>
        </w:numPr>
        <w:spacing w:after="160"/>
        <w:rPr>
          <w:bCs/>
        </w:rPr>
      </w:pPr>
      <w:r w:rsidRPr="004163F6">
        <w:rPr>
          <w:bCs/>
        </w:rPr>
        <w:t>Security: Ensure robust data security for user information and transaction details.</w:t>
      </w:r>
    </w:p>
    <w:p w14:paraId="5FBA50F1" w14:textId="07028D96" w:rsidR="006D2F27" w:rsidRPr="004163F6" w:rsidRDefault="006D2F27" w:rsidP="004163F6">
      <w:pPr>
        <w:pStyle w:val="ListParagraph"/>
        <w:numPr>
          <w:ilvl w:val="0"/>
          <w:numId w:val="18"/>
        </w:numPr>
        <w:spacing w:after="160"/>
        <w:rPr>
          <w:bCs/>
        </w:rPr>
      </w:pPr>
      <w:r w:rsidRPr="004163F6">
        <w:rPr>
          <w:bCs/>
        </w:rPr>
        <w:t>Usability: Create a seamless and user-friendly interface with intuitive navigation.</w:t>
      </w:r>
    </w:p>
    <w:p w14:paraId="09C01794" w14:textId="31F60301" w:rsidR="006D2F27" w:rsidRPr="004163F6" w:rsidRDefault="006D2F27" w:rsidP="004163F6">
      <w:pPr>
        <w:pStyle w:val="ListParagraph"/>
        <w:numPr>
          <w:ilvl w:val="0"/>
          <w:numId w:val="18"/>
        </w:numPr>
        <w:spacing w:after="160"/>
        <w:rPr>
          <w:bCs/>
        </w:rPr>
      </w:pPr>
      <w:r w:rsidRPr="004163F6">
        <w:rPr>
          <w:bCs/>
        </w:rPr>
        <w:t>Scalability: Design the system to efficiently scale with potential user and feature increases.</w:t>
      </w:r>
    </w:p>
    <w:p w14:paraId="29553D11" w14:textId="73A7B412" w:rsidR="006D2F27" w:rsidRPr="004163F6" w:rsidRDefault="006D2F27" w:rsidP="004163F6">
      <w:pPr>
        <w:pStyle w:val="ListParagraph"/>
        <w:numPr>
          <w:ilvl w:val="0"/>
          <w:numId w:val="18"/>
        </w:numPr>
        <w:spacing w:after="160"/>
        <w:rPr>
          <w:bCs/>
        </w:rPr>
      </w:pPr>
      <w:r w:rsidRPr="004163F6">
        <w:rPr>
          <w:bCs/>
        </w:rPr>
        <w:t>Reliability: Maintain high system reliability to minimize downtime and disruptions.</w:t>
      </w:r>
    </w:p>
    <w:p w14:paraId="73D83CA0" w14:textId="20C1DD88" w:rsidR="00DC6AB6" w:rsidRDefault="006D2F27" w:rsidP="004163F6">
      <w:pPr>
        <w:pStyle w:val="ListParagraph"/>
        <w:numPr>
          <w:ilvl w:val="0"/>
          <w:numId w:val="18"/>
        </w:numPr>
        <w:spacing w:after="160"/>
        <w:rPr>
          <w:bCs/>
        </w:rPr>
      </w:pPr>
      <w:r w:rsidRPr="004163F6">
        <w:rPr>
          <w:bCs/>
        </w:rPr>
        <w:t>Performance: Optimize system performance for handling concurrent users with swift responses.</w:t>
      </w:r>
    </w:p>
    <w:p w14:paraId="1E7114E6" w14:textId="5383B9D6" w:rsidR="004163F6" w:rsidRDefault="00F569C8" w:rsidP="004163F6">
      <w:pPr>
        <w:spacing w:after="160"/>
        <w:rPr>
          <w:b/>
        </w:rPr>
      </w:pPr>
      <w:r>
        <w:rPr>
          <w:b/>
        </w:rPr>
        <w:t>3.3 SOFTWARE REQUIREMENTS</w:t>
      </w:r>
    </w:p>
    <w:p w14:paraId="5FAE5B2C" w14:textId="7BBCAD61" w:rsidR="00A65B9B" w:rsidRPr="00A65B9B" w:rsidRDefault="00A65B9B" w:rsidP="00A65B9B">
      <w:pPr>
        <w:pStyle w:val="ListParagraph"/>
        <w:numPr>
          <w:ilvl w:val="0"/>
          <w:numId w:val="20"/>
        </w:numPr>
        <w:spacing w:after="160"/>
        <w:rPr>
          <w:bCs/>
        </w:rPr>
      </w:pPr>
      <w:r w:rsidRPr="00A65B9B">
        <w:rPr>
          <w:bCs/>
        </w:rPr>
        <w:t>Operating System: Windows 10, macOS, Linux</w:t>
      </w:r>
    </w:p>
    <w:p w14:paraId="3EEC9B33" w14:textId="3F61A4C2" w:rsidR="00A65B9B" w:rsidRPr="00A65B9B" w:rsidRDefault="00A65B9B" w:rsidP="00A65B9B">
      <w:pPr>
        <w:pStyle w:val="ListParagraph"/>
        <w:numPr>
          <w:ilvl w:val="0"/>
          <w:numId w:val="20"/>
        </w:numPr>
        <w:spacing w:after="160"/>
        <w:rPr>
          <w:bCs/>
        </w:rPr>
      </w:pPr>
      <w:r w:rsidRPr="00A65B9B">
        <w:rPr>
          <w:bCs/>
        </w:rPr>
        <w:t>Web Browsers: Google Chrome (Latest Version), Mozilla Firefox (Latest Version), Safari (Latest Version)</w:t>
      </w:r>
    </w:p>
    <w:p w14:paraId="160AC2CE" w14:textId="5DAAA18E" w:rsidR="00A65B9B" w:rsidRPr="00A65B9B" w:rsidRDefault="00A65B9B" w:rsidP="00A65B9B">
      <w:pPr>
        <w:pStyle w:val="ListParagraph"/>
        <w:numPr>
          <w:ilvl w:val="0"/>
          <w:numId w:val="20"/>
        </w:numPr>
        <w:spacing w:after="160"/>
        <w:rPr>
          <w:bCs/>
        </w:rPr>
      </w:pPr>
      <w:r w:rsidRPr="00A65B9B">
        <w:rPr>
          <w:bCs/>
        </w:rPr>
        <w:lastRenderedPageBreak/>
        <w:t>Programming Language: React JS, MongoDB, Node JS, and Express JS</w:t>
      </w:r>
    </w:p>
    <w:p w14:paraId="00D8C8F7" w14:textId="011D3F5A" w:rsidR="00F569C8" w:rsidRDefault="00A65B9B" w:rsidP="00A65B9B">
      <w:pPr>
        <w:pStyle w:val="ListParagraph"/>
        <w:numPr>
          <w:ilvl w:val="0"/>
          <w:numId w:val="20"/>
        </w:numPr>
        <w:spacing w:after="160"/>
        <w:rPr>
          <w:bCs/>
        </w:rPr>
      </w:pPr>
      <w:r w:rsidRPr="00A65B9B">
        <w:rPr>
          <w:bCs/>
        </w:rPr>
        <w:t>Integrated Development Environment (IDE): Visual Studio Code</w:t>
      </w:r>
    </w:p>
    <w:p w14:paraId="50DFAFFD" w14:textId="09CB2903" w:rsidR="00FA1C4F" w:rsidRDefault="00FA1C4F" w:rsidP="00B40074">
      <w:pPr>
        <w:spacing w:after="160"/>
        <w:ind w:left="0" w:firstLine="0"/>
        <w:jc w:val="left"/>
        <w:rPr>
          <w:b/>
          <w:szCs w:val="24"/>
        </w:rPr>
      </w:pPr>
    </w:p>
    <w:p w14:paraId="65367A34" w14:textId="0147BD34" w:rsidR="00B40074" w:rsidRDefault="00454A0E" w:rsidP="00B40074">
      <w:pPr>
        <w:spacing w:after="160"/>
        <w:ind w:left="0" w:firstLine="0"/>
        <w:jc w:val="left"/>
        <w:rPr>
          <w:b/>
          <w:szCs w:val="24"/>
        </w:rPr>
      </w:pPr>
      <w:r>
        <w:rPr>
          <w:b/>
          <w:szCs w:val="24"/>
        </w:rPr>
        <w:t>3.4 HARDWARE REQUIREMENTS</w:t>
      </w:r>
    </w:p>
    <w:p w14:paraId="4C02C3F9" w14:textId="0CC08CD1" w:rsidR="009D5A2F" w:rsidRPr="009D5A2F" w:rsidRDefault="009D5A2F" w:rsidP="009D5A2F">
      <w:pPr>
        <w:pStyle w:val="ListParagraph"/>
        <w:numPr>
          <w:ilvl w:val="0"/>
          <w:numId w:val="22"/>
        </w:numPr>
        <w:spacing w:after="160"/>
        <w:rPr>
          <w:bCs/>
        </w:rPr>
      </w:pPr>
      <w:r w:rsidRPr="009D5A2F">
        <w:rPr>
          <w:bCs/>
        </w:rPr>
        <w:t>Processor: Intel Core i3, 10th Gen</w:t>
      </w:r>
    </w:p>
    <w:p w14:paraId="2124F28A" w14:textId="4EF8DFB7" w:rsidR="009D5A2F" w:rsidRPr="009D5A2F" w:rsidRDefault="009D5A2F" w:rsidP="009D5A2F">
      <w:pPr>
        <w:pStyle w:val="ListParagraph"/>
        <w:numPr>
          <w:ilvl w:val="0"/>
          <w:numId w:val="22"/>
        </w:numPr>
        <w:spacing w:after="160"/>
        <w:rPr>
          <w:bCs/>
        </w:rPr>
      </w:pPr>
      <w:r w:rsidRPr="009D5A2F">
        <w:rPr>
          <w:bCs/>
        </w:rPr>
        <w:t>RAM: 4GB</w:t>
      </w:r>
    </w:p>
    <w:p w14:paraId="21794BC3" w14:textId="4A54B4AD" w:rsidR="009D5A2F" w:rsidRDefault="009D5A2F" w:rsidP="009D5A2F">
      <w:pPr>
        <w:pStyle w:val="ListParagraph"/>
        <w:numPr>
          <w:ilvl w:val="0"/>
          <w:numId w:val="22"/>
        </w:numPr>
        <w:spacing w:after="160"/>
        <w:rPr>
          <w:bCs/>
        </w:rPr>
      </w:pPr>
      <w:r w:rsidRPr="009D5A2F">
        <w:rPr>
          <w:bCs/>
        </w:rPr>
        <w:t>Disk Space: 10GB or more</w:t>
      </w:r>
    </w:p>
    <w:p w14:paraId="59114BFF" w14:textId="77777777" w:rsidR="009D5A2F" w:rsidRPr="009D5A2F" w:rsidRDefault="009D5A2F" w:rsidP="009D5A2F">
      <w:pPr>
        <w:spacing w:after="160"/>
        <w:rPr>
          <w:bCs/>
        </w:rPr>
      </w:pPr>
    </w:p>
    <w:p w14:paraId="79283B48" w14:textId="43A3F03E" w:rsidR="00454A0E" w:rsidRDefault="00AE7B25" w:rsidP="00AE7B25">
      <w:pPr>
        <w:spacing w:after="160"/>
        <w:ind w:left="0" w:firstLine="0"/>
        <w:jc w:val="center"/>
        <w:rPr>
          <w:b/>
          <w:sz w:val="28"/>
          <w:szCs w:val="28"/>
        </w:rPr>
      </w:pPr>
      <w:r>
        <w:rPr>
          <w:b/>
          <w:sz w:val="28"/>
          <w:szCs w:val="28"/>
        </w:rPr>
        <w:t>4. PROPOSED METHODOLOGY</w:t>
      </w:r>
    </w:p>
    <w:p w14:paraId="6CD02333" w14:textId="79300432" w:rsidR="00AE7B25" w:rsidRDefault="00295830" w:rsidP="00AE7B25">
      <w:pPr>
        <w:spacing w:after="160"/>
        <w:ind w:left="0" w:firstLine="0"/>
        <w:jc w:val="left"/>
        <w:rPr>
          <w:b/>
          <w:szCs w:val="24"/>
        </w:rPr>
      </w:pPr>
      <w:r>
        <w:rPr>
          <w:b/>
          <w:szCs w:val="24"/>
        </w:rPr>
        <w:t xml:space="preserve">4.1 </w:t>
      </w:r>
      <w:r w:rsidRPr="00295830">
        <w:rPr>
          <w:b/>
          <w:szCs w:val="24"/>
        </w:rPr>
        <w:t>System Architecture/ System Design/ Algorithms</w:t>
      </w:r>
    </w:p>
    <w:p w14:paraId="63C6B03D" w14:textId="312DBBA2" w:rsidR="00122E99" w:rsidRPr="000A731D" w:rsidRDefault="000A731D" w:rsidP="000A731D">
      <w:pPr>
        <w:spacing w:after="160"/>
        <w:rPr>
          <w:b/>
        </w:rPr>
      </w:pPr>
      <w:r w:rsidRPr="000A731D">
        <w:rPr>
          <w:b/>
          <w:i/>
          <w:iCs/>
        </w:rPr>
        <w:t>CLLIENT SIDE</w:t>
      </w:r>
    </w:p>
    <w:p w14:paraId="0CE86632" w14:textId="1B402EC5" w:rsidR="00122E99" w:rsidRDefault="00122E99" w:rsidP="0031033D">
      <w:pPr>
        <w:pStyle w:val="ListParagraph"/>
        <w:numPr>
          <w:ilvl w:val="0"/>
          <w:numId w:val="26"/>
        </w:numPr>
        <w:spacing w:after="160"/>
        <w:rPr>
          <w:bCs/>
        </w:rPr>
      </w:pPr>
      <w:r w:rsidRPr="0031033D">
        <w:rPr>
          <w:bCs/>
        </w:rPr>
        <w:t>Utilizing React JS for the frontend ensures the development of a dynamic, responsive, and engaging user interface. React components will be strategically designed to cater to users across diverse platforms, including Windows, macOS, Linux, and Android.</w:t>
      </w:r>
    </w:p>
    <w:p w14:paraId="5AB438D3" w14:textId="77777777" w:rsidR="00D926A3" w:rsidRPr="00D926A3" w:rsidRDefault="00D926A3" w:rsidP="00D926A3">
      <w:pPr>
        <w:pStyle w:val="ListParagraph"/>
        <w:numPr>
          <w:ilvl w:val="0"/>
          <w:numId w:val="26"/>
        </w:numPr>
        <w:spacing w:after="160"/>
        <w:rPr>
          <w:bCs/>
        </w:rPr>
      </w:pPr>
      <w:r w:rsidRPr="00D926A3">
        <w:rPr>
          <w:bCs/>
        </w:rPr>
        <w:t>The user interface will be designed to be responsive, adapting seamlessly to various screen sizes and devices.</w:t>
      </w:r>
    </w:p>
    <w:p w14:paraId="267F4C6A" w14:textId="232B49B6" w:rsidR="00D10C21" w:rsidRPr="0031033D" w:rsidRDefault="00D926A3" w:rsidP="00D926A3">
      <w:pPr>
        <w:pStyle w:val="ListParagraph"/>
        <w:numPr>
          <w:ilvl w:val="0"/>
          <w:numId w:val="26"/>
        </w:numPr>
        <w:spacing w:after="160"/>
        <w:rPr>
          <w:bCs/>
        </w:rPr>
      </w:pPr>
      <w:r w:rsidRPr="00D926A3">
        <w:rPr>
          <w:bCs/>
        </w:rPr>
        <w:t>Navigation within the portal will be intuitive, allowing users to easily browse the menu, customize orders, and provide feedback</w:t>
      </w:r>
    </w:p>
    <w:p w14:paraId="3E67CCF0" w14:textId="77777777" w:rsidR="0031033D" w:rsidRDefault="0031033D" w:rsidP="00122E99">
      <w:pPr>
        <w:spacing w:after="160"/>
        <w:ind w:left="0" w:firstLine="0"/>
        <w:jc w:val="left"/>
        <w:rPr>
          <w:b/>
          <w:i/>
          <w:iCs/>
          <w:szCs w:val="24"/>
        </w:rPr>
      </w:pPr>
      <w:r>
        <w:rPr>
          <w:b/>
          <w:i/>
          <w:iCs/>
          <w:szCs w:val="24"/>
        </w:rPr>
        <w:t>SERVER SIDE</w:t>
      </w:r>
    </w:p>
    <w:p w14:paraId="73AF0E7C" w14:textId="767AF10C" w:rsidR="00122E99" w:rsidRPr="00F1542C" w:rsidRDefault="00122E99" w:rsidP="00F1542C">
      <w:pPr>
        <w:pStyle w:val="ListParagraph"/>
        <w:numPr>
          <w:ilvl w:val="0"/>
          <w:numId w:val="26"/>
        </w:numPr>
        <w:spacing w:after="160"/>
        <w:rPr>
          <w:bCs/>
        </w:rPr>
      </w:pPr>
      <w:r w:rsidRPr="0031033D">
        <w:rPr>
          <w:bCs/>
        </w:rPr>
        <w:t>The backend operations will be powered by Node.js and Express.js. Node.js facilitates server-side logic and the execution of JavaScript code outside web browsers, while Express.js simplifies API development. This combination ensures efficient communication with the database and streamlined server-side processes.</w:t>
      </w:r>
    </w:p>
    <w:p w14:paraId="274B6358" w14:textId="77777777" w:rsidR="00D83F6F" w:rsidRDefault="00D83F6F" w:rsidP="00122E99">
      <w:pPr>
        <w:spacing w:after="160"/>
        <w:ind w:left="0" w:firstLine="0"/>
        <w:jc w:val="left"/>
        <w:rPr>
          <w:b/>
          <w:i/>
          <w:iCs/>
          <w:szCs w:val="24"/>
        </w:rPr>
      </w:pPr>
      <w:r>
        <w:rPr>
          <w:b/>
          <w:i/>
          <w:iCs/>
          <w:szCs w:val="24"/>
        </w:rPr>
        <w:t>DATABASE</w:t>
      </w:r>
    </w:p>
    <w:p w14:paraId="0BD11D6C" w14:textId="6B141094" w:rsidR="00122E99" w:rsidRDefault="00122E99" w:rsidP="00D83F6F">
      <w:pPr>
        <w:pStyle w:val="ListParagraph"/>
        <w:numPr>
          <w:ilvl w:val="0"/>
          <w:numId w:val="26"/>
        </w:numPr>
        <w:spacing w:after="160"/>
        <w:rPr>
          <w:bCs/>
        </w:rPr>
      </w:pPr>
      <w:r w:rsidRPr="00D83F6F">
        <w:rPr>
          <w:bCs/>
        </w:rPr>
        <w:t>MongoDB, a NoSQL database, will serve as the backbone for storing and retrieving crucial data, including user information, menu details, and order specifics. The database structure will be optimized using collections to enhance data query performance and integration with backend functionalities.</w:t>
      </w:r>
    </w:p>
    <w:p w14:paraId="07966993" w14:textId="77777777" w:rsidR="00CA3AE9" w:rsidRPr="00CA3AE9" w:rsidRDefault="00CA3AE9" w:rsidP="00CA3AE9">
      <w:pPr>
        <w:pStyle w:val="ListParagraph"/>
        <w:numPr>
          <w:ilvl w:val="0"/>
          <w:numId w:val="26"/>
        </w:numPr>
        <w:spacing w:after="160"/>
        <w:rPr>
          <w:bCs/>
        </w:rPr>
      </w:pPr>
      <w:r w:rsidRPr="00CA3AE9">
        <w:rPr>
          <w:bCs/>
        </w:rPr>
        <w:t>The database will consist of collections optimized for efficient data retrieval and storage.</w:t>
      </w:r>
    </w:p>
    <w:p w14:paraId="70627C0B" w14:textId="27BD66C8" w:rsidR="00122E99" w:rsidRPr="00F1542C" w:rsidRDefault="00CA3AE9" w:rsidP="00F1542C">
      <w:pPr>
        <w:pStyle w:val="ListParagraph"/>
        <w:numPr>
          <w:ilvl w:val="0"/>
          <w:numId w:val="26"/>
        </w:numPr>
        <w:spacing w:after="160"/>
        <w:rPr>
          <w:bCs/>
        </w:rPr>
      </w:pPr>
      <w:r w:rsidRPr="00CA3AE9">
        <w:rPr>
          <w:bCs/>
        </w:rPr>
        <w:t>Collections will be designed to store user profiles, menu items, order details, and feedback.</w:t>
      </w:r>
    </w:p>
    <w:p w14:paraId="3E5A2FE4" w14:textId="77777777" w:rsidR="00D06F85" w:rsidRDefault="00D06F85" w:rsidP="00122E99">
      <w:pPr>
        <w:spacing w:after="160"/>
        <w:ind w:left="0" w:firstLine="0"/>
        <w:jc w:val="left"/>
        <w:rPr>
          <w:b/>
          <w:i/>
          <w:iCs/>
          <w:szCs w:val="24"/>
        </w:rPr>
      </w:pPr>
      <w:r>
        <w:rPr>
          <w:b/>
          <w:i/>
          <w:iCs/>
          <w:szCs w:val="24"/>
        </w:rPr>
        <w:lastRenderedPageBreak/>
        <w:t xml:space="preserve"> AUTHENTICATION</w:t>
      </w:r>
    </w:p>
    <w:p w14:paraId="63EB8E06" w14:textId="7C963C0F" w:rsidR="00122E99" w:rsidRPr="00D06F85" w:rsidRDefault="00122E99" w:rsidP="00D06F85">
      <w:pPr>
        <w:pStyle w:val="ListParagraph"/>
        <w:numPr>
          <w:ilvl w:val="0"/>
          <w:numId w:val="26"/>
        </w:numPr>
        <w:spacing w:after="160"/>
        <w:rPr>
          <w:bCs/>
        </w:rPr>
      </w:pPr>
      <w:r w:rsidRPr="00D06F85">
        <w:rPr>
          <w:bCs/>
        </w:rPr>
        <w:t>Robust authentication and authorization mechanisms will be in place to control access to critical functionalities, ensuring data integrity and user privacy.</w:t>
      </w:r>
    </w:p>
    <w:p w14:paraId="5EB46574" w14:textId="77777777" w:rsidR="00122E99" w:rsidRPr="005D0177" w:rsidRDefault="00122E99" w:rsidP="00122E99">
      <w:pPr>
        <w:spacing w:after="160"/>
        <w:ind w:left="0" w:firstLine="0"/>
        <w:jc w:val="left"/>
        <w:rPr>
          <w:bCs/>
          <w:szCs w:val="24"/>
        </w:rPr>
      </w:pPr>
    </w:p>
    <w:p w14:paraId="49A4F4D9" w14:textId="34B674A3" w:rsidR="00122E99" w:rsidRPr="00D06F85" w:rsidRDefault="00D06F85" w:rsidP="00122E99">
      <w:pPr>
        <w:spacing w:after="160"/>
        <w:ind w:left="0" w:firstLine="0"/>
        <w:jc w:val="left"/>
        <w:rPr>
          <w:b/>
          <w:i/>
          <w:iCs/>
          <w:szCs w:val="24"/>
        </w:rPr>
      </w:pPr>
      <w:r>
        <w:rPr>
          <w:b/>
          <w:i/>
          <w:iCs/>
          <w:szCs w:val="24"/>
        </w:rPr>
        <w:t xml:space="preserve">USABILITY </w:t>
      </w:r>
    </w:p>
    <w:p w14:paraId="289F1E8E" w14:textId="135C0058" w:rsidR="00122E99" w:rsidRPr="00F1542C" w:rsidRDefault="00122E99" w:rsidP="00F1542C">
      <w:pPr>
        <w:pStyle w:val="ListParagraph"/>
        <w:numPr>
          <w:ilvl w:val="0"/>
          <w:numId w:val="26"/>
        </w:numPr>
        <w:spacing w:after="160"/>
        <w:rPr>
          <w:bCs/>
        </w:rPr>
      </w:pPr>
      <w:r w:rsidRPr="00D06F85">
        <w:rPr>
          <w:bCs/>
        </w:rPr>
        <w:t>The system will prioritize an intuitive user interface by leveraging React components. User-centric features, including menu categorization, easy order customization, and seamless feedback submission, will be implemented to enhance overall usability.</w:t>
      </w:r>
    </w:p>
    <w:p w14:paraId="7B63ED0C" w14:textId="3D3AF7A8" w:rsidR="00122E99" w:rsidRPr="00044CFC" w:rsidRDefault="00044CFC" w:rsidP="00122E99">
      <w:pPr>
        <w:spacing w:after="160"/>
        <w:ind w:left="0" w:firstLine="0"/>
        <w:jc w:val="left"/>
        <w:rPr>
          <w:b/>
          <w:i/>
          <w:iCs/>
          <w:szCs w:val="24"/>
        </w:rPr>
      </w:pPr>
      <w:r>
        <w:rPr>
          <w:b/>
          <w:i/>
          <w:iCs/>
          <w:szCs w:val="24"/>
        </w:rPr>
        <w:t>PERFORMANCE OPTIMIZATION</w:t>
      </w:r>
    </w:p>
    <w:p w14:paraId="4389DFCB" w14:textId="21C44475" w:rsidR="00122E99" w:rsidRPr="00044CFC" w:rsidRDefault="00122E99" w:rsidP="00044CFC">
      <w:pPr>
        <w:pStyle w:val="ListParagraph"/>
        <w:numPr>
          <w:ilvl w:val="0"/>
          <w:numId w:val="26"/>
        </w:numPr>
        <w:spacing w:after="160"/>
        <w:rPr>
          <w:bCs/>
        </w:rPr>
      </w:pPr>
      <w:r w:rsidRPr="00044CFC">
        <w:rPr>
          <w:bCs/>
        </w:rPr>
        <w:t>Rigorous strategies for performance optimization will be implemented to minimize response times. This approach guarantees a smooth and responsive user experience, even during peak usage periods.</w:t>
      </w:r>
    </w:p>
    <w:p w14:paraId="12830AEA" w14:textId="3721BC29" w:rsidR="00ED57E2" w:rsidRDefault="00ED57E2">
      <w:pPr>
        <w:spacing w:after="160"/>
        <w:ind w:left="0" w:right="0" w:firstLine="0"/>
        <w:jc w:val="left"/>
        <w:rPr>
          <w:bCs/>
          <w:szCs w:val="24"/>
        </w:rPr>
      </w:pPr>
      <w:r>
        <w:rPr>
          <w:bCs/>
          <w:szCs w:val="24"/>
        </w:rPr>
        <w:br w:type="page"/>
      </w:r>
    </w:p>
    <w:p w14:paraId="243C4843" w14:textId="14D4DED9" w:rsidR="00295830" w:rsidRDefault="005C28C5" w:rsidP="00ED57E2">
      <w:pPr>
        <w:spacing w:after="160"/>
        <w:ind w:left="0" w:firstLine="0"/>
        <w:jc w:val="center"/>
        <w:rPr>
          <w:b/>
          <w:sz w:val="28"/>
          <w:szCs w:val="28"/>
        </w:rPr>
      </w:pPr>
      <w:r>
        <w:rPr>
          <w:b/>
          <w:sz w:val="28"/>
          <w:szCs w:val="28"/>
        </w:rPr>
        <w:lastRenderedPageBreak/>
        <w:t>5</w:t>
      </w:r>
      <w:r w:rsidR="002D3212">
        <w:rPr>
          <w:b/>
          <w:sz w:val="28"/>
          <w:szCs w:val="28"/>
        </w:rPr>
        <w:t>.</w:t>
      </w:r>
      <w:r>
        <w:rPr>
          <w:b/>
          <w:sz w:val="28"/>
          <w:szCs w:val="28"/>
        </w:rPr>
        <w:t xml:space="preserve"> IMPLEMENTATION &amp; RESULTS</w:t>
      </w:r>
    </w:p>
    <w:p w14:paraId="577C3BBF" w14:textId="1605DE68" w:rsidR="002D3212" w:rsidRDefault="00C52FC9" w:rsidP="00D55392">
      <w:pPr>
        <w:spacing w:after="160"/>
        <w:ind w:left="0" w:firstLine="0"/>
        <w:jc w:val="left"/>
        <w:rPr>
          <w:bCs/>
          <w:szCs w:val="24"/>
        </w:rPr>
      </w:pPr>
      <w:r>
        <w:rPr>
          <w:bCs/>
          <w:szCs w:val="24"/>
        </w:rPr>
        <w:t>1) SIGN-UP PAGE</w:t>
      </w:r>
      <w:r w:rsidR="00F21FD9">
        <w:rPr>
          <w:bCs/>
          <w:szCs w:val="24"/>
        </w:rPr>
        <w:t xml:space="preserve">: </w:t>
      </w:r>
      <w:r w:rsidR="00ED355D">
        <w:rPr>
          <w:bCs/>
          <w:szCs w:val="24"/>
        </w:rPr>
        <w:t>New users can create their account using signup o</w:t>
      </w:r>
      <w:r w:rsidR="0057361B">
        <w:rPr>
          <w:bCs/>
          <w:szCs w:val="24"/>
        </w:rPr>
        <w:t>ptions.</w:t>
      </w:r>
    </w:p>
    <w:p w14:paraId="2345E7C8" w14:textId="6F361727" w:rsidR="00C52FC9" w:rsidRPr="00D55392" w:rsidRDefault="00F21FD9" w:rsidP="00D55392">
      <w:pPr>
        <w:spacing w:after="160"/>
        <w:ind w:left="0" w:firstLine="0"/>
        <w:jc w:val="left"/>
        <w:rPr>
          <w:bCs/>
          <w:szCs w:val="24"/>
        </w:rPr>
      </w:pPr>
      <w:r>
        <w:rPr>
          <w:bCs/>
          <w:noProof/>
          <w:szCs w:val="24"/>
        </w:rPr>
        <w:drawing>
          <wp:inline distT="0" distB="0" distL="0" distR="0" wp14:anchorId="09231733" wp14:editId="442A5376">
            <wp:extent cx="5730393" cy="3223260"/>
            <wp:effectExtent l="0" t="0" r="3810" b="0"/>
            <wp:docPr id="871943922" name="Picture 871943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943922" name="Picture 87194392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4342" cy="3225481"/>
                    </a:xfrm>
                    <a:prstGeom prst="rect">
                      <a:avLst/>
                    </a:prstGeom>
                  </pic:spPr>
                </pic:pic>
              </a:graphicData>
            </a:graphic>
          </wp:inline>
        </w:drawing>
      </w:r>
    </w:p>
    <w:p w14:paraId="45369405" w14:textId="77777777" w:rsidR="00FB56CD" w:rsidRDefault="00FB56CD" w:rsidP="005C28C5">
      <w:pPr>
        <w:spacing w:after="160"/>
        <w:ind w:left="0" w:firstLine="0"/>
        <w:rPr>
          <w:bCs/>
          <w:szCs w:val="24"/>
        </w:rPr>
      </w:pPr>
    </w:p>
    <w:p w14:paraId="05BC473F" w14:textId="77777777" w:rsidR="00FB56CD" w:rsidRDefault="00FB56CD" w:rsidP="005C28C5">
      <w:pPr>
        <w:spacing w:after="160"/>
        <w:ind w:left="0" w:firstLine="0"/>
        <w:rPr>
          <w:bCs/>
          <w:szCs w:val="24"/>
        </w:rPr>
      </w:pPr>
    </w:p>
    <w:p w14:paraId="11B374AB" w14:textId="59D97076" w:rsidR="005C28C5" w:rsidRDefault="000C4EBA" w:rsidP="005C28C5">
      <w:pPr>
        <w:spacing w:after="160"/>
        <w:ind w:left="0" w:firstLine="0"/>
        <w:rPr>
          <w:bCs/>
          <w:szCs w:val="24"/>
        </w:rPr>
      </w:pPr>
      <w:r>
        <w:rPr>
          <w:bCs/>
          <w:szCs w:val="24"/>
        </w:rPr>
        <w:t>2)</w:t>
      </w:r>
      <w:r w:rsidR="00ED7B6F">
        <w:rPr>
          <w:bCs/>
          <w:szCs w:val="24"/>
        </w:rPr>
        <w:t>LOGIN PAGE:</w:t>
      </w:r>
    </w:p>
    <w:p w14:paraId="47F24F4F" w14:textId="0ABE3C94" w:rsidR="00603BDC" w:rsidRDefault="00BF7C93" w:rsidP="005C28C5">
      <w:pPr>
        <w:spacing w:after="160"/>
        <w:ind w:left="0" w:firstLine="0"/>
        <w:rPr>
          <w:bCs/>
          <w:szCs w:val="24"/>
        </w:rPr>
      </w:pPr>
      <w:r>
        <w:rPr>
          <w:bCs/>
          <w:noProof/>
          <w:szCs w:val="24"/>
        </w:rPr>
        <w:drawing>
          <wp:inline distT="0" distB="0" distL="0" distR="0" wp14:anchorId="473B2A0D" wp14:editId="2DC97149">
            <wp:extent cx="5756910" cy="3223260"/>
            <wp:effectExtent l="0" t="0" r="0" b="0"/>
            <wp:docPr id="23931858" name="Picture 2393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1858" name="Picture 2393185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71679" cy="3231529"/>
                    </a:xfrm>
                    <a:prstGeom prst="rect">
                      <a:avLst/>
                    </a:prstGeom>
                  </pic:spPr>
                </pic:pic>
              </a:graphicData>
            </a:graphic>
          </wp:inline>
        </w:drawing>
      </w:r>
    </w:p>
    <w:p w14:paraId="3F26B2B6" w14:textId="1A88AB77" w:rsidR="00603BDC" w:rsidRDefault="00603BDC">
      <w:pPr>
        <w:spacing w:after="160"/>
        <w:ind w:left="0" w:right="0" w:firstLine="0"/>
        <w:jc w:val="left"/>
        <w:rPr>
          <w:bCs/>
          <w:szCs w:val="24"/>
        </w:rPr>
      </w:pPr>
      <w:r>
        <w:rPr>
          <w:bCs/>
          <w:szCs w:val="24"/>
        </w:rPr>
        <w:br w:type="page"/>
      </w:r>
      <w:r>
        <w:rPr>
          <w:bCs/>
          <w:szCs w:val="24"/>
        </w:rPr>
        <w:lastRenderedPageBreak/>
        <w:t>3)HOME PAGE WHEN LOGGED OUT:</w:t>
      </w:r>
    </w:p>
    <w:p w14:paraId="50300314" w14:textId="19E3FE47" w:rsidR="00603BDC" w:rsidRDefault="00FB56CD">
      <w:pPr>
        <w:spacing w:after="160"/>
        <w:ind w:left="0" w:right="0" w:firstLine="0"/>
        <w:jc w:val="left"/>
        <w:rPr>
          <w:bCs/>
          <w:szCs w:val="24"/>
        </w:rPr>
      </w:pPr>
      <w:r>
        <w:rPr>
          <w:bCs/>
          <w:noProof/>
          <w:szCs w:val="24"/>
        </w:rPr>
        <w:drawing>
          <wp:inline distT="0" distB="0" distL="0" distR="0" wp14:anchorId="5A9EA5CF" wp14:editId="71964B08">
            <wp:extent cx="5562185" cy="3413760"/>
            <wp:effectExtent l="0" t="0" r="635" b="0"/>
            <wp:docPr id="955110911" name="Picture 955110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110911" name="Picture 9551109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74496" cy="3421316"/>
                    </a:xfrm>
                    <a:prstGeom prst="rect">
                      <a:avLst/>
                    </a:prstGeom>
                  </pic:spPr>
                </pic:pic>
              </a:graphicData>
            </a:graphic>
          </wp:inline>
        </w:drawing>
      </w:r>
    </w:p>
    <w:p w14:paraId="4787E65B" w14:textId="77777777" w:rsidR="00FB56CD" w:rsidRDefault="00FB56CD" w:rsidP="005C28C5">
      <w:pPr>
        <w:spacing w:after="160"/>
        <w:ind w:left="0" w:firstLine="0"/>
        <w:rPr>
          <w:bCs/>
          <w:szCs w:val="24"/>
        </w:rPr>
      </w:pPr>
    </w:p>
    <w:p w14:paraId="7CC313B0" w14:textId="77777777" w:rsidR="00FB56CD" w:rsidRDefault="00FB56CD" w:rsidP="005C28C5">
      <w:pPr>
        <w:spacing w:after="160"/>
        <w:ind w:left="0" w:firstLine="0"/>
        <w:rPr>
          <w:bCs/>
          <w:szCs w:val="24"/>
        </w:rPr>
      </w:pPr>
    </w:p>
    <w:p w14:paraId="420D13D2" w14:textId="439D1889" w:rsidR="00ED7B6F" w:rsidRDefault="00FB56CD" w:rsidP="005C28C5">
      <w:pPr>
        <w:spacing w:after="160"/>
        <w:ind w:left="0" w:firstLine="0"/>
        <w:rPr>
          <w:bCs/>
          <w:szCs w:val="24"/>
        </w:rPr>
      </w:pPr>
      <w:r>
        <w:rPr>
          <w:bCs/>
          <w:szCs w:val="24"/>
        </w:rPr>
        <w:t>4)HOME PAGE:</w:t>
      </w:r>
    </w:p>
    <w:p w14:paraId="0EC100FD" w14:textId="382B8679" w:rsidR="00FB56CD" w:rsidRDefault="00FB56CD" w:rsidP="005C28C5">
      <w:pPr>
        <w:spacing w:after="160"/>
        <w:ind w:left="0" w:firstLine="0"/>
        <w:rPr>
          <w:bCs/>
          <w:szCs w:val="24"/>
        </w:rPr>
      </w:pPr>
      <w:r>
        <w:rPr>
          <w:bCs/>
          <w:noProof/>
          <w:szCs w:val="24"/>
        </w:rPr>
        <w:drawing>
          <wp:inline distT="0" distB="0" distL="0" distR="0" wp14:anchorId="55445F5D" wp14:editId="2141BA56">
            <wp:extent cx="5501223" cy="3398520"/>
            <wp:effectExtent l="0" t="0" r="4445" b="0"/>
            <wp:docPr id="982691122" name="Picture 98269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91122" name="Picture 98269112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12249" cy="3405332"/>
                    </a:xfrm>
                    <a:prstGeom prst="rect">
                      <a:avLst/>
                    </a:prstGeom>
                  </pic:spPr>
                </pic:pic>
              </a:graphicData>
            </a:graphic>
          </wp:inline>
        </w:drawing>
      </w:r>
    </w:p>
    <w:p w14:paraId="78D2A30D" w14:textId="77777777" w:rsidR="00FB56CD" w:rsidRDefault="00FB56CD">
      <w:pPr>
        <w:spacing w:after="160"/>
        <w:ind w:left="0" w:right="0" w:firstLine="0"/>
        <w:jc w:val="left"/>
        <w:rPr>
          <w:bCs/>
          <w:szCs w:val="24"/>
        </w:rPr>
      </w:pPr>
      <w:r>
        <w:rPr>
          <w:bCs/>
          <w:szCs w:val="24"/>
        </w:rPr>
        <w:br w:type="page"/>
      </w:r>
    </w:p>
    <w:p w14:paraId="35E1F2C7" w14:textId="3FDF362C" w:rsidR="00FB56CD" w:rsidRDefault="00FB56CD" w:rsidP="005C28C5">
      <w:pPr>
        <w:spacing w:after="160"/>
        <w:ind w:left="0" w:firstLine="0"/>
        <w:rPr>
          <w:bCs/>
          <w:szCs w:val="24"/>
        </w:rPr>
      </w:pPr>
      <w:r>
        <w:rPr>
          <w:bCs/>
          <w:szCs w:val="24"/>
        </w:rPr>
        <w:lastRenderedPageBreak/>
        <w:t>5)</w:t>
      </w:r>
      <w:r w:rsidR="00A822F5">
        <w:rPr>
          <w:bCs/>
          <w:szCs w:val="24"/>
        </w:rPr>
        <w:t>CART:</w:t>
      </w:r>
    </w:p>
    <w:p w14:paraId="0EBD47DB" w14:textId="46A30EEB" w:rsidR="00A822F5" w:rsidRDefault="00083A24" w:rsidP="005C28C5">
      <w:pPr>
        <w:spacing w:after="160"/>
        <w:ind w:left="0" w:firstLine="0"/>
        <w:rPr>
          <w:bCs/>
          <w:szCs w:val="24"/>
        </w:rPr>
      </w:pPr>
      <w:r>
        <w:rPr>
          <w:bCs/>
          <w:noProof/>
          <w:szCs w:val="24"/>
        </w:rPr>
        <w:drawing>
          <wp:inline distT="0" distB="0" distL="0" distR="0" wp14:anchorId="0B2F36D4" wp14:editId="7767B256">
            <wp:extent cx="5715000" cy="3217272"/>
            <wp:effectExtent l="0" t="0" r="0" b="2540"/>
            <wp:docPr id="1462446914" name="Picture 1462446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920" cy="3222857"/>
                    </a:xfrm>
                    <a:prstGeom prst="rect">
                      <a:avLst/>
                    </a:prstGeom>
                    <a:noFill/>
                    <a:ln>
                      <a:noFill/>
                    </a:ln>
                  </pic:spPr>
                </pic:pic>
              </a:graphicData>
            </a:graphic>
          </wp:inline>
        </w:drawing>
      </w:r>
    </w:p>
    <w:p w14:paraId="62A26761" w14:textId="77777777" w:rsidR="00083A24" w:rsidRDefault="00083A24" w:rsidP="005C28C5">
      <w:pPr>
        <w:spacing w:after="160"/>
        <w:ind w:left="0" w:firstLine="0"/>
        <w:rPr>
          <w:bCs/>
          <w:szCs w:val="24"/>
        </w:rPr>
      </w:pPr>
    </w:p>
    <w:p w14:paraId="3AA668DD" w14:textId="77777777" w:rsidR="00083A24" w:rsidRDefault="00083A24" w:rsidP="005C28C5">
      <w:pPr>
        <w:spacing w:after="160"/>
        <w:ind w:left="0" w:firstLine="0"/>
        <w:rPr>
          <w:bCs/>
          <w:szCs w:val="24"/>
        </w:rPr>
      </w:pPr>
    </w:p>
    <w:p w14:paraId="0460AF94" w14:textId="77777777" w:rsidR="007D70FA" w:rsidRDefault="00083A24" w:rsidP="005C28C5">
      <w:pPr>
        <w:spacing w:after="160"/>
        <w:ind w:left="0" w:firstLine="0"/>
        <w:rPr>
          <w:bCs/>
          <w:szCs w:val="24"/>
        </w:rPr>
      </w:pPr>
      <w:r>
        <w:rPr>
          <w:bCs/>
          <w:szCs w:val="24"/>
        </w:rPr>
        <w:t>6)</w:t>
      </w:r>
      <w:r w:rsidR="007D70FA">
        <w:rPr>
          <w:bCs/>
          <w:szCs w:val="24"/>
        </w:rPr>
        <w:t>CHECKOUT:</w:t>
      </w:r>
    </w:p>
    <w:p w14:paraId="49B74352" w14:textId="60DA5220" w:rsidR="007D70FA" w:rsidRDefault="007D70FA" w:rsidP="005C28C5">
      <w:pPr>
        <w:spacing w:after="160"/>
        <w:ind w:left="0" w:firstLine="0"/>
        <w:rPr>
          <w:bCs/>
          <w:szCs w:val="24"/>
        </w:rPr>
      </w:pPr>
      <w:r>
        <w:rPr>
          <w:bCs/>
          <w:noProof/>
          <w:szCs w:val="24"/>
        </w:rPr>
        <w:drawing>
          <wp:inline distT="0" distB="0" distL="0" distR="0" wp14:anchorId="21188C1B" wp14:editId="3A3EC728">
            <wp:extent cx="5745480" cy="3221454"/>
            <wp:effectExtent l="0" t="0" r="7620" b="0"/>
            <wp:docPr id="493856924" name="Picture 493856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3183" cy="3225773"/>
                    </a:xfrm>
                    <a:prstGeom prst="rect">
                      <a:avLst/>
                    </a:prstGeom>
                    <a:noFill/>
                    <a:ln>
                      <a:noFill/>
                    </a:ln>
                  </pic:spPr>
                </pic:pic>
              </a:graphicData>
            </a:graphic>
          </wp:inline>
        </w:drawing>
      </w:r>
      <w:r w:rsidR="007D1F54">
        <w:rPr>
          <w:bCs/>
          <w:szCs w:val="24"/>
        </w:rPr>
        <w:t xml:space="preserve"> </w:t>
      </w:r>
    </w:p>
    <w:p w14:paraId="328D8964" w14:textId="77777777" w:rsidR="007D70FA" w:rsidRDefault="007D70FA">
      <w:pPr>
        <w:spacing w:after="160"/>
        <w:ind w:left="0" w:right="0" w:firstLine="0"/>
        <w:jc w:val="left"/>
        <w:rPr>
          <w:bCs/>
          <w:szCs w:val="24"/>
        </w:rPr>
      </w:pPr>
      <w:r>
        <w:rPr>
          <w:bCs/>
          <w:szCs w:val="24"/>
        </w:rPr>
        <w:br w:type="page"/>
      </w:r>
    </w:p>
    <w:p w14:paraId="112F5B9D" w14:textId="36828C2A" w:rsidR="00083A24" w:rsidRDefault="007D70FA" w:rsidP="005C28C5">
      <w:pPr>
        <w:spacing w:after="160"/>
        <w:ind w:left="0" w:firstLine="0"/>
        <w:rPr>
          <w:bCs/>
          <w:szCs w:val="24"/>
        </w:rPr>
      </w:pPr>
      <w:r>
        <w:rPr>
          <w:bCs/>
          <w:szCs w:val="24"/>
        </w:rPr>
        <w:lastRenderedPageBreak/>
        <w:t>7)</w:t>
      </w:r>
      <w:r w:rsidR="00DF4F3A">
        <w:rPr>
          <w:bCs/>
          <w:szCs w:val="24"/>
        </w:rPr>
        <w:t>NOTIFICATION AFTER PAYMENT:</w:t>
      </w:r>
    </w:p>
    <w:p w14:paraId="6BA69F02" w14:textId="5DC4225A" w:rsidR="00DF4F3A" w:rsidRDefault="00DF4F3A" w:rsidP="005C28C5">
      <w:pPr>
        <w:spacing w:after="160"/>
        <w:ind w:left="0" w:firstLine="0"/>
        <w:rPr>
          <w:bCs/>
          <w:szCs w:val="24"/>
        </w:rPr>
      </w:pPr>
      <w:r>
        <w:rPr>
          <w:bCs/>
          <w:noProof/>
          <w:szCs w:val="24"/>
        </w:rPr>
        <w:drawing>
          <wp:inline distT="0" distB="0" distL="0" distR="0" wp14:anchorId="138CBF64" wp14:editId="33B15297">
            <wp:extent cx="5760720" cy="3229999"/>
            <wp:effectExtent l="0" t="0" r="0" b="8890"/>
            <wp:docPr id="586144190" name="Picture 586144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74175" cy="3237543"/>
                    </a:xfrm>
                    <a:prstGeom prst="rect">
                      <a:avLst/>
                    </a:prstGeom>
                    <a:noFill/>
                    <a:ln>
                      <a:noFill/>
                    </a:ln>
                  </pic:spPr>
                </pic:pic>
              </a:graphicData>
            </a:graphic>
          </wp:inline>
        </w:drawing>
      </w:r>
    </w:p>
    <w:p w14:paraId="0E0594EB" w14:textId="77777777" w:rsidR="00DF4F3A" w:rsidRDefault="00DF4F3A" w:rsidP="005C28C5">
      <w:pPr>
        <w:spacing w:after="160"/>
        <w:ind w:left="0" w:firstLine="0"/>
        <w:rPr>
          <w:bCs/>
          <w:szCs w:val="24"/>
        </w:rPr>
      </w:pPr>
    </w:p>
    <w:p w14:paraId="27CDCBC9" w14:textId="77777777" w:rsidR="00DF4F3A" w:rsidRDefault="00DF4F3A" w:rsidP="005C28C5">
      <w:pPr>
        <w:spacing w:after="160"/>
        <w:ind w:left="0" w:firstLine="0"/>
        <w:rPr>
          <w:bCs/>
          <w:szCs w:val="24"/>
        </w:rPr>
      </w:pPr>
    </w:p>
    <w:p w14:paraId="7DF67123" w14:textId="33594C5C" w:rsidR="00DF4F3A" w:rsidRDefault="00DF4F3A" w:rsidP="005C28C5">
      <w:pPr>
        <w:spacing w:after="160"/>
        <w:ind w:left="0" w:firstLine="0"/>
        <w:rPr>
          <w:bCs/>
          <w:szCs w:val="24"/>
        </w:rPr>
      </w:pPr>
      <w:r>
        <w:rPr>
          <w:bCs/>
          <w:szCs w:val="24"/>
        </w:rPr>
        <w:t>8)</w:t>
      </w:r>
      <w:r w:rsidR="008E78DB">
        <w:rPr>
          <w:bCs/>
          <w:szCs w:val="24"/>
        </w:rPr>
        <w:t>EMPTY CHECKOUT:</w:t>
      </w:r>
    </w:p>
    <w:p w14:paraId="574360A3" w14:textId="3976E57C" w:rsidR="008E78DB" w:rsidRDefault="008E78DB" w:rsidP="005C28C5">
      <w:pPr>
        <w:spacing w:after="160"/>
        <w:ind w:left="0" w:firstLine="0"/>
        <w:rPr>
          <w:bCs/>
          <w:szCs w:val="24"/>
        </w:rPr>
      </w:pPr>
      <w:r>
        <w:rPr>
          <w:bCs/>
          <w:noProof/>
          <w:szCs w:val="24"/>
        </w:rPr>
        <w:drawing>
          <wp:inline distT="0" distB="0" distL="0" distR="0" wp14:anchorId="6F967DA1" wp14:editId="5E3391D6">
            <wp:extent cx="5806440" cy="3255634"/>
            <wp:effectExtent l="0" t="0" r="3810" b="2540"/>
            <wp:docPr id="1828528314" name="Picture 1828528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14057" cy="3259905"/>
                    </a:xfrm>
                    <a:prstGeom prst="rect">
                      <a:avLst/>
                    </a:prstGeom>
                    <a:noFill/>
                    <a:ln>
                      <a:noFill/>
                    </a:ln>
                  </pic:spPr>
                </pic:pic>
              </a:graphicData>
            </a:graphic>
          </wp:inline>
        </w:drawing>
      </w:r>
    </w:p>
    <w:p w14:paraId="214E9194" w14:textId="77777777" w:rsidR="008E78DB" w:rsidRDefault="008E78DB">
      <w:pPr>
        <w:spacing w:after="160"/>
        <w:ind w:left="0" w:right="0" w:firstLine="0"/>
        <w:jc w:val="left"/>
        <w:rPr>
          <w:bCs/>
          <w:szCs w:val="24"/>
        </w:rPr>
      </w:pPr>
      <w:r>
        <w:rPr>
          <w:bCs/>
          <w:szCs w:val="24"/>
        </w:rPr>
        <w:br w:type="page"/>
      </w:r>
    </w:p>
    <w:p w14:paraId="1F20695D" w14:textId="25E35178" w:rsidR="008E78DB" w:rsidRDefault="00050225" w:rsidP="005C28C5">
      <w:pPr>
        <w:spacing w:after="160"/>
        <w:ind w:left="0" w:firstLine="0"/>
        <w:rPr>
          <w:bCs/>
          <w:szCs w:val="24"/>
        </w:rPr>
      </w:pPr>
      <w:r>
        <w:rPr>
          <w:bCs/>
          <w:szCs w:val="24"/>
        </w:rPr>
        <w:lastRenderedPageBreak/>
        <w:t>9) PREVIOUS ORDERS:</w:t>
      </w:r>
    </w:p>
    <w:p w14:paraId="0509609F" w14:textId="5F31FEF1" w:rsidR="00050225" w:rsidRDefault="00050225" w:rsidP="005C28C5">
      <w:pPr>
        <w:spacing w:after="160"/>
        <w:ind w:left="0" w:firstLine="0"/>
        <w:rPr>
          <w:bCs/>
          <w:szCs w:val="24"/>
        </w:rPr>
      </w:pPr>
      <w:r>
        <w:rPr>
          <w:bCs/>
          <w:noProof/>
          <w:szCs w:val="24"/>
        </w:rPr>
        <w:drawing>
          <wp:inline distT="0" distB="0" distL="0" distR="0" wp14:anchorId="25D3EA29" wp14:editId="13CAADF7">
            <wp:extent cx="5775960" cy="3238544"/>
            <wp:effectExtent l="0" t="0" r="0" b="0"/>
            <wp:docPr id="1757880320" name="Picture 1757880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82818" cy="3242389"/>
                    </a:xfrm>
                    <a:prstGeom prst="rect">
                      <a:avLst/>
                    </a:prstGeom>
                    <a:noFill/>
                    <a:ln>
                      <a:noFill/>
                    </a:ln>
                  </pic:spPr>
                </pic:pic>
              </a:graphicData>
            </a:graphic>
          </wp:inline>
        </w:drawing>
      </w:r>
    </w:p>
    <w:p w14:paraId="663F0B9D" w14:textId="77777777" w:rsidR="002D0488" w:rsidRDefault="002D0488" w:rsidP="005C28C5">
      <w:pPr>
        <w:spacing w:after="160"/>
        <w:ind w:left="0" w:firstLine="0"/>
        <w:rPr>
          <w:bCs/>
          <w:szCs w:val="24"/>
        </w:rPr>
      </w:pPr>
    </w:p>
    <w:p w14:paraId="6663591D" w14:textId="77777777" w:rsidR="002D0488" w:rsidRDefault="002D0488" w:rsidP="005C28C5">
      <w:pPr>
        <w:spacing w:after="160"/>
        <w:ind w:left="0" w:firstLine="0"/>
        <w:rPr>
          <w:bCs/>
          <w:szCs w:val="24"/>
        </w:rPr>
      </w:pPr>
    </w:p>
    <w:p w14:paraId="22E66F41" w14:textId="17616C62" w:rsidR="002D0488" w:rsidRDefault="002472AB" w:rsidP="005C28C5">
      <w:pPr>
        <w:spacing w:after="160"/>
        <w:ind w:left="0" w:firstLine="0"/>
        <w:rPr>
          <w:bCs/>
          <w:szCs w:val="24"/>
        </w:rPr>
      </w:pPr>
      <w:r>
        <w:rPr>
          <w:bCs/>
          <w:szCs w:val="24"/>
        </w:rPr>
        <w:t>10) DATABASE:</w:t>
      </w:r>
    </w:p>
    <w:p w14:paraId="6247846B" w14:textId="1FC79746" w:rsidR="008513B0" w:rsidRDefault="002472AB" w:rsidP="005C28C5">
      <w:pPr>
        <w:spacing w:after="160"/>
        <w:ind w:left="0" w:firstLine="0"/>
        <w:rPr>
          <w:bCs/>
          <w:szCs w:val="24"/>
        </w:rPr>
      </w:pPr>
      <w:r>
        <w:rPr>
          <w:bCs/>
          <w:noProof/>
          <w:szCs w:val="24"/>
        </w:rPr>
        <w:drawing>
          <wp:inline distT="0" distB="0" distL="0" distR="0" wp14:anchorId="286FE3BC" wp14:editId="4421F433">
            <wp:extent cx="5901614" cy="2575560"/>
            <wp:effectExtent l="0" t="0" r="4445" b="0"/>
            <wp:docPr id="614769459" name="Picture 614769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19210" cy="2583239"/>
                    </a:xfrm>
                    <a:prstGeom prst="rect">
                      <a:avLst/>
                    </a:prstGeom>
                    <a:noFill/>
                    <a:ln>
                      <a:noFill/>
                    </a:ln>
                  </pic:spPr>
                </pic:pic>
              </a:graphicData>
            </a:graphic>
          </wp:inline>
        </w:drawing>
      </w:r>
    </w:p>
    <w:p w14:paraId="47032EAC" w14:textId="77777777" w:rsidR="008513B0" w:rsidRDefault="008513B0">
      <w:pPr>
        <w:spacing w:after="160"/>
        <w:ind w:left="0" w:right="0" w:firstLine="0"/>
        <w:jc w:val="left"/>
        <w:rPr>
          <w:bCs/>
          <w:szCs w:val="24"/>
        </w:rPr>
      </w:pPr>
      <w:r>
        <w:rPr>
          <w:bCs/>
          <w:szCs w:val="24"/>
        </w:rPr>
        <w:br w:type="page"/>
      </w:r>
    </w:p>
    <w:p w14:paraId="18CD872D" w14:textId="3A3F1EAB" w:rsidR="002472AB" w:rsidRDefault="008513B0" w:rsidP="008513B0">
      <w:pPr>
        <w:spacing w:after="160"/>
        <w:ind w:left="0" w:firstLine="0"/>
        <w:jc w:val="center"/>
        <w:rPr>
          <w:b/>
          <w:sz w:val="28"/>
          <w:szCs w:val="28"/>
        </w:rPr>
      </w:pPr>
      <w:r>
        <w:rPr>
          <w:b/>
          <w:sz w:val="28"/>
          <w:szCs w:val="28"/>
        </w:rPr>
        <w:lastRenderedPageBreak/>
        <w:t>6. CONCLUSION AND FUTURE SCOPE</w:t>
      </w:r>
    </w:p>
    <w:p w14:paraId="1F8CCF24" w14:textId="035714EC" w:rsidR="009C2BF9" w:rsidRPr="009C2BF9" w:rsidRDefault="009D6E19" w:rsidP="009C2BF9">
      <w:pPr>
        <w:spacing w:after="160"/>
        <w:ind w:left="0" w:firstLine="0"/>
        <w:rPr>
          <w:b/>
          <w:szCs w:val="24"/>
        </w:rPr>
      </w:pPr>
      <w:r>
        <w:rPr>
          <w:b/>
          <w:szCs w:val="24"/>
        </w:rPr>
        <w:t>6.1</w:t>
      </w:r>
      <w:r w:rsidR="009C2BF9">
        <w:rPr>
          <w:b/>
          <w:szCs w:val="24"/>
        </w:rPr>
        <w:t xml:space="preserve"> CONCLUSION</w:t>
      </w:r>
    </w:p>
    <w:p w14:paraId="77F36DF1" w14:textId="77777777" w:rsidR="009C2BF9" w:rsidRPr="009C2BF9" w:rsidRDefault="009C2BF9" w:rsidP="009C2BF9">
      <w:pPr>
        <w:spacing w:after="160"/>
        <w:ind w:left="0" w:firstLine="0"/>
        <w:rPr>
          <w:bCs/>
          <w:szCs w:val="24"/>
        </w:rPr>
      </w:pPr>
      <w:r w:rsidRPr="009C2BF9">
        <w:rPr>
          <w:bCs/>
          <w:szCs w:val="24"/>
        </w:rPr>
        <w:t>In conclusion, the development and implementation of the Online Canteen Portal present a significant leap forward in enhancing the dining experience for students. The integration of modern technologies such as React, Express, Node.js, and MongoDB has resulted in a user-friendly, secure, and scalable platform. By addressing the challenges associated with traditional canteen systems, this project contributes to streamlining food ordering processes and promoting a more efficient, contactless approach.</w:t>
      </w:r>
    </w:p>
    <w:p w14:paraId="50CDBCE6" w14:textId="77777777" w:rsidR="009C2BF9" w:rsidRPr="009C2BF9" w:rsidRDefault="009C2BF9" w:rsidP="009C2BF9">
      <w:pPr>
        <w:spacing w:after="160"/>
        <w:ind w:left="0" w:firstLine="0"/>
        <w:rPr>
          <w:b/>
          <w:szCs w:val="24"/>
        </w:rPr>
      </w:pPr>
    </w:p>
    <w:p w14:paraId="18D55251" w14:textId="459C2DFB" w:rsidR="009C2BF9" w:rsidRPr="009C2BF9" w:rsidRDefault="00D576E5" w:rsidP="009C2BF9">
      <w:pPr>
        <w:spacing w:after="160"/>
        <w:ind w:left="0" w:firstLine="0"/>
        <w:rPr>
          <w:b/>
          <w:szCs w:val="24"/>
        </w:rPr>
      </w:pPr>
      <w:r>
        <w:rPr>
          <w:b/>
          <w:szCs w:val="24"/>
        </w:rPr>
        <w:t>6.2 LIMITATIONS</w:t>
      </w:r>
    </w:p>
    <w:p w14:paraId="4AC3AFE3" w14:textId="77777777" w:rsidR="009C2BF9" w:rsidRPr="00D576E5" w:rsidRDefault="009C2BF9" w:rsidP="009C2BF9">
      <w:pPr>
        <w:spacing w:after="160"/>
        <w:ind w:left="0" w:firstLine="0"/>
        <w:rPr>
          <w:bCs/>
          <w:szCs w:val="24"/>
        </w:rPr>
      </w:pPr>
      <w:r w:rsidRPr="00D576E5">
        <w:rPr>
          <w:bCs/>
          <w:szCs w:val="24"/>
        </w:rPr>
        <w:t>Despite the success of the Online Canteen Portal, certain limitations should be acknowledged. Connectivity issues may pose challenges, affecting users' ability to place orders in real-time. Additionally, the portal's performance may be influenced by the server load during peak hours. While security measures are in place, continuous monitoring and updates are essential to mitigate potential vulnerabilities.</w:t>
      </w:r>
    </w:p>
    <w:p w14:paraId="503F75B9" w14:textId="77777777" w:rsidR="009C2BF9" w:rsidRPr="009C2BF9" w:rsidRDefault="009C2BF9" w:rsidP="009C2BF9">
      <w:pPr>
        <w:spacing w:after="160"/>
        <w:ind w:left="0" w:firstLine="0"/>
        <w:rPr>
          <w:b/>
          <w:szCs w:val="24"/>
        </w:rPr>
      </w:pPr>
    </w:p>
    <w:p w14:paraId="27B780AB" w14:textId="1E125093" w:rsidR="009C2BF9" w:rsidRPr="009C2BF9" w:rsidRDefault="00D576E5" w:rsidP="009C2BF9">
      <w:pPr>
        <w:spacing w:after="160"/>
        <w:ind w:left="0" w:firstLine="0"/>
        <w:rPr>
          <w:b/>
          <w:szCs w:val="24"/>
        </w:rPr>
      </w:pPr>
      <w:r>
        <w:rPr>
          <w:b/>
          <w:szCs w:val="24"/>
        </w:rPr>
        <w:t>6.3 FUTURE SCOPE</w:t>
      </w:r>
    </w:p>
    <w:p w14:paraId="45CFDE16" w14:textId="028742BF" w:rsidR="00734295" w:rsidRDefault="009C2BF9" w:rsidP="009C2BF9">
      <w:pPr>
        <w:spacing w:after="160"/>
        <w:ind w:left="0" w:firstLine="0"/>
        <w:rPr>
          <w:bCs/>
          <w:szCs w:val="24"/>
        </w:rPr>
      </w:pPr>
      <w:r w:rsidRPr="00D576E5">
        <w:rPr>
          <w:bCs/>
          <w:szCs w:val="24"/>
        </w:rPr>
        <w:t>The Online Canteen Portal lays the foundation for future enhancements and expansions. Integration with emerging technologies such as machine learning can be explored to predict user preferences and streamline menu recommendations. Further, collaboration with mobile payment services could enhance the platform's convenience. Continuous user feedback will be invaluable for refining the user interface and introducing new features, ensuring the portal remains at the forefront of meeting user expectations.</w:t>
      </w:r>
    </w:p>
    <w:p w14:paraId="1A183989" w14:textId="77777777" w:rsidR="00734295" w:rsidRDefault="00734295">
      <w:pPr>
        <w:spacing w:after="160"/>
        <w:ind w:left="0" w:right="0" w:firstLine="0"/>
        <w:jc w:val="left"/>
        <w:rPr>
          <w:bCs/>
          <w:szCs w:val="24"/>
        </w:rPr>
      </w:pPr>
      <w:r>
        <w:rPr>
          <w:bCs/>
          <w:szCs w:val="24"/>
        </w:rPr>
        <w:br w:type="page"/>
      </w:r>
    </w:p>
    <w:p w14:paraId="555394FB" w14:textId="1A22289D" w:rsidR="009C2BF9" w:rsidRDefault="00734295" w:rsidP="00734295">
      <w:pPr>
        <w:spacing w:after="160"/>
        <w:ind w:left="0" w:firstLine="0"/>
        <w:jc w:val="center"/>
        <w:rPr>
          <w:b/>
          <w:sz w:val="28"/>
          <w:szCs w:val="28"/>
        </w:rPr>
      </w:pPr>
      <w:r>
        <w:rPr>
          <w:b/>
          <w:sz w:val="28"/>
          <w:szCs w:val="28"/>
        </w:rPr>
        <w:lastRenderedPageBreak/>
        <w:t>BIBLIOGRAPHY</w:t>
      </w:r>
    </w:p>
    <w:p w14:paraId="79BB2B89" w14:textId="563FD496" w:rsidR="00182FB4" w:rsidRDefault="001E30DD" w:rsidP="00182FB4">
      <w:pPr>
        <w:spacing w:after="160"/>
        <w:ind w:left="0" w:firstLine="0"/>
        <w:jc w:val="left"/>
        <w:rPr>
          <w:bCs/>
          <w:szCs w:val="24"/>
        </w:rPr>
      </w:pPr>
      <w:r w:rsidRPr="001E30DD">
        <w:rPr>
          <w:bCs/>
          <w:szCs w:val="24"/>
        </w:rPr>
        <w:t>MongoDB Documentation:</w:t>
      </w:r>
      <w:r>
        <w:rPr>
          <w:bCs/>
          <w:szCs w:val="24"/>
        </w:rPr>
        <w:t xml:space="preserve"> </w:t>
      </w:r>
      <w:hyperlink r:id="rId22" w:history="1">
        <w:r w:rsidRPr="00CF15A0">
          <w:rPr>
            <w:rStyle w:val="Hyperlink"/>
            <w:bCs/>
            <w:szCs w:val="24"/>
          </w:rPr>
          <w:t>https://docs.mongodb.com/</w:t>
        </w:r>
      </w:hyperlink>
    </w:p>
    <w:p w14:paraId="3ADD1179" w14:textId="0409445F" w:rsidR="00F655AF" w:rsidRDefault="00F655AF" w:rsidP="00182FB4">
      <w:pPr>
        <w:spacing w:after="160"/>
        <w:ind w:left="0" w:firstLine="0"/>
        <w:jc w:val="left"/>
        <w:rPr>
          <w:bCs/>
          <w:szCs w:val="24"/>
        </w:rPr>
      </w:pPr>
      <w:r w:rsidRPr="00F655AF">
        <w:rPr>
          <w:bCs/>
          <w:szCs w:val="24"/>
        </w:rPr>
        <w:t>Express.js Documentation:</w:t>
      </w:r>
      <w:r>
        <w:rPr>
          <w:bCs/>
          <w:szCs w:val="24"/>
        </w:rPr>
        <w:t xml:space="preserve"> </w:t>
      </w:r>
      <w:hyperlink r:id="rId23" w:history="1">
        <w:r w:rsidR="00DD0B6A" w:rsidRPr="00CF15A0">
          <w:rPr>
            <w:rStyle w:val="Hyperlink"/>
            <w:bCs/>
            <w:szCs w:val="24"/>
          </w:rPr>
          <w:t>https://expressjs.com/</w:t>
        </w:r>
      </w:hyperlink>
    </w:p>
    <w:p w14:paraId="098910F1" w14:textId="2A618DEE" w:rsidR="00DD0B6A" w:rsidRDefault="00DD0B6A" w:rsidP="00182FB4">
      <w:pPr>
        <w:spacing w:after="160"/>
        <w:ind w:left="0" w:firstLine="0"/>
        <w:jc w:val="left"/>
        <w:rPr>
          <w:bCs/>
          <w:szCs w:val="24"/>
        </w:rPr>
      </w:pPr>
      <w:r w:rsidRPr="00DD0B6A">
        <w:rPr>
          <w:bCs/>
          <w:szCs w:val="24"/>
        </w:rPr>
        <w:t>React Documentation:</w:t>
      </w:r>
      <w:r>
        <w:rPr>
          <w:bCs/>
          <w:szCs w:val="24"/>
        </w:rPr>
        <w:t xml:space="preserve"> </w:t>
      </w:r>
      <w:hyperlink r:id="rId24" w:history="1">
        <w:r w:rsidR="00DC180B" w:rsidRPr="00CF15A0">
          <w:rPr>
            <w:rStyle w:val="Hyperlink"/>
            <w:bCs/>
            <w:szCs w:val="24"/>
          </w:rPr>
          <w:t>https://reactjs.org/docs/getting-started.html</w:t>
        </w:r>
      </w:hyperlink>
    </w:p>
    <w:p w14:paraId="3AF87797" w14:textId="4ED58B9B" w:rsidR="00DC180B" w:rsidRDefault="00DC180B" w:rsidP="00182FB4">
      <w:pPr>
        <w:spacing w:after="160"/>
        <w:ind w:left="0" w:firstLine="0"/>
        <w:jc w:val="left"/>
        <w:rPr>
          <w:bCs/>
          <w:szCs w:val="24"/>
        </w:rPr>
      </w:pPr>
      <w:r w:rsidRPr="00DC180B">
        <w:rPr>
          <w:bCs/>
          <w:szCs w:val="24"/>
        </w:rPr>
        <w:t>Node.js Documentation:</w:t>
      </w:r>
      <w:r>
        <w:rPr>
          <w:bCs/>
          <w:szCs w:val="24"/>
        </w:rPr>
        <w:t xml:space="preserve"> </w:t>
      </w:r>
      <w:hyperlink r:id="rId25" w:history="1">
        <w:r w:rsidRPr="00CF15A0">
          <w:rPr>
            <w:rStyle w:val="Hyperlink"/>
            <w:bCs/>
            <w:szCs w:val="24"/>
          </w:rPr>
          <w:t>https://nodejs.org/en/docs/</w:t>
        </w:r>
      </w:hyperlink>
    </w:p>
    <w:p w14:paraId="6DC606D8" w14:textId="63B60BB1" w:rsidR="00DC180B" w:rsidRDefault="00443019" w:rsidP="00182FB4">
      <w:pPr>
        <w:spacing w:after="160"/>
        <w:ind w:left="0" w:firstLine="0"/>
        <w:jc w:val="left"/>
        <w:rPr>
          <w:bCs/>
          <w:szCs w:val="24"/>
        </w:rPr>
      </w:pPr>
      <w:r w:rsidRPr="00443019">
        <w:rPr>
          <w:bCs/>
          <w:szCs w:val="24"/>
        </w:rPr>
        <w:t>React Router Documentation:</w:t>
      </w:r>
      <w:r w:rsidRPr="00443019">
        <w:t xml:space="preserve"> </w:t>
      </w:r>
      <w:hyperlink r:id="rId26" w:history="1">
        <w:r w:rsidRPr="00CF15A0">
          <w:rPr>
            <w:rStyle w:val="Hyperlink"/>
            <w:bCs/>
            <w:szCs w:val="24"/>
          </w:rPr>
          <w:t>https://reactrouter.com/</w:t>
        </w:r>
      </w:hyperlink>
    </w:p>
    <w:p w14:paraId="69087365" w14:textId="77777777" w:rsidR="00443019" w:rsidRDefault="00443019" w:rsidP="00182FB4">
      <w:pPr>
        <w:spacing w:after="160"/>
        <w:ind w:left="0" w:firstLine="0"/>
        <w:jc w:val="left"/>
        <w:rPr>
          <w:bCs/>
          <w:szCs w:val="24"/>
        </w:rPr>
      </w:pPr>
    </w:p>
    <w:p w14:paraId="0E3058EB" w14:textId="77777777" w:rsidR="001E30DD" w:rsidRPr="001E30DD" w:rsidRDefault="001E30DD" w:rsidP="00182FB4">
      <w:pPr>
        <w:spacing w:after="160"/>
        <w:ind w:left="0" w:firstLine="0"/>
        <w:jc w:val="left"/>
        <w:rPr>
          <w:bCs/>
          <w:szCs w:val="24"/>
        </w:rPr>
      </w:pPr>
    </w:p>
    <w:p w14:paraId="5287D426" w14:textId="77777777" w:rsidR="009C2BF9" w:rsidRPr="009C2BF9" w:rsidRDefault="009C2BF9" w:rsidP="009C2BF9">
      <w:pPr>
        <w:spacing w:after="160"/>
        <w:ind w:left="0" w:firstLine="0"/>
        <w:rPr>
          <w:b/>
          <w:szCs w:val="24"/>
        </w:rPr>
      </w:pPr>
    </w:p>
    <w:p w14:paraId="7A137849" w14:textId="3FA9EC85" w:rsidR="009C2BF9" w:rsidRPr="008513B0" w:rsidRDefault="009C2BF9" w:rsidP="009C2BF9">
      <w:pPr>
        <w:spacing w:after="160"/>
        <w:ind w:left="0" w:firstLine="0"/>
        <w:rPr>
          <w:b/>
          <w:szCs w:val="24"/>
        </w:rPr>
      </w:pPr>
    </w:p>
    <w:sectPr w:rsidR="009C2BF9" w:rsidRPr="008513B0" w:rsidSect="00E74DD2">
      <w:footerReference w:type="default" r:id="rId27"/>
      <w:pgSz w:w="11906" w:h="16838" w:code="9"/>
      <w:pgMar w:top="1800" w:right="1800" w:bottom="1800" w:left="1800" w:header="0" w:footer="720" w:gutter="0"/>
      <w:pgNumType w:fmt="lowerRoman"/>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1F7BD" w14:textId="77777777" w:rsidR="000958EC" w:rsidRDefault="000958EC" w:rsidP="00AD30B3">
      <w:pPr>
        <w:spacing w:after="0" w:line="240" w:lineRule="auto"/>
      </w:pPr>
      <w:r>
        <w:separator/>
      </w:r>
    </w:p>
  </w:endnote>
  <w:endnote w:type="continuationSeparator" w:id="0">
    <w:p w14:paraId="79A1FCF7" w14:textId="77777777" w:rsidR="000958EC" w:rsidRDefault="000958EC" w:rsidP="00AD30B3">
      <w:pPr>
        <w:spacing w:after="0" w:line="240" w:lineRule="auto"/>
      </w:pPr>
      <w:r>
        <w:continuationSeparator/>
      </w:r>
    </w:p>
  </w:endnote>
  <w:endnote w:type="continuationNotice" w:id="1">
    <w:p w14:paraId="00BE5B8B" w14:textId="77777777" w:rsidR="000958EC" w:rsidRDefault="000958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6643023"/>
      <w:docPartObj>
        <w:docPartGallery w:val="Page Numbers (Bottom of Page)"/>
        <w:docPartUnique/>
      </w:docPartObj>
    </w:sdtPr>
    <w:sdtEndPr>
      <w:rPr>
        <w:noProof/>
      </w:rPr>
    </w:sdtEndPr>
    <w:sdtContent>
      <w:p w14:paraId="48A3032C" w14:textId="77777777" w:rsidR="005F11CE" w:rsidRDefault="00464012">
        <w:pPr>
          <w:pStyle w:val="Footer"/>
          <w:jc w:val="center"/>
        </w:pPr>
        <w:r>
          <w:fldChar w:fldCharType="begin"/>
        </w:r>
        <w:r w:rsidR="005F11CE">
          <w:instrText xml:space="preserve"> PAGE   \* MERGEFORMAT </w:instrText>
        </w:r>
        <w:r>
          <w:fldChar w:fldCharType="separate"/>
        </w:r>
        <w:r w:rsidR="00F42551">
          <w:rPr>
            <w:noProof/>
          </w:rPr>
          <w:t>ix</w:t>
        </w:r>
        <w:r>
          <w:rPr>
            <w:noProof/>
          </w:rPr>
          <w:fldChar w:fldCharType="end"/>
        </w:r>
      </w:p>
    </w:sdtContent>
  </w:sdt>
  <w:p w14:paraId="30BD91AB" w14:textId="77777777" w:rsidR="005F11CE" w:rsidRDefault="005F1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9AC00" w14:textId="77777777" w:rsidR="000958EC" w:rsidRDefault="000958EC" w:rsidP="00AD30B3">
      <w:pPr>
        <w:spacing w:after="0" w:line="240" w:lineRule="auto"/>
      </w:pPr>
      <w:r>
        <w:separator/>
      </w:r>
    </w:p>
  </w:footnote>
  <w:footnote w:type="continuationSeparator" w:id="0">
    <w:p w14:paraId="28712E16" w14:textId="77777777" w:rsidR="000958EC" w:rsidRDefault="000958EC" w:rsidP="00AD30B3">
      <w:pPr>
        <w:spacing w:after="0" w:line="240" w:lineRule="auto"/>
      </w:pPr>
      <w:r>
        <w:continuationSeparator/>
      </w:r>
    </w:p>
  </w:footnote>
  <w:footnote w:type="continuationNotice" w:id="1">
    <w:p w14:paraId="736A5971" w14:textId="77777777" w:rsidR="000958EC" w:rsidRDefault="000958E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87693"/>
    <w:multiLevelType w:val="multilevel"/>
    <w:tmpl w:val="5F70C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AD4F01"/>
    <w:multiLevelType w:val="hybridMultilevel"/>
    <w:tmpl w:val="B9B00E7C"/>
    <w:lvl w:ilvl="0" w:tplc="40090001">
      <w:start w:val="1"/>
      <w:numFmt w:val="bullet"/>
      <w:lvlText w:val=""/>
      <w:lvlJc w:val="left"/>
      <w:pPr>
        <w:ind w:left="720" w:hanging="360"/>
      </w:pPr>
      <w:rPr>
        <w:rFonts w:ascii="Symbol" w:hAnsi="Symbol" w:hint="default"/>
      </w:rPr>
    </w:lvl>
    <w:lvl w:ilvl="1" w:tplc="6FF81146">
      <w:start w:val="3"/>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866E36"/>
    <w:multiLevelType w:val="multilevel"/>
    <w:tmpl w:val="DBD2C442"/>
    <w:lvl w:ilvl="0">
      <w:start w:val="4"/>
      <w:numFmt w:val="decimal"/>
      <w:lvlText w:val="%1"/>
      <w:lvlJc w:val="left"/>
      <w:pPr>
        <w:ind w:left="375" w:hanging="375"/>
      </w:pPr>
      <w:rPr>
        <w:rFonts w:eastAsia="Helvetica" w:hint="default"/>
      </w:rPr>
    </w:lvl>
    <w:lvl w:ilvl="1">
      <w:start w:val="1"/>
      <w:numFmt w:val="decimal"/>
      <w:lvlText w:val="%1.%2"/>
      <w:lvlJc w:val="left"/>
      <w:pPr>
        <w:ind w:left="375" w:hanging="375"/>
      </w:pPr>
      <w:rPr>
        <w:rFonts w:eastAsia="Helvetica" w:hint="default"/>
      </w:rPr>
    </w:lvl>
    <w:lvl w:ilvl="2">
      <w:start w:val="1"/>
      <w:numFmt w:val="decimal"/>
      <w:lvlText w:val="%1.%2.%3"/>
      <w:lvlJc w:val="left"/>
      <w:pPr>
        <w:ind w:left="720" w:hanging="720"/>
      </w:pPr>
      <w:rPr>
        <w:rFonts w:eastAsia="Helvetica" w:hint="default"/>
      </w:rPr>
    </w:lvl>
    <w:lvl w:ilvl="3">
      <w:start w:val="1"/>
      <w:numFmt w:val="decimal"/>
      <w:lvlText w:val="%1.%2.%3.%4"/>
      <w:lvlJc w:val="left"/>
      <w:pPr>
        <w:ind w:left="1080" w:hanging="1080"/>
      </w:pPr>
      <w:rPr>
        <w:rFonts w:eastAsia="Helvetica" w:hint="default"/>
      </w:rPr>
    </w:lvl>
    <w:lvl w:ilvl="4">
      <w:start w:val="1"/>
      <w:numFmt w:val="decimal"/>
      <w:lvlText w:val="%1.%2.%3.%4.%5"/>
      <w:lvlJc w:val="left"/>
      <w:pPr>
        <w:ind w:left="1080" w:hanging="1080"/>
      </w:pPr>
      <w:rPr>
        <w:rFonts w:eastAsia="Helvetica" w:hint="default"/>
      </w:rPr>
    </w:lvl>
    <w:lvl w:ilvl="5">
      <w:start w:val="1"/>
      <w:numFmt w:val="decimal"/>
      <w:lvlText w:val="%1.%2.%3.%4.%5.%6"/>
      <w:lvlJc w:val="left"/>
      <w:pPr>
        <w:ind w:left="1440" w:hanging="1440"/>
      </w:pPr>
      <w:rPr>
        <w:rFonts w:eastAsia="Helvetica" w:hint="default"/>
      </w:rPr>
    </w:lvl>
    <w:lvl w:ilvl="6">
      <w:start w:val="1"/>
      <w:numFmt w:val="decimal"/>
      <w:lvlText w:val="%1.%2.%3.%4.%5.%6.%7"/>
      <w:lvlJc w:val="left"/>
      <w:pPr>
        <w:ind w:left="1440" w:hanging="1440"/>
      </w:pPr>
      <w:rPr>
        <w:rFonts w:eastAsia="Helvetica" w:hint="default"/>
      </w:rPr>
    </w:lvl>
    <w:lvl w:ilvl="7">
      <w:start w:val="1"/>
      <w:numFmt w:val="decimal"/>
      <w:lvlText w:val="%1.%2.%3.%4.%5.%6.%7.%8"/>
      <w:lvlJc w:val="left"/>
      <w:pPr>
        <w:ind w:left="1800" w:hanging="1800"/>
      </w:pPr>
      <w:rPr>
        <w:rFonts w:eastAsia="Helvetica" w:hint="default"/>
      </w:rPr>
    </w:lvl>
    <w:lvl w:ilvl="8">
      <w:start w:val="1"/>
      <w:numFmt w:val="decimal"/>
      <w:lvlText w:val="%1.%2.%3.%4.%5.%6.%7.%8.%9"/>
      <w:lvlJc w:val="left"/>
      <w:pPr>
        <w:ind w:left="2160" w:hanging="2160"/>
      </w:pPr>
      <w:rPr>
        <w:rFonts w:eastAsia="Helvetica" w:hint="default"/>
      </w:rPr>
    </w:lvl>
  </w:abstractNum>
  <w:abstractNum w:abstractNumId="3" w15:restartNumberingAfterBreak="0">
    <w:nsid w:val="105A0024"/>
    <w:multiLevelType w:val="hybridMultilevel"/>
    <w:tmpl w:val="A68A7B3E"/>
    <w:lvl w:ilvl="0" w:tplc="EDF6B7E0">
      <w:start w:val="1"/>
      <w:numFmt w:val="lowerRoman"/>
      <w:lvlText w:val="%1)"/>
      <w:lvlJc w:val="left"/>
      <w:pPr>
        <w:ind w:left="840" w:hanging="720"/>
      </w:pPr>
      <w:rPr>
        <w:rFonts w:hint="default"/>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4" w15:restartNumberingAfterBreak="0">
    <w:nsid w:val="116E62F4"/>
    <w:multiLevelType w:val="hybridMultilevel"/>
    <w:tmpl w:val="5F5CC2DE"/>
    <w:lvl w:ilvl="0" w:tplc="718A5708">
      <w:start w:val="1"/>
      <w:numFmt w:val="decimal"/>
      <w:lvlText w:val="%1."/>
      <w:lvlJc w:val="left"/>
      <w:pPr>
        <w:ind w:left="350" w:hanging="360"/>
      </w:pPr>
      <w:rPr>
        <w:rFonts w:hint="default"/>
      </w:rPr>
    </w:lvl>
    <w:lvl w:ilvl="1" w:tplc="40090019" w:tentative="1">
      <w:start w:val="1"/>
      <w:numFmt w:val="lowerLetter"/>
      <w:lvlText w:val="%2."/>
      <w:lvlJc w:val="left"/>
      <w:pPr>
        <w:ind w:left="1070" w:hanging="360"/>
      </w:pPr>
    </w:lvl>
    <w:lvl w:ilvl="2" w:tplc="4009001B" w:tentative="1">
      <w:start w:val="1"/>
      <w:numFmt w:val="lowerRoman"/>
      <w:lvlText w:val="%3."/>
      <w:lvlJc w:val="right"/>
      <w:pPr>
        <w:ind w:left="1790" w:hanging="180"/>
      </w:pPr>
    </w:lvl>
    <w:lvl w:ilvl="3" w:tplc="4009000F" w:tentative="1">
      <w:start w:val="1"/>
      <w:numFmt w:val="decimal"/>
      <w:lvlText w:val="%4."/>
      <w:lvlJc w:val="left"/>
      <w:pPr>
        <w:ind w:left="2510" w:hanging="360"/>
      </w:pPr>
    </w:lvl>
    <w:lvl w:ilvl="4" w:tplc="40090019" w:tentative="1">
      <w:start w:val="1"/>
      <w:numFmt w:val="lowerLetter"/>
      <w:lvlText w:val="%5."/>
      <w:lvlJc w:val="left"/>
      <w:pPr>
        <w:ind w:left="3230" w:hanging="360"/>
      </w:pPr>
    </w:lvl>
    <w:lvl w:ilvl="5" w:tplc="4009001B" w:tentative="1">
      <w:start w:val="1"/>
      <w:numFmt w:val="lowerRoman"/>
      <w:lvlText w:val="%6."/>
      <w:lvlJc w:val="right"/>
      <w:pPr>
        <w:ind w:left="3950" w:hanging="180"/>
      </w:pPr>
    </w:lvl>
    <w:lvl w:ilvl="6" w:tplc="4009000F" w:tentative="1">
      <w:start w:val="1"/>
      <w:numFmt w:val="decimal"/>
      <w:lvlText w:val="%7."/>
      <w:lvlJc w:val="left"/>
      <w:pPr>
        <w:ind w:left="4670" w:hanging="360"/>
      </w:pPr>
    </w:lvl>
    <w:lvl w:ilvl="7" w:tplc="40090019" w:tentative="1">
      <w:start w:val="1"/>
      <w:numFmt w:val="lowerLetter"/>
      <w:lvlText w:val="%8."/>
      <w:lvlJc w:val="left"/>
      <w:pPr>
        <w:ind w:left="5390" w:hanging="360"/>
      </w:pPr>
    </w:lvl>
    <w:lvl w:ilvl="8" w:tplc="4009001B" w:tentative="1">
      <w:start w:val="1"/>
      <w:numFmt w:val="lowerRoman"/>
      <w:lvlText w:val="%9."/>
      <w:lvlJc w:val="right"/>
      <w:pPr>
        <w:ind w:left="6110" w:hanging="180"/>
      </w:pPr>
    </w:lvl>
  </w:abstractNum>
  <w:abstractNum w:abstractNumId="5" w15:restartNumberingAfterBreak="0">
    <w:nsid w:val="123B0E88"/>
    <w:multiLevelType w:val="hybridMultilevel"/>
    <w:tmpl w:val="74D0B3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75A1EFB"/>
    <w:multiLevelType w:val="hybridMultilevel"/>
    <w:tmpl w:val="54E89C76"/>
    <w:lvl w:ilvl="0" w:tplc="40090001">
      <w:start w:val="1"/>
      <w:numFmt w:val="bullet"/>
      <w:lvlText w:val=""/>
      <w:lvlJc w:val="left"/>
      <w:pPr>
        <w:ind w:left="710" w:hanging="360"/>
      </w:pPr>
      <w:rPr>
        <w:rFonts w:ascii="Symbol" w:hAnsi="Symbol" w:hint="default"/>
      </w:rPr>
    </w:lvl>
    <w:lvl w:ilvl="1" w:tplc="40090003" w:tentative="1">
      <w:start w:val="1"/>
      <w:numFmt w:val="bullet"/>
      <w:lvlText w:val="o"/>
      <w:lvlJc w:val="left"/>
      <w:pPr>
        <w:ind w:left="1430" w:hanging="360"/>
      </w:pPr>
      <w:rPr>
        <w:rFonts w:ascii="Courier New" w:hAnsi="Courier New" w:cs="Courier New" w:hint="default"/>
      </w:rPr>
    </w:lvl>
    <w:lvl w:ilvl="2" w:tplc="40090005" w:tentative="1">
      <w:start w:val="1"/>
      <w:numFmt w:val="bullet"/>
      <w:lvlText w:val=""/>
      <w:lvlJc w:val="left"/>
      <w:pPr>
        <w:ind w:left="2150" w:hanging="360"/>
      </w:pPr>
      <w:rPr>
        <w:rFonts w:ascii="Wingdings" w:hAnsi="Wingdings" w:hint="default"/>
      </w:rPr>
    </w:lvl>
    <w:lvl w:ilvl="3" w:tplc="40090001" w:tentative="1">
      <w:start w:val="1"/>
      <w:numFmt w:val="bullet"/>
      <w:lvlText w:val=""/>
      <w:lvlJc w:val="left"/>
      <w:pPr>
        <w:ind w:left="2870" w:hanging="360"/>
      </w:pPr>
      <w:rPr>
        <w:rFonts w:ascii="Symbol" w:hAnsi="Symbol" w:hint="default"/>
      </w:rPr>
    </w:lvl>
    <w:lvl w:ilvl="4" w:tplc="40090003" w:tentative="1">
      <w:start w:val="1"/>
      <w:numFmt w:val="bullet"/>
      <w:lvlText w:val="o"/>
      <w:lvlJc w:val="left"/>
      <w:pPr>
        <w:ind w:left="3590" w:hanging="360"/>
      </w:pPr>
      <w:rPr>
        <w:rFonts w:ascii="Courier New" w:hAnsi="Courier New" w:cs="Courier New" w:hint="default"/>
      </w:rPr>
    </w:lvl>
    <w:lvl w:ilvl="5" w:tplc="40090005" w:tentative="1">
      <w:start w:val="1"/>
      <w:numFmt w:val="bullet"/>
      <w:lvlText w:val=""/>
      <w:lvlJc w:val="left"/>
      <w:pPr>
        <w:ind w:left="4310" w:hanging="360"/>
      </w:pPr>
      <w:rPr>
        <w:rFonts w:ascii="Wingdings" w:hAnsi="Wingdings" w:hint="default"/>
      </w:rPr>
    </w:lvl>
    <w:lvl w:ilvl="6" w:tplc="40090001" w:tentative="1">
      <w:start w:val="1"/>
      <w:numFmt w:val="bullet"/>
      <w:lvlText w:val=""/>
      <w:lvlJc w:val="left"/>
      <w:pPr>
        <w:ind w:left="5030" w:hanging="360"/>
      </w:pPr>
      <w:rPr>
        <w:rFonts w:ascii="Symbol" w:hAnsi="Symbol" w:hint="default"/>
      </w:rPr>
    </w:lvl>
    <w:lvl w:ilvl="7" w:tplc="40090003" w:tentative="1">
      <w:start w:val="1"/>
      <w:numFmt w:val="bullet"/>
      <w:lvlText w:val="o"/>
      <w:lvlJc w:val="left"/>
      <w:pPr>
        <w:ind w:left="5750" w:hanging="360"/>
      </w:pPr>
      <w:rPr>
        <w:rFonts w:ascii="Courier New" w:hAnsi="Courier New" w:cs="Courier New" w:hint="default"/>
      </w:rPr>
    </w:lvl>
    <w:lvl w:ilvl="8" w:tplc="40090005" w:tentative="1">
      <w:start w:val="1"/>
      <w:numFmt w:val="bullet"/>
      <w:lvlText w:val=""/>
      <w:lvlJc w:val="left"/>
      <w:pPr>
        <w:ind w:left="6470" w:hanging="360"/>
      </w:pPr>
      <w:rPr>
        <w:rFonts w:ascii="Wingdings" w:hAnsi="Wingdings" w:hint="default"/>
      </w:rPr>
    </w:lvl>
  </w:abstractNum>
  <w:abstractNum w:abstractNumId="7" w15:restartNumberingAfterBreak="0">
    <w:nsid w:val="1FB3415E"/>
    <w:multiLevelType w:val="hybridMultilevel"/>
    <w:tmpl w:val="C7D4881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21C4445"/>
    <w:multiLevelType w:val="hybridMultilevel"/>
    <w:tmpl w:val="9230DDEE"/>
    <w:lvl w:ilvl="0" w:tplc="A2344EB2">
      <w:numFmt w:val="bullet"/>
      <w:lvlText w:val="-"/>
      <w:lvlJc w:val="left"/>
      <w:pPr>
        <w:ind w:left="1080" w:hanging="360"/>
      </w:pPr>
      <w:rPr>
        <w:rFonts w:ascii="Times New Roman" w:eastAsia="Times New Roma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40F0C54"/>
    <w:multiLevelType w:val="hybridMultilevel"/>
    <w:tmpl w:val="5F549CB0"/>
    <w:lvl w:ilvl="0" w:tplc="A2344EB2">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646180C"/>
    <w:multiLevelType w:val="hybridMultilevel"/>
    <w:tmpl w:val="45C0568C"/>
    <w:lvl w:ilvl="0" w:tplc="5EF41C02">
      <w:start w:val="1"/>
      <w:numFmt w:val="decimal"/>
      <w:lvlText w:val="%1."/>
      <w:lvlJc w:val="left"/>
      <w:pPr>
        <w:ind w:left="360" w:hanging="360"/>
      </w:pPr>
      <w:rPr>
        <w:rFonts w:eastAsia="Helvetica" w:cs="Helvetica"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2D4E46F1"/>
    <w:multiLevelType w:val="hybridMultilevel"/>
    <w:tmpl w:val="B35A093A"/>
    <w:lvl w:ilvl="0" w:tplc="EDF6B7E0">
      <w:start w:val="1"/>
      <w:numFmt w:val="lowerRoman"/>
      <w:lvlText w:val="%1)"/>
      <w:lvlJc w:val="left"/>
      <w:pPr>
        <w:ind w:left="830" w:hanging="720"/>
      </w:pPr>
      <w:rPr>
        <w:rFonts w:hint="default"/>
      </w:rPr>
    </w:lvl>
    <w:lvl w:ilvl="1" w:tplc="40090019" w:tentative="1">
      <w:start w:val="1"/>
      <w:numFmt w:val="lowerLetter"/>
      <w:lvlText w:val="%2."/>
      <w:lvlJc w:val="left"/>
      <w:pPr>
        <w:ind w:left="1430" w:hanging="360"/>
      </w:pPr>
    </w:lvl>
    <w:lvl w:ilvl="2" w:tplc="4009001B" w:tentative="1">
      <w:start w:val="1"/>
      <w:numFmt w:val="lowerRoman"/>
      <w:lvlText w:val="%3."/>
      <w:lvlJc w:val="right"/>
      <w:pPr>
        <w:ind w:left="2150" w:hanging="180"/>
      </w:pPr>
    </w:lvl>
    <w:lvl w:ilvl="3" w:tplc="4009000F" w:tentative="1">
      <w:start w:val="1"/>
      <w:numFmt w:val="decimal"/>
      <w:lvlText w:val="%4."/>
      <w:lvlJc w:val="left"/>
      <w:pPr>
        <w:ind w:left="2870" w:hanging="360"/>
      </w:pPr>
    </w:lvl>
    <w:lvl w:ilvl="4" w:tplc="40090019" w:tentative="1">
      <w:start w:val="1"/>
      <w:numFmt w:val="lowerLetter"/>
      <w:lvlText w:val="%5."/>
      <w:lvlJc w:val="left"/>
      <w:pPr>
        <w:ind w:left="3590" w:hanging="360"/>
      </w:pPr>
    </w:lvl>
    <w:lvl w:ilvl="5" w:tplc="4009001B" w:tentative="1">
      <w:start w:val="1"/>
      <w:numFmt w:val="lowerRoman"/>
      <w:lvlText w:val="%6."/>
      <w:lvlJc w:val="right"/>
      <w:pPr>
        <w:ind w:left="4310" w:hanging="180"/>
      </w:pPr>
    </w:lvl>
    <w:lvl w:ilvl="6" w:tplc="4009000F" w:tentative="1">
      <w:start w:val="1"/>
      <w:numFmt w:val="decimal"/>
      <w:lvlText w:val="%7."/>
      <w:lvlJc w:val="left"/>
      <w:pPr>
        <w:ind w:left="5030" w:hanging="360"/>
      </w:pPr>
    </w:lvl>
    <w:lvl w:ilvl="7" w:tplc="40090019" w:tentative="1">
      <w:start w:val="1"/>
      <w:numFmt w:val="lowerLetter"/>
      <w:lvlText w:val="%8."/>
      <w:lvlJc w:val="left"/>
      <w:pPr>
        <w:ind w:left="5750" w:hanging="360"/>
      </w:pPr>
    </w:lvl>
    <w:lvl w:ilvl="8" w:tplc="4009001B" w:tentative="1">
      <w:start w:val="1"/>
      <w:numFmt w:val="lowerRoman"/>
      <w:lvlText w:val="%9."/>
      <w:lvlJc w:val="right"/>
      <w:pPr>
        <w:ind w:left="6470" w:hanging="180"/>
      </w:pPr>
    </w:lvl>
  </w:abstractNum>
  <w:abstractNum w:abstractNumId="12" w15:restartNumberingAfterBreak="0">
    <w:nsid w:val="30932436"/>
    <w:multiLevelType w:val="multilevel"/>
    <w:tmpl w:val="D91C82F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0C12742"/>
    <w:multiLevelType w:val="hybridMultilevel"/>
    <w:tmpl w:val="DFE014A8"/>
    <w:lvl w:ilvl="0" w:tplc="D772BAA6">
      <w:start w:val="1"/>
      <w:numFmt w:val="decimal"/>
      <w:lvlText w:val="%1."/>
      <w:lvlJc w:val="left"/>
      <w:pPr>
        <w:ind w:left="360" w:hanging="360"/>
      </w:pPr>
      <w:rPr>
        <w:b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5C9172E"/>
    <w:multiLevelType w:val="hybridMultilevel"/>
    <w:tmpl w:val="F26EFA72"/>
    <w:lvl w:ilvl="0" w:tplc="40090001">
      <w:start w:val="1"/>
      <w:numFmt w:val="bullet"/>
      <w:lvlText w:val=""/>
      <w:lvlJc w:val="left"/>
      <w:pPr>
        <w:ind w:left="710" w:hanging="360"/>
      </w:pPr>
      <w:rPr>
        <w:rFonts w:ascii="Symbol" w:hAnsi="Symbol" w:hint="default"/>
      </w:rPr>
    </w:lvl>
    <w:lvl w:ilvl="1" w:tplc="40090003" w:tentative="1">
      <w:start w:val="1"/>
      <w:numFmt w:val="bullet"/>
      <w:lvlText w:val="o"/>
      <w:lvlJc w:val="left"/>
      <w:pPr>
        <w:ind w:left="1430" w:hanging="360"/>
      </w:pPr>
      <w:rPr>
        <w:rFonts w:ascii="Courier New" w:hAnsi="Courier New" w:cs="Courier New" w:hint="default"/>
      </w:rPr>
    </w:lvl>
    <w:lvl w:ilvl="2" w:tplc="40090005" w:tentative="1">
      <w:start w:val="1"/>
      <w:numFmt w:val="bullet"/>
      <w:lvlText w:val=""/>
      <w:lvlJc w:val="left"/>
      <w:pPr>
        <w:ind w:left="2150" w:hanging="360"/>
      </w:pPr>
      <w:rPr>
        <w:rFonts w:ascii="Wingdings" w:hAnsi="Wingdings" w:hint="default"/>
      </w:rPr>
    </w:lvl>
    <w:lvl w:ilvl="3" w:tplc="40090001" w:tentative="1">
      <w:start w:val="1"/>
      <w:numFmt w:val="bullet"/>
      <w:lvlText w:val=""/>
      <w:lvlJc w:val="left"/>
      <w:pPr>
        <w:ind w:left="2870" w:hanging="360"/>
      </w:pPr>
      <w:rPr>
        <w:rFonts w:ascii="Symbol" w:hAnsi="Symbol" w:hint="default"/>
      </w:rPr>
    </w:lvl>
    <w:lvl w:ilvl="4" w:tplc="40090003" w:tentative="1">
      <w:start w:val="1"/>
      <w:numFmt w:val="bullet"/>
      <w:lvlText w:val="o"/>
      <w:lvlJc w:val="left"/>
      <w:pPr>
        <w:ind w:left="3590" w:hanging="360"/>
      </w:pPr>
      <w:rPr>
        <w:rFonts w:ascii="Courier New" w:hAnsi="Courier New" w:cs="Courier New" w:hint="default"/>
      </w:rPr>
    </w:lvl>
    <w:lvl w:ilvl="5" w:tplc="40090005" w:tentative="1">
      <w:start w:val="1"/>
      <w:numFmt w:val="bullet"/>
      <w:lvlText w:val=""/>
      <w:lvlJc w:val="left"/>
      <w:pPr>
        <w:ind w:left="4310" w:hanging="360"/>
      </w:pPr>
      <w:rPr>
        <w:rFonts w:ascii="Wingdings" w:hAnsi="Wingdings" w:hint="default"/>
      </w:rPr>
    </w:lvl>
    <w:lvl w:ilvl="6" w:tplc="40090001" w:tentative="1">
      <w:start w:val="1"/>
      <w:numFmt w:val="bullet"/>
      <w:lvlText w:val=""/>
      <w:lvlJc w:val="left"/>
      <w:pPr>
        <w:ind w:left="5030" w:hanging="360"/>
      </w:pPr>
      <w:rPr>
        <w:rFonts w:ascii="Symbol" w:hAnsi="Symbol" w:hint="default"/>
      </w:rPr>
    </w:lvl>
    <w:lvl w:ilvl="7" w:tplc="40090003" w:tentative="1">
      <w:start w:val="1"/>
      <w:numFmt w:val="bullet"/>
      <w:lvlText w:val="o"/>
      <w:lvlJc w:val="left"/>
      <w:pPr>
        <w:ind w:left="5750" w:hanging="360"/>
      </w:pPr>
      <w:rPr>
        <w:rFonts w:ascii="Courier New" w:hAnsi="Courier New" w:cs="Courier New" w:hint="default"/>
      </w:rPr>
    </w:lvl>
    <w:lvl w:ilvl="8" w:tplc="40090005" w:tentative="1">
      <w:start w:val="1"/>
      <w:numFmt w:val="bullet"/>
      <w:lvlText w:val=""/>
      <w:lvlJc w:val="left"/>
      <w:pPr>
        <w:ind w:left="6470" w:hanging="360"/>
      </w:pPr>
      <w:rPr>
        <w:rFonts w:ascii="Wingdings" w:hAnsi="Wingdings" w:hint="default"/>
      </w:rPr>
    </w:lvl>
  </w:abstractNum>
  <w:abstractNum w:abstractNumId="15" w15:restartNumberingAfterBreak="0">
    <w:nsid w:val="4A89221B"/>
    <w:multiLevelType w:val="multilevel"/>
    <w:tmpl w:val="62A25BAC"/>
    <w:lvl w:ilvl="0">
      <w:start w:val="1"/>
      <w:numFmt w:val="decimal"/>
      <w:lvlText w:val="%1."/>
      <w:lvlJc w:val="left"/>
      <w:pPr>
        <w:ind w:left="2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CA63F52"/>
    <w:multiLevelType w:val="hybridMultilevel"/>
    <w:tmpl w:val="E3F01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57326700"/>
    <w:multiLevelType w:val="hybridMultilevel"/>
    <w:tmpl w:val="89D2BF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B1A429D"/>
    <w:multiLevelType w:val="multilevel"/>
    <w:tmpl w:val="94228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5B35BB"/>
    <w:multiLevelType w:val="multilevel"/>
    <w:tmpl w:val="FB9AEC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BA734B9"/>
    <w:multiLevelType w:val="hybridMultilevel"/>
    <w:tmpl w:val="BD9C7F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59F1653"/>
    <w:multiLevelType w:val="hybridMultilevel"/>
    <w:tmpl w:val="6A7A2122"/>
    <w:lvl w:ilvl="0" w:tplc="985CA1D2">
      <w:start w:val="1"/>
      <w:numFmt w:val="decimal"/>
      <w:lvlText w:val="%1."/>
      <w:lvlJc w:val="left"/>
      <w:pPr>
        <w:ind w:left="350" w:hanging="360"/>
      </w:pPr>
      <w:rPr>
        <w:rFonts w:hint="default"/>
      </w:rPr>
    </w:lvl>
    <w:lvl w:ilvl="1" w:tplc="40090019" w:tentative="1">
      <w:start w:val="1"/>
      <w:numFmt w:val="lowerLetter"/>
      <w:lvlText w:val="%2."/>
      <w:lvlJc w:val="left"/>
      <w:pPr>
        <w:ind w:left="1070" w:hanging="360"/>
      </w:pPr>
    </w:lvl>
    <w:lvl w:ilvl="2" w:tplc="4009001B" w:tentative="1">
      <w:start w:val="1"/>
      <w:numFmt w:val="lowerRoman"/>
      <w:lvlText w:val="%3."/>
      <w:lvlJc w:val="right"/>
      <w:pPr>
        <w:ind w:left="1790" w:hanging="180"/>
      </w:pPr>
    </w:lvl>
    <w:lvl w:ilvl="3" w:tplc="4009000F" w:tentative="1">
      <w:start w:val="1"/>
      <w:numFmt w:val="decimal"/>
      <w:lvlText w:val="%4."/>
      <w:lvlJc w:val="left"/>
      <w:pPr>
        <w:ind w:left="2510" w:hanging="360"/>
      </w:pPr>
    </w:lvl>
    <w:lvl w:ilvl="4" w:tplc="40090019" w:tentative="1">
      <w:start w:val="1"/>
      <w:numFmt w:val="lowerLetter"/>
      <w:lvlText w:val="%5."/>
      <w:lvlJc w:val="left"/>
      <w:pPr>
        <w:ind w:left="3230" w:hanging="360"/>
      </w:pPr>
    </w:lvl>
    <w:lvl w:ilvl="5" w:tplc="4009001B" w:tentative="1">
      <w:start w:val="1"/>
      <w:numFmt w:val="lowerRoman"/>
      <w:lvlText w:val="%6."/>
      <w:lvlJc w:val="right"/>
      <w:pPr>
        <w:ind w:left="3950" w:hanging="180"/>
      </w:pPr>
    </w:lvl>
    <w:lvl w:ilvl="6" w:tplc="4009000F" w:tentative="1">
      <w:start w:val="1"/>
      <w:numFmt w:val="decimal"/>
      <w:lvlText w:val="%7."/>
      <w:lvlJc w:val="left"/>
      <w:pPr>
        <w:ind w:left="4670" w:hanging="360"/>
      </w:pPr>
    </w:lvl>
    <w:lvl w:ilvl="7" w:tplc="40090019" w:tentative="1">
      <w:start w:val="1"/>
      <w:numFmt w:val="lowerLetter"/>
      <w:lvlText w:val="%8."/>
      <w:lvlJc w:val="left"/>
      <w:pPr>
        <w:ind w:left="5390" w:hanging="360"/>
      </w:pPr>
    </w:lvl>
    <w:lvl w:ilvl="8" w:tplc="4009001B" w:tentative="1">
      <w:start w:val="1"/>
      <w:numFmt w:val="lowerRoman"/>
      <w:lvlText w:val="%9."/>
      <w:lvlJc w:val="right"/>
      <w:pPr>
        <w:ind w:left="6110" w:hanging="180"/>
      </w:pPr>
    </w:lvl>
  </w:abstractNum>
  <w:abstractNum w:abstractNumId="22" w15:restartNumberingAfterBreak="0">
    <w:nsid w:val="783E3B6F"/>
    <w:multiLevelType w:val="hybridMultilevel"/>
    <w:tmpl w:val="E14E24B0"/>
    <w:lvl w:ilvl="0" w:tplc="A540FAF2">
      <w:start w:val="1"/>
      <w:numFmt w:val="lowerRoman"/>
      <w:lvlText w:val="%1)"/>
      <w:lvlJc w:val="left"/>
      <w:pPr>
        <w:ind w:left="840" w:hanging="720"/>
      </w:pPr>
      <w:rPr>
        <w:rFonts w:hint="default"/>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23" w15:restartNumberingAfterBreak="0">
    <w:nsid w:val="79313013"/>
    <w:multiLevelType w:val="hybridMultilevel"/>
    <w:tmpl w:val="EC1EC7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C384B6E"/>
    <w:multiLevelType w:val="hybridMultilevel"/>
    <w:tmpl w:val="27B84BA4"/>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7FAA7B51"/>
    <w:multiLevelType w:val="hybridMultilevel"/>
    <w:tmpl w:val="64A6C2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49553575">
    <w:abstractNumId w:val="15"/>
  </w:num>
  <w:num w:numId="2" w16cid:durableId="688414485">
    <w:abstractNumId w:val="13"/>
  </w:num>
  <w:num w:numId="3" w16cid:durableId="1215845816">
    <w:abstractNumId w:val="10"/>
  </w:num>
  <w:num w:numId="4" w16cid:durableId="21706216">
    <w:abstractNumId w:val="18"/>
  </w:num>
  <w:num w:numId="5" w16cid:durableId="320352714">
    <w:abstractNumId w:val="0"/>
  </w:num>
  <w:num w:numId="6" w16cid:durableId="2036273447">
    <w:abstractNumId w:val="25"/>
  </w:num>
  <w:num w:numId="7" w16cid:durableId="574752347">
    <w:abstractNumId w:val="2"/>
  </w:num>
  <w:num w:numId="8" w16cid:durableId="852456493">
    <w:abstractNumId w:val="12"/>
  </w:num>
  <w:num w:numId="9" w16cid:durableId="1737361189">
    <w:abstractNumId w:val="19"/>
  </w:num>
  <w:num w:numId="10" w16cid:durableId="2071148754">
    <w:abstractNumId w:val="5"/>
  </w:num>
  <w:num w:numId="11" w16cid:durableId="507910811">
    <w:abstractNumId w:val="9"/>
  </w:num>
  <w:num w:numId="12" w16cid:durableId="1698316579">
    <w:abstractNumId w:val="8"/>
  </w:num>
  <w:num w:numId="13" w16cid:durableId="7485600">
    <w:abstractNumId w:val="24"/>
  </w:num>
  <w:num w:numId="14" w16cid:durableId="1331718906">
    <w:abstractNumId w:val="16"/>
  </w:num>
  <w:num w:numId="15" w16cid:durableId="1920481507">
    <w:abstractNumId w:val="7"/>
  </w:num>
  <w:num w:numId="16" w16cid:durableId="1955822694">
    <w:abstractNumId w:val="14"/>
  </w:num>
  <w:num w:numId="17" w16cid:durableId="986979067">
    <w:abstractNumId w:val="21"/>
  </w:num>
  <w:num w:numId="18" w16cid:durableId="1557356140">
    <w:abstractNumId w:val="6"/>
  </w:num>
  <w:num w:numId="19" w16cid:durableId="1832480833">
    <w:abstractNumId w:val="4"/>
  </w:num>
  <w:num w:numId="20" w16cid:durableId="1997492147">
    <w:abstractNumId w:val="17"/>
  </w:num>
  <w:num w:numId="21" w16cid:durableId="980311408">
    <w:abstractNumId w:val="22"/>
  </w:num>
  <w:num w:numId="22" w16cid:durableId="782304792">
    <w:abstractNumId w:val="20"/>
  </w:num>
  <w:num w:numId="23" w16cid:durableId="186254261">
    <w:abstractNumId w:val="3"/>
  </w:num>
  <w:num w:numId="24" w16cid:durableId="413473963">
    <w:abstractNumId w:val="23"/>
  </w:num>
  <w:num w:numId="25" w16cid:durableId="424301847">
    <w:abstractNumId w:val="11"/>
  </w:num>
  <w:num w:numId="26" w16cid:durableId="744045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za2MDQ1NrY0tzBV0lEKTi0uzszPAykwqgUAqscNSywAAAA="/>
  </w:docVars>
  <w:rsids>
    <w:rsidRoot w:val="000063A1"/>
    <w:rsid w:val="000063A1"/>
    <w:rsid w:val="00007E20"/>
    <w:rsid w:val="00020CB2"/>
    <w:rsid w:val="000240CB"/>
    <w:rsid w:val="00033F50"/>
    <w:rsid w:val="000340BA"/>
    <w:rsid w:val="000436A0"/>
    <w:rsid w:val="00044CFC"/>
    <w:rsid w:val="00050225"/>
    <w:rsid w:val="00057FD1"/>
    <w:rsid w:val="0006060F"/>
    <w:rsid w:val="00083A24"/>
    <w:rsid w:val="00084F26"/>
    <w:rsid w:val="000866B8"/>
    <w:rsid w:val="000876FF"/>
    <w:rsid w:val="00087FA5"/>
    <w:rsid w:val="000958EC"/>
    <w:rsid w:val="000959DD"/>
    <w:rsid w:val="00096C36"/>
    <w:rsid w:val="000A35F8"/>
    <w:rsid w:val="000A5AD7"/>
    <w:rsid w:val="000A731D"/>
    <w:rsid w:val="000B2489"/>
    <w:rsid w:val="000B35B3"/>
    <w:rsid w:val="000B3A69"/>
    <w:rsid w:val="000C24DE"/>
    <w:rsid w:val="000C2E69"/>
    <w:rsid w:val="000C2F4A"/>
    <w:rsid w:val="000C3DFA"/>
    <w:rsid w:val="000C4EBA"/>
    <w:rsid w:val="000C5D9D"/>
    <w:rsid w:val="00122A54"/>
    <w:rsid w:val="00122E99"/>
    <w:rsid w:val="00123291"/>
    <w:rsid w:val="0013094D"/>
    <w:rsid w:val="00142857"/>
    <w:rsid w:val="00142990"/>
    <w:rsid w:val="0015362A"/>
    <w:rsid w:val="001540FE"/>
    <w:rsid w:val="00164EAF"/>
    <w:rsid w:val="00180AC5"/>
    <w:rsid w:val="00182FB4"/>
    <w:rsid w:val="00191F27"/>
    <w:rsid w:val="001954F3"/>
    <w:rsid w:val="001A31E6"/>
    <w:rsid w:val="001B18CC"/>
    <w:rsid w:val="001B6029"/>
    <w:rsid w:val="001C3390"/>
    <w:rsid w:val="001D3EDD"/>
    <w:rsid w:val="001E30DD"/>
    <w:rsid w:val="001F3FB1"/>
    <w:rsid w:val="001F4B02"/>
    <w:rsid w:val="00202D81"/>
    <w:rsid w:val="00216B89"/>
    <w:rsid w:val="002254DC"/>
    <w:rsid w:val="00226083"/>
    <w:rsid w:val="00234DB2"/>
    <w:rsid w:val="00236394"/>
    <w:rsid w:val="00237EFB"/>
    <w:rsid w:val="00243441"/>
    <w:rsid w:val="002472AB"/>
    <w:rsid w:val="0024793F"/>
    <w:rsid w:val="00254725"/>
    <w:rsid w:val="002611A1"/>
    <w:rsid w:val="0027094F"/>
    <w:rsid w:val="00271418"/>
    <w:rsid w:val="00280CBB"/>
    <w:rsid w:val="00290DB2"/>
    <w:rsid w:val="00295830"/>
    <w:rsid w:val="002B0950"/>
    <w:rsid w:val="002B6B36"/>
    <w:rsid w:val="002C4BA2"/>
    <w:rsid w:val="002C7C9D"/>
    <w:rsid w:val="002D0488"/>
    <w:rsid w:val="002D3212"/>
    <w:rsid w:val="002F2B9C"/>
    <w:rsid w:val="002F30CF"/>
    <w:rsid w:val="002F627C"/>
    <w:rsid w:val="0031033D"/>
    <w:rsid w:val="00322C4A"/>
    <w:rsid w:val="00326B0F"/>
    <w:rsid w:val="00336C1F"/>
    <w:rsid w:val="003418B7"/>
    <w:rsid w:val="0034201C"/>
    <w:rsid w:val="003664E5"/>
    <w:rsid w:val="003712E6"/>
    <w:rsid w:val="003750D1"/>
    <w:rsid w:val="00375106"/>
    <w:rsid w:val="003763AD"/>
    <w:rsid w:val="00376F20"/>
    <w:rsid w:val="00377601"/>
    <w:rsid w:val="0038087F"/>
    <w:rsid w:val="003926D7"/>
    <w:rsid w:val="00394C1E"/>
    <w:rsid w:val="003A3503"/>
    <w:rsid w:val="003C0CB4"/>
    <w:rsid w:val="003C348F"/>
    <w:rsid w:val="003D2DFA"/>
    <w:rsid w:val="003D37FB"/>
    <w:rsid w:val="003D3FEC"/>
    <w:rsid w:val="003E3A0E"/>
    <w:rsid w:val="003F10D1"/>
    <w:rsid w:val="00412DC4"/>
    <w:rsid w:val="004163F6"/>
    <w:rsid w:val="00443019"/>
    <w:rsid w:val="0045353A"/>
    <w:rsid w:val="00454A0E"/>
    <w:rsid w:val="00464012"/>
    <w:rsid w:val="004B5CA0"/>
    <w:rsid w:val="004C61BB"/>
    <w:rsid w:val="004E067F"/>
    <w:rsid w:val="004F0D3B"/>
    <w:rsid w:val="004F1051"/>
    <w:rsid w:val="004F44A6"/>
    <w:rsid w:val="005025BA"/>
    <w:rsid w:val="005061FC"/>
    <w:rsid w:val="005347F5"/>
    <w:rsid w:val="00543FFD"/>
    <w:rsid w:val="005448C3"/>
    <w:rsid w:val="005547B3"/>
    <w:rsid w:val="00566494"/>
    <w:rsid w:val="0057361B"/>
    <w:rsid w:val="00577AE0"/>
    <w:rsid w:val="00584C72"/>
    <w:rsid w:val="00595130"/>
    <w:rsid w:val="005C28C5"/>
    <w:rsid w:val="005D0177"/>
    <w:rsid w:val="005E5014"/>
    <w:rsid w:val="005F11CE"/>
    <w:rsid w:val="005F212A"/>
    <w:rsid w:val="00603BDC"/>
    <w:rsid w:val="0061659C"/>
    <w:rsid w:val="00637758"/>
    <w:rsid w:val="006421F8"/>
    <w:rsid w:val="00646967"/>
    <w:rsid w:val="00653870"/>
    <w:rsid w:val="00653D8D"/>
    <w:rsid w:val="00656220"/>
    <w:rsid w:val="0066126A"/>
    <w:rsid w:val="006654E1"/>
    <w:rsid w:val="006944E2"/>
    <w:rsid w:val="006A4F94"/>
    <w:rsid w:val="006C6625"/>
    <w:rsid w:val="006C71CF"/>
    <w:rsid w:val="006C783C"/>
    <w:rsid w:val="006D2F27"/>
    <w:rsid w:val="006D4D21"/>
    <w:rsid w:val="006D61C9"/>
    <w:rsid w:val="006E78D7"/>
    <w:rsid w:val="00734295"/>
    <w:rsid w:val="00767F2A"/>
    <w:rsid w:val="0077595D"/>
    <w:rsid w:val="007863F4"/>
    <w:rsid w:val="00794B93"/>
    <w:rsid w:val="007D1F54"/>
    <w:rsid w:val="007D347E"/>
    <w:rsid w:val="007D403C"/>
    <w:rsid w:val="007D40A8"/>
    <w:rsid w:val="007D70FA"/>
    <w:rsid w:val="007D7F62"/>
    <w:rsid w:val="007F0C1C"/>
    <w:rsid w:val="007F78BA"/>
    <w:rsid w:val="00826D9C"/>
    <w:rsid w:val="0084084B"/>
    <w:rsid w:val="0085060D"/>
    <w:rsid w:val="008513B0"/>
    <w:rsid w:val="00854E50"/>
    <w:rsid w:val="00866BB1"/>
    <w:rsid w:val="008700B8"/>
    <w:rsid w:val="00882240"/>
    <w:rsid w:val="008A4108"/>
    <w:rsid w:val="008A5BDB"/>
    <w:rsid w:val="008B6443"/>
    <w:rsid w:val="008B7C56"/>
    <w:rsid w:val="008C5E34"/>
    <w:rsid w:val="008D0471"/>
    <w:rsid w:val="008E1337"/>
    <w:rsid w:val="008E642F"/>
    <w:rsid w:val="008E78DB"/>
    <w:rsid w:val="00905F23"/>
    <w:rsid w:val="00962727"/>
    <w:rsid w:val="009758CA"/>
    <w:rsid w:val="0099266D"/>
    <w:rsid w:val="009972F6"/>
    <w:rsid w:val="009C2BF9"/>
    <w:rsid w:val="009C3B1A"/>
    <w:rsid w:val="009C58B3"/>
    <w:rsid w:val="009C5E34"/>
    <w:rsid w:val="009C605D"/>
    <w:rsid w:val="009D5A2F"/>
    <w:rsid w:val="009D6E19"/>
    <w:rsid w:val="009E0976"/>
    <w:rsid w:val="009F16F8"/>
    <w:rsid w:val="009F5F94"/>
    <w:rsid w:val="00A001A2"/>
    <w:rsid w:val="00A0143D"/>
    <w:rsid w:val="00A03FAA"/>
    <w:rsid w:val="00A15817"/>
    <w:rsid w:val="00A16F62"/>
    <w:rsid w:val="00A339CC"/>
    <w:rsid w:val="00A52706"/>
    <w:rsid w:val="00A53801"/>
    <w:rsid w:val="00A53893"/>
    <w:rsid w:val="00A61E61"/>
    <w:rsid w:val="00A63FD3"/>
    <w:rsid w:val="00A65B9B"/>
    <w:rsid w:val="00A72A10"/>
    <w:rsid w:val="00A72D37"/>
    <w:rsid w:val="00A822F5"/>
    <w:rsid w:val="00A8520C"/>
    <w:rsid w:val="00A86449"/>
    <w:rsid w:val="00A8742C"/>
    <w:rsid w:val="00A957F6"/>
    <w:rsid w:val="00AB0702"/>
    <w:rsid w:val="00AB0CE5"/>
    <w:rsid w:val="00AB4F42"/>
    <w:rsid w:val="00AC2553"/>
    <w:rsid w:val="00AC37A3"/>
    <w:rsid w:val="00AD1D55"/>
    <w:rsid w:val="00AD30B3"/>
    <w:rsid w:val="00AE36BF"/>
    <w:rsid w:val="00AE3774"/>
    <w:rsid w:val="00AE7B25"/>
    <w:rsid w:val="00AF748A"/>
    <w:rsid w:val="00B136E3"/>
    <w:rsid w:val="00B21C49"/>
    <w:rsid w:val="00B2421F"/>
    <w:rsid w:val="00B306D8"/>
    <w:rsid w:val="00B40074"/>
    <w:rsid w:val="00B50579"/>
    <w:rsid w:val="00B52B7D"/>
    <w:rsid w:val="00B5426A"/>
    <w:rsid w:val="00B60257"/>
    <w:rsid w:val="00B75FA5"/>
    <w:rsid w:val="00B879CE"/>
    <w:rsid w:val="00BA23CE"/>
    <w:rsid w:val="00BA4BBF"/>
    <w:rsid w:val="00BA6A31"/>
    <w:rsid w:val="00BA70E3"/>
    <w:rsid w:val="00BB0A0C"/>
    <w:rsid w:val="00BB21E2"/>
    <w:rsid w:val="00BB4B8B"/>
    <w:rsid w:val="00BB6219"/>
    <w:rsid w:val="00BC7397"/>
    <w:rsid w:val="00BD12F8"/>
    <w:rsid w:val="00BD3BAF"/>
    <w:rsid w:val="00BE3651"/>
    <w:rsid w:val="00BF7C93"/>
    <w:rsid w:val="00C1097D"/>
    <w:rsid w:val="00C12689"/>
    <w:rsid w:val="00C2201E"/>
    <w:rsid w:val="00C41389"/>
    <w:rsid w:val="00C52CF4"/>
    <w:rsid w:val="00C52FC9"/>
    <w:rsid w:val="00C63C97"/>
    <w:rsid w:val="00C808AF"/>
    <w:rsid w:val="00C82F6C"/>
    <w:rsid w:val="00C959C5"/>
    <w:rsid w:val="00CA3AE9"/>
    <w:rsid w:val="00CA7010"/>
    <w:rsid w:val="00CB4A46"/>
    <w:rsid w:val="00CB5430"/>
    <w:rsid w:val="00CE26FF"/>
    <w:rsid w:val="00CE29DF"/>
    <w:rsid w:val="00CF2408"/>
    <w:rsid w:val="00CF4272"/>
    <w:rsid w:val="00D01DFE"/>
    <w:rsid w:val="00D06F85"/>
    <w:rsid w:val="00D10C21"/>
    <w:rsid w:val="00D225A5"/>
    <w:rsid w:val="00D23EAD"/>
    <w:rsid w:val="00D4377E"/>
    <w:rsid w:val="00D45F7E"/>
    <w:rsid w:val="00D55392"/>
    <w:rsid w:val="00D576E5"/>
    <w:rsid w:val="00D624C6"/>
    <w:rsid w:val="00D64B1C"/>
    <w:rsid w:val="00D64B2E"/>
    <w:rsid w:val="00D814CE"/>
    <w:rsid w:val="00D82BC5"/>
    <w:rsid w:val="00D83F6F"/>
    <w:rsid w:val="00D86627"/>
    <w:rsid w:val="00D926A3"/>
    <w:rsid w:val="00D94A17"/>
    <w:rsid w:val="00DC180B"/>
    <w:rsid w:val="00DC6AB6"/>
    <w:rsid w:val="00DD0B6A"/>
    <w:rsid w:val="00DD2ECA"/>
    <w:rsid w:val="00DF4F3A"/>
    <w:rsid w:val="00DF7371"/>
    <w:rsid w:val="00DF7FEC"/>
    <w:rsid w:val="00E05CB4"/>
    <w:rsid w:val="00E1430C"/>
    <w:rsid w:val="00E20757"/>
    <w:rsid w:val="00E30AC6"/>
    <w:rsid w:val="00E31F1B"/>
    <w:rsid w:val="00E36ACF"/>
    <w:rsid w:val="00E41533"/>
    <w:rsid w:val="00E4486D"/>
    <w:rsid w:val="00E45C24"/>
    <w:rsid w:val="00E57984"/>
    <w:rsid w:val="00E666BB"/>
    <w:rsid w:val="00E74DD2"/>
    <w:rsid w:val="00E8516F"/>
    <w:rsid w:val="00E905C0"/>
    <w:rsid w:val="00E921E4"/>
    <w:rsid w:val="00E9642E"/>
    <w:rsid w:val="00EA1D14"/>
    <w:rsid w:val="00EB3E87"/>
    <w:rsid w:val="00EB58D4"/>
    <w:rsid w:val="00EC70FE"/>
    <w:rsid w:val="00EC7963"/>
    <w:rsid w:val="00ED355D"/>
    <w:rsid w:val="00ED57E2"/>
    <w:rsid w:val="00ED7B6F"/>
    <w:rsid w:val="00EE2040"/>
    <w:rsid w:val="00EF0ADD"/>
    <w:rsid w:val="00EF3AB9"/>
    <w:rsid w:val="00F02DB6"/>
    <w:rsid w:val="00F12CBC"/>
    <w:rsid w:val="00F1542C"/>
    <w:rsid w:val="00F17CE4"/>
    <w:rsid w:val="00F21FD9"/>
    <w:rsid w:val="00F42551"/>
    <w:rsid w:val="00F569C8"/>
    <w:rsid w:val="00F6414D"/>
    <w:rsid w:val="00F655AF"/>
    <w:rsid w:val="00F7267C"/>
    <w:rsid w:val="00FA1C4F"/>
    <w:rsid w:val="00FA1FD1"/>
    <w:rsid w:val="00FA49F1"/>
    <w:rsid w:val="00FA75D7"/>
    <w:rsid w:val="00FB3117"/>
    <w:rsid w:val="00FB56CD"/>
    <w:rsid w:val="00FC315C"/>
    <w:rsid w:val="00FD0D0D"/>
    <w:rsid w:val="00FD5FCE"/>
    <w:rsid w:val="00FE13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240D60"/>
  <w15:docId w15:val="{0051751C-8259-494E-95D0-D8B09BDC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C97"/>
    <w:pPr>
      <w:spacing w:after="118"/>
      <w:ind w:left="10" w:right="71"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BB21E2"/>
    <w:pPr>
      <w:keepNext/>
      <w:keepLines/>
      <w:spacing w:after="0"/>
      <w:ind w:left="10" w:right="72" w:hanging="10"/>
      <w:jc w:val="center"/>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rsid w:val="00BB21E2"/>
    <w:pPr>
      <w:keepNext/>
      <w:keepLines/>
      <w:spacing w:after="0"/>
      <w:ind w:left="10" w:right="72" w:hanging="10"/>
      <w:jc w:val="center"/>
      <w:outlineLvl w:val="1"/>
    </w:pPr>
    <w:rPr>
      <w:rFonts w:ascii="Times New Roman" w:eastAsia="Times New Roman" w:hAnsi="Times New Roman" w:cs="Times New Roman"/>
      <w:b/>
      <w:color w:val="000000"/>
      <w:sz w:val="36"/>
    </w:rPr>
  </w:style>
  <w:style w:type="paragraph" w:styleId="Heading3">
    <w:name w:val="heading 3"/>
    <w:next w:val="Normal"/>
    <w:link w:val="Heading3Char"/>
    <w:uiPriority w:val="9"/>
    <w:unhideWhenUsed/>
    <w:qFormat/>
    <w:rsid w:val="00BB21E2"/>
    <w:pPr>
      <w:keepNext/>
      <w:keepLines/>
      <w:spacing w:after="0"/>
      <w:ind w:left="10" w:right="73" w:hanging="10"/>
      <w:jc w:val="center"/>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BB21E2"/>
    <w:rPr>
      <w:rFonts w:ascii="Times New Roman" w:eastAsia="Times New Roman" w:hAnsi="Times New Roman" w:cs="Times New Roman"/>
      <w:b/>
      <w:color w:val="000000"/>
      <w:sz w:val="24"/>
    </w:rPr>
  </w:style>
  <w:style w:type="character" w:customStyle="1" w:styleId="Heading2Char">
    <w:name w:val="Heading 2 Char"/>
    <w:link w:val="Heading2"/>
    <w:uiPriority w:val="9"/>
    <w:rsid w:val="00BB21E2"/>
    <w:rPr>
      <w:rFonts w:ascii="Times New Roman" w:eastAsia="Times New Roman" w:hAnsi="Times New Roman" w:cs="Times New Roman"/>
      <w:b/>
      <w:color w:val="000000"/>
      <w:sz w:val="36"/>
    </w:rPr>
  </w:style>
  <w:style w:type="character" w:customStyle="1" w:styleId="Heading1Char">
    <w:name w:val="Heading 1 Char"/>
    <w:link w:val="Heading1"/>
    <w:rsid w:val="00BB21E2"/>
    <w:rPr>
      <w:rFonts w:ascii="Times New Roman" w:eastAsia="Times New Roman" w:hAnsi="Times New Roman" w:cs="Times New Roman"/>
      <w:b/>
      <w:color w:val="000000"/>
      <w:sz w:val="36"/>
    </w:rPr>
  </w:style>
  <w:style w:type="paragraph" w:styleId="TOC1">
    <w:name w:val="toc 1"/>
    <w:hidden/>
    <w:rsid w:val="00BB21E2"/>
    <w:pPr>
      <w:spacing w:after="118"/>
      <w:ind w:left="25" w:right="82" w:hanging="10"/>
      <w:jc w:val="both"/>
    </w:pPr>
    <w:rPr>
      <w:rFonts w:ascii="Times New Roman" w:eastAsia="Times New Roman" w:hAnsi="Times New Roman" w:cs="Times New Roman"/>
      <w:color w:val="000000"/>
      <w:sz w:val="24"/>
    </w:rPr>
  </w:style>
  <w:style w:type="table" w:customStyle="1" w:styleId="TableGrid">
    <w:name w:val="TableGrid"/>
    <w:rsid w:val="00BB21E2"/>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577A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AE0"/>
    <w:rPr>
      <w:rFonts w:ascii="Tahoma" w:eastAsia="Times New Roman" w:hAnsi="Tahoma" w:cs="Tahoma"/>
      <w:color w:val="000000"/>
      <w:sz w:val="16"/>
      <w:szCs w:val="16"/>
    </w:rPr>
  </w:style>
  <w:style w:type="table" w:styleId="TableGrid0">
    <w:name w:val="Table Grid"/>
    <w:basedOn w:val="TableNormal"/>
    <w:uiPriority w:val="59"/>
    <w:rsid w:val="00BA23CE"/>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905F2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ListParagraph">
    <w:name w:val="List Paragraph"/>
    <w:rsid w:val="00905F23"/>
    <w:pPr>
      <w:pBdr>
        <w:top w:val="nil"/>
        <w:left w:val="nil"/>
        <w:bottom w:val="nil"/>
        <w:right w:val="nil"/>
        <w:between w:val="nil"/>
        <w:bar w:val="nil"/>
      </w:pBdr>
      <w:spacing w:after="0" w:line="240" w:lineRule="auto"/>
      <w:ind w:left="720"/>
    </w:pPr>
    <w:rPr>
      <w:rFonts w:ascii="Times New Roman" w:eastAsia="Times New Roman" w:hAnsi="Times New Roman" w:cs="Times New Roman"/>
      <w:color w:val="000000"/>
      <w:sz w:val="24"/>
      <w:szCs w:val="24"/>
      <w:u w:color="000000"/>
      <w:bdr w:val="nil"/>
      <w:lang w:val="en-US"/>
    </w:rPr>
  </w:style>
  <w:style w:type="character" w:customStyle="1" w:styleId="ng-binding">
    <w:name w:val="ng-binding"/>
    <w:basedOn w:val="DefaultParagraphFont"/>
    <w:rsid w:val="00905F23"/>
  </w:style>
  <w:style w:type="paragraph" w:customStyle="1" w:styleId="Default">
    <w:name w:val="Default"/>
    <w:rsid w:val="00905F23"/>
    <w:pPr>
      <w:pBdr>
        <w:top w:val="nil"/>
        <w:left w:val="nil"/>
        <w:bottom w:val="nil"/>
        <w:right w:val="nil"/>
        <w:between w:val="nil"/>
        <w:bar w:val="nil"/>
      </w:pBdr>
      <w:spacing w:after="0" w:line="240" w:lineRule="auto"/>
    </w:pPr>
    <w:rPr>
      <w:rFonts w:ascii="Helvetica" w:eastAsia="Helvetica" w:hAnsi="Helvetica" w:cs="Helvetica"/>
      <w:color w:val="000000"/>
      <w:bdr w:val="nil"/>
    </w:rPr>
  </w:style>
  <w:style w:type="character" w:customStyle="1" w:styleId="apple-converted-space">
    <w:name w:val="apple-converted-space"/>
    <w:basedOn w:val="DefaultParagraphFont"/>
    <w:rsid w:val="00905F23"/>
  </w:style>
  <w:style w:type="paragraph" w:styleId="NormalWeb">
    <w:name w:val="Normal (Web)"/>
    <w:basedOn w:val="Normal"/>
    <w:uiPriority w:val="99"/>
    <w:unhideWhenUsed/>
    <w:rsid w:val="00905F23"/>
    <w:pPr>
      <w:spacing w:before="100" w:beforeAutospacing="1" w:after="100" w:afterAutospacing="1" w:line="240" w:lineRule="auto"/>
      <w:ind w:left="0" w:right="0" w:firstLine="0"/>
      <w:jc w:val="left"/>
    </w:pPr>
    <w:rPr>
      <w:color w:val="auto"/>
      <w:szCs w:val="24"/>
    </w:rPr>
  </w:style>
  <w:style w:type="character" w:styleId="Hyperlink">
    <w:name w:val="Hyperlink"/>
    <w:basedOn w:val="DefaultParagraphFont"/>
    <w:uiPriority w:val="99"/>
    <w:unhideWhenUsed/>
    <w:rsid w:val="001F3FB1"/>
    <w:rPr>
      <w:color w:val="0563C1" w:themeColor="hyperlink"/>
      <w:u w:val="single"/>
    </w:rPr>
  </w:style>
  <w:style w:type="paragraph" w:styleId="Header">
    <w:name w:val="header"/>
    <w:basedOn w:val="Normal"/>
    <w:link w:val="HeaderChar"/>
    <w:uiPriority w:val="99"/>
    <w:unhideWhenUsed/>
    <w:rsid w:val="00AD30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0B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AD30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0B3"/>
    <w:rPr>
      <w:rFonts w:ascii="Times New Roman" w:eastAsia="Times New Roman" w:hAnsi="Times New Roman" w:cs="Times New Roman"/>
      <w:color w:val="000000"/>
      <w:sz w:val="24"/>
    </w:rPr>
  </w:style>
  <w:style w:type="paragraph" w:styleId="BlockText">
    <w:name w:val="Block Text"/>
    <w:basedOn w:val="Normal"/>
    <w:uiPriority w:val="99"/>
    <w:unhideWhenUsed/>
    <w:rsid w:val="009F5F94"/>
    <w:pPr>
      <w:spacing w:before="100" w:beforeAutospacing="1" w:after="100" w:afterAutospacing="1" w:line="360" w:lineRule="auto"/>
      <w:ind w:left="720" w:right="720" w:firstLine="720"/>
    </w:pPr>
    <w:rPr>
      <w:rFonts w:eastAsiaTheme="minorEastAsia"/>
      <w:b/>
      <w:bCs/>
      <w:color w:val="993300"/>
      <w:sz w:val="36"/>
      <w:szCs w:val="24"/>
      <w:lang w:val="en-US" w:eastAsia="en-US"/>
    </w:rPr>
  </w:style>
  <w:style w:type="paragraph" w:styleId="NoSpacing">
    <w:name w:val="No Spacing"/>
    <w:uiPriority w:val="1"/>
    <w:qFormat/>
    <w:rsid w:val="00A001A2"/>
    <w:pPr>
      <w:spacing w:after="0" w:line="240" w:lineRule="auto"/>
      <w:ind w:left="10" w:right="71" w:hanging="10"/>
      <w:jc w:val="both"/>
    </w:pPr>
    <w:rPr>
      <w:rFonts w:ascii="Times New Roman" w:eastAsia="Times New Roman" w:hAnsi="Times New Roman" w:cs="Times New Roman"/>
      <w:color w:val="000000"/>
      <w:sz w:val="24"/>
    </w:rPr>
  </w:style>
  <w:style w:type="paragraph" w:styleId="BodyText">
    <w:name w:val="Body Text"/>
    <w:basedOn w:val="Normal"/>
    <w:link w:val="BodyTextChar"/>
    <w:uiPriority w:val="1"/>
    <w:qFormat/>
    <w:rsid w:val="00C63C97"/>
    <w:pPr>
      <w:widowControl w:val="0"/>
      <w:autoSpaceDE w:val="0"/>
      <w:autoSpaceDN w:val="0"/>
      <w:spacing w:after="0" w:line="240" w:lineRule="auto"/>
      <w:ind w:left="0" w:right="0" w:firstLine="0"/>
      <w:jc w:val="left"/>
    </w:pPr>
    <w:rPr>
      <w:color w:val="auto"/>
      <w:szCs w:val="24"/>
      <w:lang w:val="en-US" w:eastAsia="en-US" w:bidi="en-US"/>
    </w:rPr>
  </w:style>
  <w:style w:type="character" w:customStyle="1" w:styleId="BodyTextChar">
    <w:name w:val="Body Text Char"/>
    <w:basedOn w:val="DefaultParagraphFont"/>
    <w:link w:val="BodyText"/>
    <w:uiPriority w:val="1"/>
    <w:rsid w:val="00C63C97"/>
    <w:rPr>
      <w:rFonts w:ascii="Times New Roman" w:eastAsia="Times New Roman" w:hAnsi="Times New Roman" w:cs="Times New Roman"/>
      <w:sz w:val="24"/>
      <w:szCs w:val="24"/>
      <w:lang w:val="en-US" w:eastAsia="en-US" w:bidi="en-US"/>
    </w:rPr>
  </w:style>
  <w:style w:type="character" w:styleId="UnresolvedMention">
    <w:name w:val="Unresolved Mention"/>
    <w:basedOn w:val="DefaultParagraphFont"/>
    <w:uiPriority w:val="99"/>
    <w:semiHidden/>
    <w:unhideWhenUsed/>
    <w:rsid w:val="001E30DD"/>
    <w:rPr>
      <w:color w:val="605E5C"/>
      <w:shd w:val="clear" w:color="auto" w:fill="E1DFDD"/>
    </w:rPr>
  </w:style>
  <w:style w:type="character" w:styleId="FollowedHyperlink">
    <w:name w:val="FollowedHyperlink"/>
    <w:basedOn w:val="DefaultParagraphFont"/>
    <w:uiPriority w:val="99"/>
    <w:semiHidden/>
    <w:unhideWhenUsed/>
    <w:rsid w:val="00DD0B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34520">
      <w:bodyDiv w:val="1"/>
      <w:marLeft w:val="0"/>
      <w:marRight w:val="0"/>
      <w:marTop w:val="0"/>
      <w:marBottom w:val="0"/>
      <w:divBdr>
        <w:top w:val="none" w:sz="0" w:space="0" w:color="auto"/>
        <w:left w:val="none" w:sz="0" w:space="0" w:color="auto"/>
        <w:bottom w:val="none" w:sz="0" w:space="0" w:color="auto"/>
        <w:right w:val="none" w:sz="0" w:space="0" w:color="auto"/>
      </w:divBdr>
    </w:div>
    <w:div w:id="267392815">
      <w:bodyDiv w:val="1"/>
      <w:marLeft w:val="0"/>
      <w:marRight w:val="0"/>
      <w:marTop w:val="0"/>
      <w:marBottom w:val="0"/>
      <w:divBdr>
        <w:top w:val="none" w:sz="0" w:space="0" w:color="auto"/>
        <w:left w:val="none" w:sz="0" w:space="0" w:color="auto"/>
        <w:bottom w:val="none" w:sz="0" w:space="0" w:color="auto"/>
        <w:right w:val="none" w:sz="0" w:space="0" w:color="auto"/>
      </w:divBdr>
    </w:div>
    <w:div w:id="307243316">
      <w:bodyDiv w:val="1"/>
      <w:marLeft w:val="0"/>
      <w:marRight w:val="0"/>
      <w:marTop w:val="0"/>
      <w:marBottom w:val="0"/>
      <w:divBdr>
        <w:top w:val="none" w:sz="0" w:space="0" w:color="auto"/>
        <w:left w:val="none" w:sz="0" w:space="0" w:color="auto"/>
        <w:bottom w:val="none" w:sz="0" w:space="0" w:color="auto"/>
        <w:right w:val="none" w:sz="0" w:space="0" w:color="auto"/>
      </w:divBdr>
    </w:div>
    <w:div w:id="6028085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bitworld.com/"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reactrouter.com/" TargetMode="Externa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nodejs.org/en/docs/"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reactjs.org/docs/getting-started.html"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expressjs.com/" TargetMode="External"/><Relationship Id="rId28" Type="http://schemas.openxmlformats.org/officeDocument/2006/relationships/fontTable" Target="fontTable.xml"/><Relationship Id="rId10" Type="http://schemas.openxmlformats.org/officeDocument/2006/relationships/hyperlink" Target="http://www.cbit.ac.in"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www.cbitworld.com/" TargetMode="External"/><Relationship Id="rId14" Type="http://schemas.openxmlformats.org/officeDocument/2006/relationships/image" Target="media/image5.png"/><Relationship Id="rId22" Type="http://schemas.openxmlformats.org/officeDocument/2006/relationships/hyperlink" Target="https://docs.mongodb.com/%5d(https://docs.mongodb.com/"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19</Pages>
  <Words>2407</Words>
  <Characters>1372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0</CharactersWithSpaces>
  <SharedDoc>false</SharedDoc>
  <HLinks>
    <vt:vector size="48" baseType="variant">
      <vt:variant>
        <vt:i4>1769536</vt:i4>
      </vt:variant>
      <vt:variant>
        <vt:i4>21</vt:i4>
      </vt:variant>
      <vt:variant>
        <vt:i4>0</vt:i4>
      </vt:variant>
      <vt:variant>
        <vt:i4>5</vt:i4>
      </vt:variant>
      <vt:variant>
        <vt:lpwstr>https://reactrouter.com/</vt:lpwstr>
      </vt:variant>
      <vt:variant>
        <vt:lpwstr/>
      </vt:variant>
      <vt:variant>
        <vt:i4>3539002</vt:i4>
      </vt:variant>
      <vt:variant>
        <vt:i4>18</vt:i4>
      </vt:variant>
      <vt:variant>
        <vt:i4>0</vt:i4>
      </vt:variant>
      <vt:variant>
        <vt:i4>5</vt:i4>
      </vt:variant>
      <vt:variant>
        <vt:lpwstr>https://nodejs.org/en/docs/</vt:lpwstr>
      </vt:variant>
      <vt:variant>
        <vt:lpwstr/>
      </vt:variant>
      <vt:variant>
        <vt:i4>524319</vt:i4>
      </vt:variant>
      <vt:variant>
        <vt:i4>15</vt:i4>
      </vt:variant>
      <vt:variant>
        <vt:i4>0</vt:i4>
      </vt:variant>
      <vt:variant>
        <vt:i4>5</vt:i4>
      </vt:variant>
      <vt:variant>
        <vt:lpwstr>https://reactjs.org/docs/getting-started.html</vt:lpwstr>
      </vt:variant>
      <vt:variant>
        <vt:lpwstr/>
      </vt:variant>
      <vt:variant>
        <vt:i4>7077950</vt:i4>
      </vt:variant>
      <vt:variant>
        <vt:i4>12</vt:i4>
      </vt:variant>
      <vt:variant>
        <vt:i4>0</vt:i4>
      </vt:variant>
      <vt:variant>
        <vt:i4>5</vt:i4>
      </vt:variant>
      <vt:variant>
        <vt:lpwstr>https://expressjs.com/</vt:lpwstr>
      </vt:variant>
      <vt:variant>
        <vt:lpwstr/>
      </vt:variant>
      <vt:variant>
        <vt:i4>2556027</vt:i4>
      </vt:variant>
      <vt:variant>
        <vt:i4>9</vt:i4>
      </vt:variant>
      <vt:variant>
        <vt:i4>0</vt:i4>
      </vt:variant>
      <vt:variant>
        <vt:i4>5</vt:i4>
      </vt:variant>
      <vt:variant>
        <vt:lpwstr>https://docs.mongodb.com/%5d(https://docs.mongodb.com/</vt:lpwstr>
      </vt:variant>
      <vt:variant>
        <vt:lpwstr/>
      </vt:variant>
      <vt:variant>
        <vt:i4>2752615</vt:i4>
      </vt:variant>
      <vt:variant>
        <vt:i4>6</vt:i4>
      </vt:variant>
      <vt:variant>
        <vt:i4>0</vt:i4>
      </vt:variant>
      <vt:variant>
        <vt:i4>5</vt:i4>
      </vt:variant>
      <vt:variant>
        <vt:lpwstr>http://www.cbit.ac.in/</vt:lpwstr>
      </vt:variant>
      <vt:variant>
        <vt:lpwstr/>
      </vt:variant>
      <vt:variant>
        <vt:i4>5111812</vt:i4>
      </vt:variant>
      <vt:variant>
        <vt:i4>3</vt:i4>
      </vt:variant>
      <vt:variant>
        <vt:i4>0</vt:i4>
      </vt:variant>
      <vt:variant>
        <vt:i4>5</vt:i4>
      </vt:variant>
      <vt:variant>
        <vt:lpwstr>http://www.cbitworld.com/</vt:lpwstr>
      </vt:variant>
      <vt:variant>
        <vt:lpwstr/>
      </vt:variant>
      <vt:variant>
        <vt:i4>5111812</vt:i4>
      </vt:variant>
      <vt:variant>
        <vt:i4>0</vt:i4>
      </vt:variant>
      <vt:variant>
        <vt:i4>0</vt:i4>
      </vt:variant>
      <vt:variant>
        <vt:i4>5</vt:i4>
      </vt:variant>
      <vt:variant>
        <vt:lpwstr>http://www.cbitworl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ana</dc:creator>
  <cp:keywords/>
  <cp:lastModifiedBy>jayadir102005@outlook.com</cp:lastModifiedBy>
  <cp:revision>113</cp:revision>
  <cp:lastPrinted>2017-04-18T07:14:00Z</cp:lastPrinted>
  <dcterms:created xsi:type="dcterms:W3CDTF">2023-12-17T07:07:00Z</dcterms:created>
  <dcterms:modified xsi:type="dcterms:W3CDTF">2023-12-19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19f8585037d2d549468e172a11d320a5bf016c94c7c6c018a9fbf9721d9070</vt:lpwstr>
  </property>
</Properties>
</file>